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6983" w:rsidRPr="004205D3" w:rsidRDefault="0066130D" w:rsidP="003862A8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20" w:lineRule="atLeast"/>
        <w:jc w:val="center"/>
        <w:rPr>
          <w:rFonts w:asciiTheme="minorEastAsia" w:eastAsiaTheme="minorEastAsia" w:hAnsiTheme="minorEastAsia" w:cs="Arial"/>
          <w:b/>
          <w:spacing w:val="10"/>
          <w:sz w:val="26"/>
          <w:szCs w:val="26"/>
        </w:rPr>
      </w:pPr>
      <w:r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消 費 者 委 員 會</w:t>
      </w:r>
    </w:p>
    <w:p w:rsidR="00EB6983" w:rsidRDefault="00231A2B" w:rsidP="003862A8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20" w:lineRule="atLeast"/>
        <w:jc w:val="center"/>
        <w:rPr>
          <w:rFonts w:asciiTheme="minorEastAsia" w:eastAsiaTheme="minorEastAsia" w:hAnsiTheme="minorEastAsia" w:cs="Arial"/>
          <w:b/>
          <w:spacing w:val="10"/>
          <w:sz w:val="26"/>
          <w:szCs w:val="26"/>
        </w:rPr>
      </w:pPr>
      <w:r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2</w:t>
      </w:r>
      <w:r w:rsidR="00021A19">
        <w:rPr>
          <w:rFonts w:asciiTheme="minorEastAsia" w:eastAsiaTheme="minorEastAsia" w:hAnsiTheme="minorEastAsia" w:cs="Arial"/>
          <w:b/>
          <w:spacing w:val="10"/>
          <w:sz w:val="26"/>
          <w:szCs w:val="26"/>
        </w:rPr>
        <w:t>1</w:t>
      </w:r>
      <w:r w:rsidR="004C6C0F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-</w:t>
      </w:r>
      <w:r w:rsidR="00021A19">
        <w:rPr>
          <w:rFonts w:asciiTheme="minorEastAsia" w:eastAsiaTheme="minorEastAsia" w:hAnsiTheme="minorEastAsia" w:cs="Arial"/>
          <w:b/>
          <w:spacing w:val="10"/>
          <w:sz w:val="26"/>
          <w:szCs w:val="26"/>
        </w:rPr>
        <w:t>03</w:t>
      </w:r>
      <w:r w:rsidR="0023643B" w:rsidRPr="004205D3">
        <w:rPr>
          <w:rFonts w:asciiTheme="minorEastAsia" w:eastAsiaTheme="minorEastAsia" w:hAnsiTheme="minorEastAsia" w:cs="Arial"/>
          <w:b/>
          <w:spacing w:val="10"/>
          <w:sz w:val="26"/>
          <w:szCs w:val="26"/>
        </w:rPr>
        <w:t>-</w:t>
      </w:r>
      <w:r w:rsidR="007A07D6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2</w:t>
      </w:r>
      <w:r w:rsidR="00954E27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01</w:t>
      </w:r>
      <w:r w:rsidR="002D1BC4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9</w:t>
      </w:r>
    </w:p>
    <w:p w:rsidR="003D1F24" w:rsidRDefault="003D1F24" w:rsidP="00F8771C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60" w:lineRule="atLeast"/>
        <w:jc w:val="center"/>
        <w:rPr>
          <w:rFonts w:asciiTheme="minorEastAsia" w:eastAsiaTheme="minorEastAsia" w:hAnsiTheme="minorEastAsia" w:cs="Arial"/>
          <w:b/>
          <w:spacing w:val="10"/>
          <w:sz w:val="26"/>
          <w:szCs w:val="26"/>
        </w:rPr>
      </w:pPr>
    </w:p>
    <w:p w:rsidR="00FB6D4A" w:rsidRDefault="00FB6D4A" w:rsidP="00F8771C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60" w:lineRule="atLeast"/>
        <w:jc w:val="center"/>
        <w:rPr>
          <w:rFonts w:ascii="新細明體" w:hAnsi="新細明體" w:cs="Arial"/>
          <w:b/>
          <w:spacing w:val="10"/>
          <w:sz w:val="28"/>
          <w:szCs w:val="28"/>
        </w:rPr>
      </w:pPr>
      <w:r w:rsidRPr="00FB6D4A">
        <w:rPr>
          <w:rFonts w:ascii="新細明體" w:hAnsi="新細明體" w:cs="Arial" w:hint="eastAsia"/>
          <w:b/>
          <w:spacing w:val="10"/>
          <w:sz w:val="28"/>
          <w:szCs w:val="28"/>
        </w:rPr>
        <w:t>第</w:t>
      </w:r>
      <w:r w:rsidR="00F934F5">
        <w:rPr>
          <w:rFonts w:ascii="新細明體" w:hAnsi="新細明體" w:cs="Arial" w:hint="eastAsia"/>
          <w:b/>
          <w:spacing w:val="10"/>
          <w:sz w:val="28"/>
          <w:szCs w:val="28"/>
        </w:rPr>
        <w:t>307</w:t>
      </w:r>
      <w:r w:rsidRPr="00FB6D4A">
        <w:rPr>
          <w:rFonts w:ascii="新細明體" w:hAnsi="新細明體" w:cs="Arial" w:hint="eastAsia"/>
          <w:b/>
          <w:spacing w:val="10"/>
          <w:sz w:val="28"/>
          <w:szCs w:val="28"/>
        </w:rPr>
        <w:t>期《澳門消費》</w:t>
      </w:r>
      <w:r>
        <w:rPr>
          <w:rFonts w:ascii="新細明體" w:hAnsi="新細明體" w:cs="Arial" w:hint="eastAsia"/>
          <w:b/>
          <w:spacing w:val="10"/>
          <w:sz w:val="28"/>
          <w:szCs w:val="28"/>
        </w:rPr>
        <w:t>已出版</w:t>
      </w:r>
    </w:p>
    <w:p w:rsidR="005C42A0" w:rsidRDefault="00493DEE" w:rsidP="00F8771C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60" w:lineRule="atLeast"/>
        <w:jc w:val="center"/>
        <w:rPr>
          <w:rFonts w:ascii="新細明體" w:hAnsi="新細明體" w:cs="Arial"/>
          <w:b/>
          <w:spacing w:val="10"/>
          <w:sz w:val="28"/>
          <w:szCs w:val="28"/>
        </w:rPr>
      </w:pPr>
      <w:r>
        <w:rPr>
          <w:rFonts w:ascii="新細明體" w:hAnsi="新細明體" w:cs="Arial" w:hint="eastAsia"/>
          <w:b/>
          <w:spacing w:val="10"/>
          <w:sz w:val="28"/>
          <w:szCs w:val="28"/>
        </w:rPr>
        <w:t>載</w:t>
      </w:r>
      <w:r w:rsidR="00F8771C">
        <w:rPr>
          <w:rFonts w:ascii="新細明體" w:hAnsi="新細明體" w:cs="Arial" w:hint="eastAsia"/>
          <w:b/>
          <w:spacing w:val="10"/>
          <w:sz w:val="28"/>
          <w:szCs w:val="28"/>
        </w:rPr>
        <w:t>食品</w:t>
      </w:r>
      <w:r w:rsidR="00150053">
        <w:rPr>
          <w:rFonts w:ascii="新細明體" w:hAnsi="新細明體" w:cs="Arial" w:hint="eastAsia"/>
          <w:b/>
          <w:spacing w:val="10"/>
          <w:sz w:val="28"/>
          <w:szCs w:val="28"/>
        </w:rPr>
        <w:t>抽查</w:t>
      </w:r>
      <w:r w:rsidR="00C82C12">
        <w:rPr>
          <w:rFonts w:ascii="新細明體" w:hAnsi="新細明體" w:cs="Arial" w:hint="eastAsia"/>
          <w:b/>
          <w:spacing w:val="10"/>
          <w:sz w:val="28"/>
          <w:szCs w:val="28"/>
        </w:rPr>
        <w:t>及洗車收費</w:t>
      </w:r>
      <w:r w:rsidR="00965A7A">
        <w:rPr>
          <w:rFonts w:ascii="新細明體" w:hAnsi="新細明體" w:cs="Arial" w:hint="eastAsia"/>
          <w:b/>
          <w:spacing w:val="10"/>
          <w:sz w:val="28"/>
          <w:szCs w:val="28"/>
        </w:rPr>
        <w:t>調查報告</w:t>
      </w:r>
    </w:p>
    <w:p w:rsidR="00C649FF" w:rsidRDefault="00724812" w:rsidP="00F8771C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60" w:lineRule="atLeast"/>
        <w:jc w:val="both"/>
        <w:rPr>
          <w:rFonts w:ascii="新細明體" w:hAnsi="新細明體" w:cs="Arial"/>
        </w:rPr>
      </w:pPr>
      <w:r>
        <w:rPr>
          <w:rFonts w:ascii="新細明體" w:hAnsi="新細明體" w:cs="Arial" w:hint="eastAsia"/>
        </w:rPr>
        <w:t xml:space="preserve"> </w:t>
      </w:r>
    </w:p>
    <w:p w:rsidR="00275FF9" w:rsidRDefault="00275FF9" w:rsidP="00F8771C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60" w:lineRule="atLeast"/>
        <w:jc w:val="both"/>
        <w:rPr>
          <w:rFonts w:ascii="新細明體" w:hAnsi="新細明體" w:cs="Arial"/>
        </w:rPr>
      </w:pPr>
      <w:r>
        <w:rPr>
          <w:rFonts w:ascii="新細明體" w:hAnsi="新細明體" w:cs="Arial" w:hint="eastAsia"/>
        </w:rPr>
        <w:tab/>
      </w:r>
      <w:r w:rsidR="00F934F5">
        <w:rPr>
          <w:rFonts w:ascii="新細明體" w:hAnsi="新細明體" w:cs="Arial" w:hint="eastAsia"/>
        </w:rPr>
        <w:t>第307期</w:t>
      </w:r>
      <w:r w:rsidR="00F934F5" w:rsidRPr="00F934F5">
        <w:rPr>
          <w:rFonts w:ascii="新細明體" w:hAnsi="新細明體" w:cs="Arial" w:hint="eastAsia"/>
        </w:rPr>
        <w:t>《澳門消費》</w:t>
      </w:r>
      <w:r w:rsidR="00F934F5">
        <w:rPr>
          <w:rFonts w:ascii="新細明體" w:hAnsi="新細明體" w:cs="Arial" w:hint="eastAsia"/>
        </w:rPr>
        <w:t>刊登消委會與市政署食品</w:t>
      </w:r>
      <w:proofErr w:type="gramStart"/>
      <w:r w:rsidR="00F934F5">
        <w:rPr>
          <w:rFonts w:ascii="新細明體" w:hAnsi="新細明體" w:cs="Arial" w:hint="eastAsia"/>
        </w:rPr>
        <w:t>安全廳</w:t>
      </w:r>
      <w:proofErr w:type="gramEnd"/>
      <w:r w:rsidR="00F934F5">
        <w:rPr>
          <w:rFonts w:ascii="新細明體" w:hAnsi="新細明體" w:cs="Arial" w:hint="eastAsia"/>
        </w:rPr>
        <w:t>聯合抽查</w:t>
      </w:r>
      <w:proofErr w:type="gramStart"/>
      <w:r w:rsidR="00F934F5">
        <w:rPr>
          <w:rFonts w:ascii="新細明體" w:hAnsi="新細明體" w:cs="Arial" w:hint="eastAsia"/>
        </w:rPr>
        <w:t>乾製及醃漬果</w:t>
      </w:r>
      <w:r w:rsidR="0071470B">
        <w:rPr>
          <w:rFonts w:ascii="新細明體" w:hAnsi="新細明體" w:cs="Arial" w:hint="eastAsia"/>
        </w:rPr>
        <w:t>蔬</w:t>
      </w:r>
      <w:r w:rsidR="00F934F5">
        <w:rPr>
          <w:rFonts w:ascii="新細明體" w:hAnsi="新細明體" w:cs="Arial" w:hint="eastAsia"/>
        </w:rPr>
        <w:t>含</w:t>
      </w:r>
      <w:proofErr w:type="gramEnd"/>
      <w:r w:rsidR="00F934F5">
        <w:rPr>
          <w:rFonts w:ascii="新細明體" w:hAnsi="新細明體" w:cs="Arial" w:hint="eastAsia"/>
        </w:rPr>
        <w:t>二氧化硫</w:t>
      </w:r>
      <w:r w:rsidR="006D5F54">
        <w:rPr>
          <w:rFonts w:ascii="新細明體" w:hAnsi="新細明體" w:cs="Arial" w:hint="eastAsia"/>
        </w:rPr>
        <w:t>情況</w:t>
      </w:r>
      <w:r w:rsidR="00F934F5">
        <w:rPr>
          <w:rFonts w:ascii="新細明體" w:hAnsi="新細明體" w:cs="Arial" w:hint="eastAsia"/>
        </w:rPr>
        <w:t>的檢測結果，以及消委會調查洗車</w:t>
      </w:r>
      <w:r w:rsidR="00DA7001">
        <w:rPr>
          <w:rFonts w:ascii="新細明體" w:hAnsi="新細明體" w:cs="Arial" w:hint="eastAsia"/>
        </w:rPr>
        <w:t>服務</w:t>
      </w:r>
      <w:r w:rsidR="005202D0">
        <w:rPr>
          <w:rFonts w:ascii="新細明體" w:hAnsi="新細明體" w:cs="Arial" w:hint="eastAsia"/>
        </w:rPr>
        <w:t>的</w:t>
      </w:r>
      <w:r w:rsidR="00F934F5">
        <w:rPr>
          <w:rFonts w:ascii="新細明體" w:hAnsi="新細明體" w:cs="Arial" w:hint="eastAsia"/>
        </w:rPr>
        <w:t>收費報告，消費者可</w:t>
      </w:r>
      <w:r w:rsidR="00F934F5" w:rsidRPr="00F934F5">
        <w:rPr>
          <w:rFonts w:ascii="新細明體" w:hAnsi="新細明體" w:cs="Arial" w:hint="eastAsia"/>
        </w:rPr>
        <w:t>登入消委會</w:t>
      </w:r>
      <w:r w:rsidR="00D770C1">
        <w:rPr>
          <w:rFonts w:ascii="新細明體" w:hAnsi="新細明體" w:cs="Arial" w:hint="eastAsia"/>
        </w:rPr>
        <w:t>網頁</w:t>
      </w:r>
      <w:proofErr w:type="gramStart"/>
      <w:r w:rsidR="00F934F5" w:rsidRPr="00F934F5">
        <w:rPr>
          <w:rFonts w:ascii="新細明體" w:hAnsi="新細明體" w:cs="Arial" w:hint="eastAsia"/>
        </w:rPr>
        <w:t>（</w:t>
      </w:r>
      <w:proofErr w:type="gramEnd"/>
      <w:r w:rsidR="00F934F5" w:rsidRPr="00F934F5">
        <w:rPr>
          <w:rFonts w:ascii="新細明體" w:hAnsi="新細明體" w:cs="Arial" w:hint="eastAsia"/>
        </w:rPr>
        <w:t>www.consumer.gov.mo</w:t>
      </w:r>
      <w:proofErr w:type="gramStart"/>
      <w:r w:rsidR="00F934F5" w:rsidRPr="00F934F5">
        <w:rPr>
          <w:rFonts w:ascii="新細明體" w:hAnsi="新細明體" w:cs="Arial" w:hint="eastAsia"/>
        </w:rPr>
        <w:t>）</w:t>
      </w:r>
      <w:r w:rsidR="00F934F5">
        <w:rPr>
          <w:rFonts w:ascii="新細明體" w:hAnsi="新細明體" w:cs="Arial" w:hint="eastAsia"/>
        </w:rPr>
        <w:t>或</w:t>
      </w:r>
      <w:r w:rsidR="00F934F5" w:rsidRPr="00F934F5">
        <w:rPr>
          <w:rFonts w:ascii="新細明體" w:hAnsi="新細明體" w:cs="Arial" w:hint="eastAsia"/>
        </w:rPr>
        <w:t>微信</w:t>
      </w:r>
      <w:proofErr w:type="gramEnd"/>
      <w:r w:rsidR="00F934F5" w:rsidRPr="00F934F5">
        <w:rPr>
          <w:rFonts w:ascii="新細明體" w:hAnsi="新細明體" w:cs="Arial" w:hint="eastAsia"/>
        </w:rPr>
        <w:t>(WeChat)帳號瀏覽</w:t>
      </w:r>
      <w:r w:rsidR="00D770C1">
        <w:rPr>
          <w:rFonts w:ascii="新細明體" w:hAnsi="新細明體" w:cs="Arial" w:hint="eastAsia"/>
        </w:rPr>
        <w:t>有關</w:t>
      </w:r>
      <w:r w:rsidR="00F934F5">
        <w:rPr>
          <w:rFonts w:ascii="新細明體" w:hAnsi="新細明體" w:cs="Arial" w:hint="eastAsia"/>
        </w:rPr>
        <w:t>報告的詳細內容</w:t>
      </w:r>
      <w:r w:rsidR="00F934F5" w:rsidRPr="00F934F5">
        <w:rPr>
          <w:rFonts w:ascii="新細明體" w:hAnsi="新細明體" w:cs="Arial" w:hint="eastAsia"/>
        </w:rPr>
        <w:t>。</w:t>
      </w:r>
    </w:p>
    <w:p w:rsidR="004B20C3" w:rsidRPr="00C82C12" w:rsidRDefault="004B20C3" w:rsidP="00F8771C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60" w:lineRule="atLeast"/>
        <w:jc w:val="both"/>
        <w:rPr>
          <w:rFonts w:ascii="新細明體" w:hAnsi="新細明體" w:cs="Arial"/>
          <w:b/>
        </w:rPr>
      </w:pPr>
      <w:r>
        <w:rPr>
          <w:rFonts w:ascii="新細明體" w:hAnsi="新細明體" w:cs="Arial" w:hint="eastAsia"/>
        </w:rPr>
        <w:tab/>
      </w:r>
      <w:r w:rsidRPr="00C82C12">
        <w:rPr>
          <w:rFonts w:ascii="新細明體" w:hAnsi="新細明體" w:cs="Arial" w:hint="eastAsia"/>
          <w:b/>
        </w:rPr>
        <w:t>1個</w:t>
      </w:r>
      <w:proofErr w:type="gramStart"/>
      <w:r w:rsidRPr="00C82C12">
        <w:rPr>
          <w:rFonts w:ascii="新細明體" w:hAnsi="新細明體" w:cs="Arial" w:hint="eastAsia"/>
          <w:b/>
        </w:rPr>
        <w:t>乾製及醃漬果</w:t>
      </w:r>
      <w:proofErr w:type="gramEnd"/>
      <w:r w:rsidR="00F907EE" w:rsidRPr="00C82C12">
        <w:rPr>
          <w:rFonts w:ascii="新細明體" w:hAnsi="新細明體" w:cs="Arial" w:hint="eastAsia"/>
          <w:b/>
        </w:rPr>
        <w:t>蔬</w:t>
      </w:r>
      <w:r w:rsidRPr="00C82C12">
        <w:rPr>
          <w:rFonts w:ascii="新細明體" w:hAnsi="新細明體" w:cs="Arial" w:hint="eastAsia"/>
          <w:b/>
        </w:rPr>
        <w:t>樣本超標已停售</w:t>
      </w:r>
    </w:p>
    <w:p w:rsidR="006D5F54" w:rsidRDefault="006D5F54" w:rsidP="00F8771C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60" w:lineRule="atLeast"/>
        <w:jc w:val="both"/>
        <w:rPr>
          <w:rFonts w:ascii="新細明體" w:hAnsi="新細明體" w:cs="Arial"/>
        </w:rPr>
      </w:pPr>
      <w:r>
        <w:rPr>
          <w:rFonts w:ascii="新細明體" w:hAnsi="新細明體" w:cs="Arial" w:hint="eastAsia"/>
        </w:rPr>
        <w:tab/>
        <w:t>被抽查的30款</w:t>
      </w:r>
      <w:proofErr w:type="gramStart"/>
      <w:r w:rsidRPr="006D5F54">
        <w:rPr>
          <w:rFonts w:ascii="新細明體" w:hAnsi="新細明體" w:cs="Arial" w:hint="eastAsia"/>
        </w:rPr>
        <w:t>乾製及醃漬果</w:t>
      </w:r>
      <w:proofErr w:type="gramEnd"/>
      <w:r w:rsidR="00CB4F19" w:rsidRPr="006D5F54">
        <w:rPr>
          <w:rFonts w:ascii="新細明體" w:hAnsi="新細明體" w:cs="Arial" w:hint="eastAsia"/>
        </w:rPr>
        <w:t>蔬</w:t>
      </w:r>
      <w:r w:rsidR="00AA7B2B">
        <w:rPr>
          <w:rFonts w:ascii="新細明體" w:hAnsi="新細明體" w:cs="Arial" w:hint="eastAsia"/>
        </w:rPr>
        <w:t>樣本</w:t>
      </w:r>
      <w:r>
        <w:rPr>
          <w:rFonts w:ascii="新細明體" w:hAnsi="新細明體" w:cs="Arial" w:hint="eastAsia"/>
        </w:rPr>
        <w:t>中檢出</w:t>
      </w:r>
      <w:r w:rsidR="004B20C3">
        <w:rPr>
          <w:rFonts w:ascii="新細明體" w:hAnsi="新細明體" w:cs="Arial" w:hint="eastAsia"/>
        </w:rPr>
        <w:t>1</w:t>
      </w:r>
      <w:r>
        <w:rPr>
          <w:rFonts w:ascii="新細明體" w:hAnsi="新細明體" w:cs="Arial" w:hint="eastAsia"/>
        </w:rPr>
        <w:t>個樣本</w:t>
      </w:r>
      <w:r w:rsidR="002323B6">
        <w:rPr>
          <w:rFonts w:ascii="新細明體" w:hAnsi="新細明體" w:cs="Arial" w:hint="eastAsia"/>
        </w:rPr>
        <w:t>的</w:t>
      </w:r>
      <w:r w:rsidRPr="006D5F54">
        <w:rPr>
          <w:rFonts w:ascii="新細明體" w:hAnsi="新細明體" w:cs="Arial" w:hint="eastAsia"/>
        </w:rPr>
        <w:t>二氧化硫</w:t>
      </w:r>
      <w:r>
        <w:rPr>
          <w:rFonts w:ascii="新細明體" w:hAnsi="新細明體" w:cs="Arial" w:hint="eastAsia"/>
        </w:rPr>
        <w:t>含量超過檢測引用的標準，</w:t>
      </w:r>
      <w:r w:rsidR="002323B6">
        <w:rPr>
          <w:rFonts w:ascii="新細明體" w:hAnsi="新細明體" w:cs="Arial" w:hint="eastAsia"/>
        </w:rPr>
        <w:t>市政署食品</w:t>
      </w:r>
      <w:proofErr w:type="gramStart"/>
      <w:r w:rsidR="002323B6">
        <w:rPr>
          <w:rFonts w:ascii="新細明體" w:hAnsi="新細明體" w:cs="Arial" w:hint="eastAsia"/>
        </w:rPr>
        <w:t>安全廳</w:t>
      </w:r>
      <w:proofErr w:type="gramEnd"/>
      <w:r w:rsidR="00EB6886">
        <w:rPr>
          <w:rFonts w:ascii="新細明體" w:hAnsi="新細明體" w:cs="Arial" w:hint="eastAsia"/>
        </w:rPr>
        <w:t>隨即</w:t>
      </w:r>
      <w:r w:rsidR="00AA7B2B">
        <w:rPr>
          <w:rFonts w:ascii="新細明體" w:hAnsi="新細明體" w:cs="Arial" w:hint="eastAsia"/>
        </w:rPr>
        <w:t>聯絡業界要求停止繼續出售，並發出</w:t>
      </w:r>
      <w:r w:rsidR="002323B6">
        <w:rPr>
          <w:rFonts w:ascii="新細明體" w:hAnsi="新細明體" w:cs="Arial" w:hint="eastAsia"/>
        </w:rPr>
        <w:t>相關</w:t>
      </w:r>
      <w:r w:rsidR="00AA7B2B">
        <w:rPr>
          <w:rFonts w:ascii="新細明體" w:hAnsi="新細明體" w:cs="Arial" w:hint="eastAsia"/>
        </w:rPr>
        <w:t>的食品安全預警讓消費者注意。</w:t>
      </w:r>
    </w:p>
    <w:p w:rsidR="00AA7B2B" w:rsidRDefault="00AA7B2B" w:rsidP="00F8771C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60" w:lineRule="atLeast"/>
        <w:jc w:val="both"/>
        <w:rPr>
          <w:rFonts w:ascii="新細明體" w:hAnsi="新細明體" w:cs="Arial"/>
        </w:rPr>
      </w:pPr>
      <w:r>
        <w:rPr>
          <w:rFonts w:ascii="新細明體" w:hAnsi="新細明體" w:cs="Arial" w:hint="eastAsia"/>
        </w:rPr>
        <w:tab/>
      </w:r>
      <w:r w:rsidRPr="00AA7B2B">
        <w:rPr>
          <w:rFonts w:ascii="新細明體" w:hAnsi="新細明體" w:cs="Arial" w:hint="eastAsia"/>
        </w:rPr>
        <w:t>二氧化硫</w:t>
      </w:r>
      <w:r>
        <w:rPr>
          <w:rFonts w:ascii="新細明體" w:hAnsi="新細明體" w:cs="Arial" w:hint="eastAsia"/>
        </w:rPr>
        <w:t>是</w:t>
      </w:r>
      <w:proofErr w:type="gramStart"/>
      <w:r>
        <w:rPr>
          <w:rFonts w:ascii="新細明體" w:hAnsi="新細明體" w:cs="Arial" w:hint="eastAsia"/>
        </w:rPr>
        <w:t>添加劑亞硫酸鹽</w:t>
      </w:r>
      <w:proofErr w:type="gramEnd"/>
      <w:r>
        <w:rPr>
          <w:rFonts w:ascii="新細明體" w:hAnsi="新細明體" w:cs="Arial" w:hint="eastAsia"/>
        </w:rPr>
        <w:t>在</w:t>
      </w:r>
      <w:r w:rsidR="002323B6">
        <w:rPr>
          <w:rFonts w:ascii="新細明體" w:hAnsi="新細明體" w:cs="Arial" w:hint="eastAsia"/>
        </w:rPr>
        <w:t>食品</w:t>
      </w:r>
      <w:r>
        <w:rPr>
          <w:rFonts w:ascii="新細明體" w:hAnsi="新細明體" w:cs="Arial" w:hint="eastAsia"/>
        </w:rPr>
        <w:t>加工後可能轉化</w:t>
      </w:r>
      <w:r w:rsidR="003B377E">
        <w:rPr>
          <w:rFonts w:ascii="新細明體" w:hAnsi="新細明體" w:cs="Arial" w:hint="eastAsia"/>
        </w:rPr>
        <w:t>而成</w:t>
      </w:r>
      <w:r w:rsidR="002323B6">
        <w:rPr>
          <w:rFonts w:ascii="新細明體" w:hAnsi="新細明體" w:cs="Arial" w:hint="eastAsia"/>
        </w:rPr>
        <w:t>一種</w:t>
      </w:r>
      <w:r w:rsidR="003B377E">
        <w:rPr>
          <w:rFonts w:ascii="新細明體" w:hAnsi="新細明體" w:cs="Arial" w:hint="eastAsia"/>
        </w:rPr>
        <w:t>殘留在食物中的</w:t>
      </w:r>
      <w:r w:rsidR="00C84683">
        <w:rPr>
          <w:rFonts w:ascii="新細明體" w:hAnsi="新細明體" w:cs="Arial" w:hint="eastAsia"/>
        </w:rPr>
        <w:t>水溶性</w:t>
      </w:r>
      <w:r>
        <w:rPr>
          <w:rFonts w:ascii="新細明體" w:hAnsi="新細明體" w:cs="Arial" w:hint="eastAsia"/>
        </w:rPr>
        <w:t>物質，可經人體代謝</w:t>
      </w:r>
      <w:r w:rsidR="00C84683">
        <w:rPr>
          <w:rFonts w:ascii="新細明體" w:hAnsi="新細明體" w:cs="Arial" w:hint="eastAsia"/>
        </w:rPr>
        <w:t>作用</w:t>
      </w:r>
      <w:r>
        <w:rPr>
          <w:rFonts w:ascii="新細明體" w:hAnsi="新細明體" w:cs="Arial" w:hint="eastAsia"/>
        </w:rPr>
        <w:t>排出體外，</w:t>
      </w:r>
      <w:r w:rsidR="00C84683">
        <w:rPr>
          <w:rFonts w:ascii="新細明體" w:hAnsi="新細明體" w:cs="Arial" w:hint="eastAsia"/>
        </w:rPr>
        <w:t>過量</w:t>
      </w:r>
      <w:r w:rsidR="00AB3E3D">
        <w:rPr>
          <w:rFonts w:ascii="新細明體" w:hAnsi="新細明體" w:cs="Arial" w:hint="eastAsia"/>
        </w:rPr>
        <w:t>攝取</w:t>
      </w:r>
      <w:r w:rsidR="00C84683">
        <w:rPr>
          <w:rFonts w:ascii="新細明體" w:hAnsi="新細明體" w:cs="Arial" w:hint="eastAsia"/>
        </w:rPr>
        <w:t>會引致呼吸困難、嘔吐、腹瀉等症狀，長期食用累積體內會有損</w:t>
      </w:r>
      <w:r>
        <w:rPr>
          <w:rFonts w:ascii="新細明體" w:hAnsi="新細明體" w:cs="Arial" w:hint="eastAsia"/>
        </w:rPr>
        <w:t>人體</w:t>
      </w:r>
      <w:r w:rsidR="00C84683">
        <w:rPr>
          <w:rFonts w:ascii="新細明體" w:hAnsi="新細明體" w:cs="Arial" w:hint="eastAsia"/>
        </w:rPr>
        <w:t>的</w:t>
      </w:r>
      <w:r>
        <w:rPr>
          <w:rFonts w:ascii="新細明體" w:hAnsi="新細明體" w:cs="Arial" w:hint="eastAsia"/>
        </w:rPr>
        <w:t>健康。</w:t>
      </w:r>
    </w:p>
    <w:p w:rsidR="00C82C12" w:rsidRPr="00C82C12" w:rsidRDefault="00C82C12" w:rsidP="00F8771C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60" w:lineRule="atLeast"/>
        <w:jc w:val="both"/>
        <w:rPr>
          <w:rFonts w:ascii="新細明體" w:hAnsi="新細明體" w:cs="Arial"/>
          <w:b/>
        </w:rPr>
      </w:pPr>
      <w:r>
        <w:rPr>
          <w:rFonts w:ascii="新細明體" w:hAnsi="新細明體" w:cs="Arial" w:hint="eastAsia"/>
        </w:rPr>
        <w:tab/>
      </w:r>
      <w:r w:rsidRPr="00C82C12">
        <w:rPr>
          <w:rFonts w:ascii="新細明體" w:hAnsi="新細明體" w:cs="Arial" w:hint="eastAsia"/>
          <w:b/>
        </w:rPr>
        <w:t>洗車</w:t>
      </w:r>
      <w:r w:rsidR="003179CC">
        <w:rPr>
          <w:rFonts w:ascii="新細明體" w:hAnsi="新細明體" w:cs="Arial" w:hint="eastAsia"/>
          <w:b/>
        </w:rPr>
        <w:t>店定價標準</w:t>
      </w:r>
      <w:r w:rsidR="009B4CF8">
        <w:rPr>
          <w:rFonts w:ascii="新細明體" w:hAnsi="新細明體" w:cs="Arial" w:hint="eastAsia"/>
          <w:b/>
        </w:rPr>
        <w:t>左右</w:t>
      </w:r>
      <w:r w:rsidR="00BB71DE">
        <w:rPr>
          <w:rFonts w:ascii="新細明體" w:hAnsi="新細明體" w:cs="Arial" w:hint="eastAsia"/>
          <w:b/>
        </w:rPr>
        <w:t>收</w:t>
      </w:r>
      <w:r w:rsidR="003179CC">
        <w:rPr>
          <w:rFonts w:ascii="新細明體" w:hAnsi="新細明體" w:cs="Arial" w:hint="eastAsia"/>
          <w:b/>
        </w:rPr>
        <w:t>費</w:t>
      </w:r>
    </w:p>
    <w:p w:rsidR="00690CBD" w:rsidRDefault="00AA7B2B" w:rsidP="00F8771C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60" w:lineRule="atLeast"/>
        <w:jc w:val="both"/>
        <w:rPr>
          <w:rFonts w:ascii="新細明體" w:hAnsi="新細明體" w:cs="Arial"/>
        </w:rPr>
      </w:pPr>
      <w:r>
        <w:rPr>
          <w:rFonts w:ascii="新細明體" w:hAnsi="新細明體" w:cs="Arial" w:hint="eastAsia"/>
        </w:rPr>
        <w:tab/>
        <w:t>消委會調查32間洗車店，發現</w:t>
      </w:r>
      <w:r w:rsidRPr="00AA7B2B">
        <w:rPr>
          <w:rFonts w:ascii="新細明體" w:hAnsi="新細明體" w:cs="Arial" w:hint="eastAsia"/>
        </w:rPr>
        <w:t>洗車店</w:t>
      </w:r>
      <w:r>
        <w:rPr>
          <w:rFonts w:ascii="新細明體" w:hAnsi="新細明體" w:cs="Arial" w:hint="eastAsia"/>
        </w:rPr>
        <w:t>收費一</w:t>
      </w:r>
      <w:r w:rsidR="002C1239">
        <w:rPr>
          <w:rFonts w:ascii="新細明體" w:hAnsi="新細明體" w:cs="Arial" w:hint="eastAsia"/>
        </w:rPr>
        <w:t>般以車輛體積大小</w:t>
      </w:r>
      <w:r w:rsidR="00BB71DE">
        <w:rPr>
          <w:rFonts w:ascii="新細明體" w:hAnsi="新細明體" w:cs="Arial" w:hint="eastAsia"/>
        </w:rPr>
        <w:t>向</w:t>
      </w:r>
      <w:r w:rsidR="002C1239">
        <w:rPr>
          <w:rFonts w:ascii="新細明體" w:hAnsi="新細明體" w:cs="Arial" w:hint="eastAsia"/>
        </w:rPr>
        <w:t>消費者</w:t>
      </w:r>
      <w:r w:rsidR="00BB71DE">
        <w:rPr>
          <w:rFonts w:ascii="新細明體" w:hAnsi="新細明體" w:cs="Arial" w:hint="eastAsia"/>
        </w:rPr>
        <w:t>收取</w:t>
      </w:r>
      <w:r w:rsidR="00EF7197">
        <w:rPr>
          <w:rFonts w:ascii="新細明體" w:hAnsi="新細明體" w:cs="Arial" w:hint="eastAsia"/>
        </w:rPr>
        <w:t>清洗</w:t>
      </w:r>
      <w:r w:rsidR="00BB71DE">
        <w:rPr>
          <w:rFonts w:ascii="新細明體" w:hAnsi="新細明體" w:cs="Arial" w:hint="eastAsia"/>
        </w:rPr>
        <w:t>車輛的</w:t>
      </w:r>
      <w:r w:rsidR="002C1239">
        <w:rPr>
          <w:rFonts w:ascii="新細明體" w:hAnsi="新細明體" w:cs="Arial" w:hint="eastAsia"/>
        </w:rPr>
        <w:t>費用，不過，不同洗車店對界定車輛體積</w:t>
      </w:r>
      <w:r w:rsidR="005C4BBA">
        <w:rPr>
          <w:rFonts w:ascii="新細明體" w:hAnsi="新細明體" w:cs="Arial" w:hint="eastAsia"/>
        </w:rPr>
        <w:t>大小作為收費標準是</w:t>
      </w:r>
      <w:r w:rsidR="002C1239">
        <w:rPr>
          <w:rFonts w:ascii="新細明體" w:hAnsi="新細明體" w:cs="Arial" w:hint="eastAsia"/>
        </w:rPr>
        <w:t>有差異</w:t>
      </w:r>
      <w:r w:rsidR="005C4BBA">
        <w:rPr>
          <w:rFonts w:ascii="新細明體" w:hAnsi="新細明體" w:cs="Arial" w:hint="eastAsia"/>
        </w:rPr>
        <w:t>的</w:t>
      </w:r>
      <w:r w:rsidR="002C1239">
        <w:rPr>
          <w:rFonts w:ascii="新細明體" w:hAnsi="新細明體" w:cs="Arial" w:hint="eastAsia"/>
        </w:rPr>
        <w:t>，調查發現同一款車輛委託不同洗車店清洗時，消費者</w:t>
      </w:r>
      <w:r w:rsidR="00A51C10">
        <w:rPr>
          <w:rFonts w:ascii="新細明體" w:hAnsi="新細明體" w:cs="Arial" w:hint="eastAsia"/>
        </w:rPr>
        <w:t>要消費的金額亦會有高低不同</w:t>
      </w:r>
      <w:r w:rsidR="00150053">
        <w:rPr>
          <w:rFonts w:ascii="新細明體" w:hAnsi="新細明體" w:cs="Arial" w:hint="eastAsia"/>
        </w:rPr>
        <w:t>的</w:t>
      </w:r>
      <w:r w:rsidR="00A51C10">
        <w:rPr>
          <w:rFonts w:ascii="新細明體" w:hAnsi="新細明體" w:cs="Arial" w:hint="eastAsia"/>
        </w:rPr>
        <w:t>情況</w:t>
      </w:r>
      <w:r w:rsidR="00BB71DE">
        <w:rPr>
          <w:rFonts w:ascii="新細明體" w:hAnsi="新細明體" w:cs="Arial" w:hint="eastAsia"/>
        </w:rPr>
        <w:t>。</w:t>
      </w:r>
    </w:p>
    <w:p w:rsidR="00690CBD" w:rsidRDefault="00690CBD" w:rsidP="00F8771C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60" w:lineRule="atLeast"/>
        <w:jc w:val="both"/>
        <w:rPr>
          <w:rFonts w:ascii="新細明體" w:hAnsi="新細明體" w:cs="Arial"/>
        </w:rPr>
      </w:pPr>
      <w:r>
        <w:rPr>
          <w:rFonts w:ascii="新細明體" w:hAnsi="新細明體" w:cs="Arial" w:hint="eastAsia"/>
        </w:rPr>
        <w:tab/>
        <w:t>消委會建議</w:t>
      </w:r>
      <w:r w:rsidRPr="00690CBD">
        <w:rPr>
          <w:rFonts w:ascii="新細明體" w:hAnsi="新細明體" w:cs="Arial" w:hint="eastAsia"/>
        </w:rPr>
        <w:t>洗車店</w:t>
      </w:r>
      <w:r w:rsidR="005C4BBA">
        <w:rPr>
          <w:rFonts w:ascii="新細明體" w:hAnsi="新細明體" w:cs="Arial" w:hint="eastAsia"/>
        </w:rPr>
        <w:t>要</w:t>
      </w:r>
      <w:r w:rsidR="005202D0">
        <w:rPr>
          <w:rFonts w:ascii="新細明體" w:hAnsi="新細明體" w:cs="Arial" w:hint="eastAsia"/>
        </w:rPr>
        <w:t>清</w:t>
      </w:r>
      <w:r>
        <w:rPr>
          <w:rFonts w:ascii="新細明體" w:hAnsi="新細明體" w:cs="Arial" w:hint="eastAsia"/>
        </w:rPr>
        <w:t>楚標示</w:t>
      </w:r>
      <w:r w:rsidR="00A62303">
        <w:rPr>
          <w:rFonts w:ascii="新細明體" w:hAnsi="新細明體" w:cs="Arial" w:hint="eastAsia"/>
        </w:rPr>
        <w:t>服務</w:t>
      </w:r>
      <w:r>
        <w:rPr>
          <w:rFonts w:ascii="新細明體" w:hAnsi="新細明體" w:cs="Arial" w:hint="eastAsia"/>
        </w:rPr>
        <w:t>收費</w:t>
      </w:r>
      <w:r w:rsidR="005C4BBA">
        <w:rPr>
          <w:rFonts w:ascii="新細明體" w:hAnsi="新細明體" w:cs="Arial" w:hint="eastAsia"/>
        </w:rPr>
        <w:t>的</w:t>
      </w:r>
      <w:r>
        <w:rPr>
          <w:rFonts w:ascii="新細明體" w:hAnsi="新細明體" w:cs="Arial" w:hint="eastAsia"/>
        </w:rPr>
        <w:t>標準及金額，並應預先告知消費者及獲得同意，以免事後發生爭拗，</w:t>
      </w:r>
      <w:r w:rsidR="005C4BBA">
        <w:rPr>
          <w:rFonts w:ascii="新細明體" w:hAnsi="新細明體" w:cs="Arial" w:hint="eastAsia"/>
        </w:rPr>
        <w:t>而</w:t>
      </w:r>
      <w:proofErr w:type="gramStart"/>
      <w:r w:rsidR="00EF7197">
        <w:rPr>
          <w:rFonts w:ascii="新細明體" w:hAnsi="新細明體" w:cs="Arial" w:hint="eastAsia"/>
        </w:rPr>
        <w:t>消費者可貨比</w:t>
      </w:r>
      <w:proofErr w:type="gramEnd"/>
      <w:r w:rsidR="00EF7197">
        <w:rPr>
          <w:rFonts w:ascii="新細明體" w:hAnsi="新細明體" w:cs="Arial" w:hint="eastAsia"/>
        </w:rPr>
        <w:t>三家，並</w:t>
      </w:r>
      <w:proofErr w:type="gramStart"/>
      <w:r w:rsidR="005C4BBA">
        <w:rPr>
          <w:rFonts w:ascii="新細明體" w:hAnsi="新細明體" w:cs="Arial" w:hint="eastAsia"/>
        </w:rPr>
        <w:t>記緊</w:t>
      </w:r>
      <w:r>
        <w:rPr>
          <w:rFonts w:ascii="新細明體" w:hAnsi="新細明體" w:cs="Arial" w:hint="eastAsia"/>
        </w:rPr>
        <w:t>向洗</w:t>
      </w:r>
      <w:proofErr w:type="gramEnd"/>
      <w:r>
        <w:rPr>
          <w:rFonts w:ascii="新細明體" w:hAnsi="新細明體" w:cs="Arial" w:hint="eastAsia"/>
        </w:rPr>
        <w:t>車店索取及保留單據。</w:t>
      </w:r>
    </w:p>
    <w:p w:rsidR="00690CBD" w:rsidRDefault="00C82C12" w:rsidP="005C4BBA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60" w:lineRule="atLeast"/>
        <w:jc w:val="both"/>
        <w:rPr>
          <w:rFonts w:ascii="新細明體" w:hAnsi="新細明體" w:cs="Arial"/>
        </w:rPr>
      </w:pPr>
      <w:r>
        <w:rPr>
          <w:rFonts w:ascii="新細明體" w:hAnsi="新細明體" w:cs="Arial" w:hint="eastAsia"/>
        </w:rPr>
        <w:tab/>
      </w:r>
      <w:r w:rsidR="00690CBD">
        <w:rPr>
          <w:rFonts w:ascii="新細明體" w:hAnsi="新細明體" w:cs="Arial" w:hint="eastAsia"/>
        </w:rPr>
        <w:t>消費者可參閱最新出版的</w:t>
      </w:r>
      <w:r w:rsidR="00690CBD" w:rsidRPr="00690CBD">
        <w:rPr>
          <w:rFonts w:ascii="新細明體" w:hAnsi="新細明體" w:cs="Arial" w:hint="eastAsia"/>
        </w:rPr>
        <w:t>第307期《澳門消費》</w:t>
      </w:r>
      <w:r w:rsidR="00690CBD">
        <w:rPr>
          <w:rFonts w:ascii="新細明體" w:hAnsi="新細明體" w:cs="Arial" w:hint="eastAsia"/>
        </w:rPr>
        <w:t>查閱以上兩份報告的詳情。</w:t>
      </w:r>
    </w:p>
    <w:p w:rsidR="005C4BBA" w:rsidRPr="00150053" w:rsidRDefault="005C4BBA" w:rsidP="005C4BBA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60" w:lineRule="atLeast"/>
        <w:jc w:val="both"/>
        <w:rPr>
          <w:rFonts w:ascii="新細明體" w:hAnsi="新細明體" w:cs="Arial"/>
          <w:b/>
        </w:rPr>
      </w:pPr>
      <w:r>
        <w:rPr>
          <w:rFonts w:ascii="新細明體" w:hAnsi="新細明體" w:cs="Arial" w:hint="eastAsia"/>
        </w:rPr>
        <w:tab/>
      </w:r>
      <w:r w:rsidR="00150053" w:rsidRPr="00150053">
        <w:rPr>
          <w:rFonts w:ascii="新細明體" w:hAnsi="新細明體" w:cs="Arial" w:hint="eastAsia"/>
          <w:b/>
        </w:rPr>
        <w:t>刊登</w:t>
      </w:r>
      <w:r w:rsidRPr="00150053">
        <w:rPr>
          <w:rFonts w:ascii="新細明體" w:hAnsi="新細明體" w:cs="Arial" w:hint="eastAsia"/>
          <w:b/>
        </w:rPr>
        <w:t>中文填字</w:t>
      </w:r>
      <w:r w:rsidR="00150053">
        <w:rPr>
          <w:rFonts w:ascii="新細明體" w:hAnsi="新細明體" w:cs="Arial" w:hint="eastAsia"/>
          <w:b/>
        </w:rPr>
        <w:t>有獎</w:t>
      </w:r>
      <w:r w:rsidRPr="00150053">
        <w:rPr>
          <w:rFonts w:ascii="新細明體" w:hAnsi="新細明體" w:cs="Arial" w:hint="eastAsia"/>
          <w:b/>
        </w:rPr>
        <w:t>遊戲參加表格</w:t>
      </w:r>
    </w:p>
    <w:p w:rsidR="00690CBD" w:rsidRDefault="00690CBD" w:rsidP="00F8771C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60" w:lineRule="atLeast"/>
        <w:jc w:val="both"/>
        <w:rPr>
          <w:rFonts w:ascii="新細明體" w:hAnsi="新細明體" w:cs="Arial"/>
        </w:rPr>
      </w:pPr>
      <w:r>
        <w:rPr>
          <w:rFonts w:ascii="新細明體" w:hAnsi="新細明體" w:cs="Arial" w:hint="eastAsia"/>
        </w:rPr>
        <w:tab/>
        <w:t>新一期</w:t>
      </w:r>
      <w:r w:rsidRPr="00690CBD">
        <w:rPr>
          <w:rFonts w:ascii="新細明體" w:hAnsi="新細明體" w:cs="Arial" w:hint="eastAsia"/>
        </w:rPr>
        <w:t>《澳門消費》</w:t>
      </w:r>
      <w:r>
        <w:rPr>
          <w:rFonts w:ascii="新細明體" w:hAnsi="新細明體" w:cs="Arial" w:hint="eastAsia"/>
        </w:rPr>
        <w:t>報導</w:t>
      </w:r>
      <w:r w:rsidR="005C4BBA">
        <w:rPr>
          <w:rFonts w:ascii="新細明體" w:hAnsi="新細明體" w:cs="Arial" w:hint="eastAsia"/>
        </w:rPr>
        <w:t>消委會早前</w:t>
      </w:r>
      <w:r>
        <w:rPr>
          <w:rFonts w:ascii="新細明體" w:hAnsi="新細明體" w:cs="Arial" w:hint="eastAsia"/>
        </w:rPr>
        <w:t>與廣州市</w:t>
      </w:r>
      <w:r w:rsidR="005C42A0">
        <w:rPr>
          <w:rFonts w:ascii="新細明體" w:hAnsi="新細明體" w:cs="Arial" w:hint="eastAsia"/>
        </w:rPr>
        <w:t>消委會</w:t>
      </w:r>
      <w:r>
        <w:rPr>
          <w:rFonts w:ascii="新細明體" w:hAnsi="新細明體" w:cs="Arial" w:hint="eastAsia"/>
        </w:rPr>
        <w:t>簽署</w:t>
      </w:r>
      <w:proofErr w:type="gramStart"/>
      <w:r>
        <w:rPr>
          <w:rFonts w:ascii="新細明體" w:hAnsi="新細明體" w:cs="Arial" w:hint="eastAsia"/>
        </w:rPr>
        <w:t>消費維權合作</w:t>
      </w:r>
      <w:proofErr w:type="gramEnd"/>
      <w:r>
        <w:rPr>
          <w:rFonts w:ascii="新細明體" w:hAnsi="新細明體" w:cs="Arial" w:hint="eastAsia"/>
        </w:rPr>
        <w:t>協議</w:t>
      </w:r>
      <w:r w:rsidR="005C4BBA">
        <w:rPr>
          <w:rFonts w:ascii="新細明體" w:hAnsi="新細明體" w:cs="Arial" w:hint="eastAsia"/>
        </w:rPr>
        <w:t>的</w:t>
      </w:r>
      <w:r w:rsidR="00150053">
        <w:rPr>
          <w:rFonts w:ascii="新細明體" w:hAnsi="新細明體" w:cs="Arial" w:hint="eastAsia"/>
        </w:rPr>
        <w:t>主要</w:t>
      </w:r>
      <w:r w:rsidR="005C42A0">
        <w:rPr>
          <w:rFonts w:ascii="新細明體" w:hAnsi="新細明體" w:cs="Arial" w:hint="eastAsia"/>
        </w:rPr>
        <w:t>內容；介紹</w:t>
      </w:r>
      <w:r w:rsidR="00CF02CE">
        <w:rPr>
          <w:rFonts w:ascii="新細明體" w:hAnsi="新細明體" w:cs="Arial" w:hint="eastAsia"/>
        </w:rPr>
        <w:t>國際消費者聯會</w:t>
      </w:r>
      <w:r>
        <w:rPr>
          <w:rFonts w:ascii="新細明體" w:hAnsi="新細明體" w:cs="Arial" w:hint="eastAsia"/>
        </w:rPr>
        <w:t>2019年“世界消費者權益</w:t>
      </w:r>
      <w:r w:rsidR="00CF02CE">
        <w:rPr>
          <w:rFonts w:ascii="新細明體" w:hAnsi="新細明體" w:cs="Arial" w:hint="eastAsia"/>
        </w:rPr>
        <w:t>日</w:t>
      </w:r>
      <w:r>
        <w:rPr>
          <w:rFonts w:ascii="新細明體" w:hAnsi="新細明體" w:cs="Arial" w:hint="eastAsia"/>
        </w:rPr>
        <w:t>”年主題：“</w:t>
      </w:r>
      <w:r w:rsidR="00CF02CE" w:rsidRPr="00CF02CE">
        <w:rPr>
          <w:rFonts w:ascii="新細明體" w:hAnsi="新細明體" w:cs="Arial" w:hint="eastAsia"/>
        </w:rPr>
        <w:t>可靠的智能產品</w:t>
      </w:r>
      <w:r>
        <w:rPr>
          <w:rFonts w:ascii="新細明體" w:hAnsi="新細明體" w:cs="Arial" w:hint="eastAsia"/>
        </w:rPr>
        <w:t>”</w:t>
      </w:r>
      <w:r w:rsidRPr="00690CBD">
        <w:rPr>
          <w:rFonts w:ascii="新細明體" w:hAnsi="新細明體" w:cs="Arial"/>
        </w:rPr>
        <w:t xml:space="preserve"> (Trusted Smart Products)</w:t>
      </w:r>
      <w:r>
        <w:rPr>
          <w:rFonts w:ascii="新細明體" w:hAnsi="新細明體" w:cs="Arial" w:hint="eastAsia"/>
        </w:rPr>
        <w:t>，以及</w:t>
      </w:r>
      <w:r w:rsidR="005C42A0">
        <w:rPr>
          <w:rFonts w:ascii="新細明體" w:hAnsi="新細明體" w:cs="Arial" w:hint="eastAsia"/>
        </w:rPr>
        <w:t>中國消費者協會提出本年</w:t>
      </w:r>
      <w:proofErr w:type="gramStart"/>
      <w:r w:rsidR="005C42A0">
        <w:rPr>
          <w:rFonts w:ascii="新細明體" w:hAnsi="新細明體" w:cs="Arial" w:hint="eastAsia"/>
        </w:rPr>
        <w:t>消費維權年</w:t>
      </w:r>
      <w:proofErr w:type="gramEnd"/>
      <w:r w:rsidR="005C42A0">
        <w:rPr>
          <w:rFonts w:ascii="新細明體" w:hAnsi="新細明體" w:cs="Arial" w:hint="eastAsia"/>
        </w:rPr>
        <w:t>主題：</w:t>
      </w:r>
      <w:r w:rsidRPr="00690CBD">
        <w:rPr>
          <w:rFonts w:ascii="新細明體" w:hAnsi="新細明體" w:cs="Arial" w:hint="eastAsia"/>
        </w:rPr>
        <w:t>“信用讓消費更放心”</w:t>
      </w:r>
      <w:r w:rsidR="005C42A0">
        <w:rPr>
          <w:rFonts w:ascii="新細明體" w:hAnsi="新細明體" w:cs="Arial" w:hint="eastAsia"/>
        </w:rPr>
        <w:t>的原由、內容及目標。</w:t>
      </w:r>
    </w:p>
    <w:p w:rsidR="00AB6B99" w:rsidRPr="005C42A0" w:rsidRDefault="005C42A0" w:rsidP="00F8771C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60" w:lineRule="atLeast"/>
        <w:jc w:val="both"/>
        <w:rPr>
          <w:rFonts w:ascii="新細明體" w:hAnsi="新細明體" w:cs="Arial"/>
        </w:rPr>
      </w:pPr>
      <w:r>
        <w:rPr>
          <w:rFonts w:ascii="新細明體" w:hAnsi="新細明體" w:cs="Arial" w:hint="eastAsia"/>
        </w:rPr>
        <w:tab/>
      </w:r>
      <w:r w:rsidR="00A26A1C">
        <w:rPr>
          <w:rFonts w:ascii="新細明體" w:hAnsi="新細明體" w:hint="eastAsia"/>
          <w:snapToGrid w:val="0"/>
          <w:kern w:val="0"/>
        </w:rPr>
        <w:t>第</w:t>
      </w:r>
      <w:r w:rsidR="00246946">
        <w:rPr>
          <w:rFonts w:ascii="新細明體" w:hAnsi="新細明體" w:hint="eastAsia"/>
          <w:snapToGrid w:val="0"/>
          <w:kern w:val="0"/>
        </w:rPr>
        <w:t>30</w:t>
      </w:r>
      <w:r w:rsidR="00021A19">
        <w:rPr>
          <w:rFonts w:ascii="新細明體" w:hAnsi="新細明體"/>
          <w:snapToGrid w:val="0"/>
          <w:kern w:val="0"/>
        </w:rPr>
        <w:t>7</w:t>
      </w:r>
      <w:r w:rsidR="00A26A1C" w:rsidRPr="00A26A1C">
        <w:rPr>
          <w:rFonts w:ascii="新細明體" w:hAnsi="新細明體" w:hint="eastAsia"/>
          <w:snapToGrid w:val="0"/>
          <w:kern w:val="0"/>
        </w:rPr>
        <w:t>期《澳門消費》</w:t>
      </w:r>
      <w:r>
        <w:rPr>
          <w:rFonts w:ascii="新細明體" w:hAnsi="新細明體" w:hint="eastAsia"/>
          <w:snapToGrid w:val="0"/>
          <w:kern w:val="0"/>
        </w:rPr>
        <w:t>刊登消委會為響應</w:t>
      </w:r>
      <w:r w:rsidRPr="005C42A0">
        <w:rPr>
          <w:rFonts w:ascii="新細明體" w:hAnsi="新細明體" w:hint="eastAsia"/>
          <w:snapToGrid w:val="0"/>
          <w:kern w:val="0"/>
        </w:rPr>
        <w:t>“</w:t>
      </w:r>
      <w:r>
        <w:rPr>
          <w:rFonts w:ascii="新細明體" w:hAnsi="新細明體" w:hint="eastAsia"/>
          <w:snapToGrid w:val="0"/>
          <w:kern w:val="0"/>
        </w:rPr>
        <w:t>3.15</w:t>
      </w:r>
      <w:r w:rsidRPr="005C42A0">
        <w:rPr>
          <w:rFonts w:ascii="新細明體" w:hAnsi="新細明體" w:hint="eastAsia"/>
          <w:snapToGrid w:val="0"/>
          <w:kern w:val="0"/>
        </w:rPr>
        <w:t>世界消費者權益</w:t>
      </w:r>
      <w:r w:rsidR="00C806E4">
        <w:rPr>
          <w:rFonts w:ascii="新細明體" w:hAnsi="新細明體" w:hint="eastAsia"/>
          <w:snapToGrid w:val="0"/>
          <w:kern w:val="0"/>
        </w:rPr>
        <w:t>日</w:t>
      </w:r>
      <w:r w:rsidRPr="005C42A0">
        <w:rPr>
          <w:rFonts w:ascii="新細明體" w:hAnsi="新細明體" w:hint="eastAsia"/>
          <w:snapToGrid w:val="0"/>
          <w:kern w:val="0"/>
        </w:rPr>
        <w:t>”</w:t>
      </w:r>
      <w:r>
        <w:rPr>
          <w:rFonts w:ascii="新細明體" w:hAnsi="新細明體" w:hint="eastAsia"/>
          <w:snapToGrid w:val="0"/>
          <w:kern w:val="0"/>
        </w:rPr>
        <w:t>舉辦的</w:t>
      </w:r>
      <w:r w:rsidRPr="005C42A0">
        <w:rPr>
          <w:rFonts w:ascii="新細明體" w:hAnsi="新細明體" w:hint="eastAsia"/>
          <w:snapToGrid w:val="0"/>
          <w:kern w:val="0"/>
        </w:rPr>
        <w:t>“2019消費權益中文填字遊戲”及“存憑有理”活動</w:t>
      </w:r>
      <w:r>
        <w:rPr>
          <w:rFonts w:ascii="新細明體" w:hAnsi="新細明體" w:hint="eastAsia"/>
          <w:snapToGrid w:val="0"/>
          <w:kern w:val="0"/>
        </w:rPr>
        <w:t>的參加辦法</w:t>
      </w:r>
      <w:r w:rsidR="00A20D3A">
        <w:rPr>
          <w:rFonts w:ascii="新細明體" w:hAnsi="新細明體" w:hint="eastAsia"/>
          <w:snapToGrid w:val="0"/>
          <w:kern w:val="0"/>
        </w:rPr>
        <w:t>，</w:t>
      </w:r>
      <w:r>
        <w:rPr>
          <w:rFonts w:ascii="新細明體" w:hAnsi="新細明體" w:hint="eastAsia"/>
          <w:snapToGrid w:val="0"/>
          <w:kern w:val="0"/>
        </w:rPr>
        <w:t>以及該填字遊戲的參加表格，</w:t>
      </w:r>
      <w:r w:rsidR="00154177">
        <w:rPr>
          <w:rFonts w:ascii="新細明體" w:hAnsi="新細明體" w:hint="eastAsia"/>
          <w:snapToGrid w:val="0"/>
          <w:kern w:val="0"/>
        </w:rPr>
        <w:t>市民除可在消委會網頁</w:t>
      </w:r>
      <w:bookmarkStart w:id="0" w:name="_GoBack"/>
      <w:bookmarkEnd w:id="0"/>
      <w:r w:rsidR="00D421B2" w:rsidRPr="00D421B2">
        <w:rPr>
          <w:rFonts w:ascii="新細明體" w:hAnsi="新細明體" w:hint="eastAsia"/>
          <w:snapToGrid w:val="0"/>
          <w:kern w:val="0"/>
        </w:rPr>
        <w:t>(www.consumer.gov.mo)</w:t>
      </w:r>
      <w:r w:rsidR="00AB6B99">
        <w:rPr>
          <w:rFonts w:ascii="新細明體" w:hAnsi="新細明體" w:hint="eastAsia"/>
          <w:snapToGrid w:val="0"/>
          <w:kern w:val="0"/>
        </w:rPr>
        <w:t>及微信(WeChat)帳號瀏覽到有關內容，亦可於高士德大馬路26號何鴻燊夫人大廈</w:t>
      </w:r>
      <w:r w:rsidR="00632194">
        <w:rPr>
          <w:rFonts w:ascii="新細明體" w:hAnsi="新細明體" w:hint="eastAsia"/>
          <w:snapToGrid w:val="0"/>
          <w:kern w:val="0"/>
        </w:rPr>
        <w:t>消委會</w:t>
      </w:r>
      <w:r w:rsidR="00EF7197">
        <w:rPr>
          <w:rFonts w:ascii="新細明體" w:hAnsi="新細明體" w:hint="eastAsia"/>
          <w:snapToGrid w:val="0"/>
          <w:kern w:val="0"/>
        </w:rPr>
        <w:t>辦事處</w:t>
      </w:r>
      <w:r w:rsidR="00632194">
        <w:rPr>
          <w:rFonts w:ascii="新細明體" w:hAnsi="新細明體" w:hint="eastAsia"/>
          <w:snapToGrid w:val="0"/>
          <w:kern w:val="0"/>
        </w:rPr>
        <w:t>、</w:t>
      </w:r>
      <w:r w:rsidR="00AB6B99">
        <w:rPr>
          <w:rFonts w:ascii="新細明體" w:hAnsi="新細明體" w:hint="eastAsia"/>
          <w:snapToGrid w:val="0"/>
          <w:kern w:val="0"/>
        </w:rPr>
        <w:t>黑沙環新街52號政府綜合服務大樓1樓M</w:t>
      </w:r>
      <w:r w:rsidR="00B94D2A">
        <w:rPr>
          <w:rFonts w:ascii="新細明體" w:hAnsi="新細明體" w:hint="eastAsia"/>
          <w:snapToGrid w:val="0"/>
          <w:kern w:val="0"/>
        </w:rPr>
        <w:t>區</w:t>
      </w:r>
      <w:r w:rsidR="00AB6B99">
        <w:rPr>
          <w:rFonts w:ascii="新細明體" w:hAnsi="新細明體" w:hint="eastAsia"/>
          <w:snapToGrid w:val="0"/>
          <w:kern w:val="0"/>
        </w:rPr>
        <w:t>、水坑尾方圓廣場政府資訊中心、文化局屬下各公共圖書館、八角亭圖書館及澳門文化廣場等地點免費索取第</w:t>
      </w:r>
      <w:r w:rsidR="00681896">
        <w:rPr>
          <w:rFonts w:ascii="新細明體" w:hAnsi="新細明體" w:hint="eastAsia"/>
          <w:snapToGrid w:val="0"/>
          <w:kern w:val="0"/>
        </w:rPr>
        <w:t>30</w:t>
      </w:r>
      <w:r w:rsidR="002F6512">
        <w:rPr>
          <w:rFonts w:ascii="新細明體" w:hAnsi="新細明體"/>
          <w:snapToGrid w:val="0"/>
          <w:kern w:val="0"/>
        </w:rPr>
        <w:t>7</w:t>
      </w:r>
      <w:r w:rsidR="00AB6B99">
        <w:rPr>
          <w:rFonts w:ascii="新細明體" w:hAnsi="新細明體" w:hint="eastAsia"/>
          <w:snapToGrid w:val="0"/>
          <w:kern w:val="0"/>
        </w:rPr>
        <w:t>期《澳門消費》。</w:t>
      </w:r>
    </w:p>
    <w:p w:rsidR="00AB6B99" w:rsidRDefault="00AB6B99" w:rsidP="00F8771C">
      <w:pPr>
        <w:widowControl/>
        <w:spacing w:beforeLines="20" w:before="48" w:afterLines="20" w:after="48" w:line="360" w:lineRule="atLeast"/>
        <w:ind w:firstLine="482"/>
        <w:jc w:val="both"/>
        <w:rPr>
          <w:rFonts w:ascii="新細明體" w:hAnsi="新細明體"/>
          <w:snapToGrid w:val="0"/>
          <w:kern w:val="0"/>
        </w:rPr>
      </w:pPr>
      <w:r>
        <w:rPr>
          <w:rFonts w:ascii="新細明體" w:hAnsi="新細明體" w:hint="eastAsia"/>
          <w:snapToGrid w:val="0"/>
          <w:kern w:val="0"/>
        </w:rPr>
        <w:t>消費者如有任何查詢，可致電消委會服務熱線：8988 9315。</w:t>
      </w:r>
    </w:p>
    <w:sectPr w:rsidR="00AB6B99" w:rsidSect="008F7BC5">
      <w:pgSz w:w="11906" w:h="16838" w:code="9"/>
      <w:pgMar w:top="851" w:right="1418" w:bottom="851" w:left="1418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C093D" w:rsidRDefault="005C093D" w:rsidP="001331F4">
      <w:r>
        <w:separator/>
      </w:r>
    </w:p>
  </w:endnote>
  <w:endnote w:type="continuationSeparator" w:id="0">
    <w:p w:rsidR="005C093D" w:rsidRDefault="005C093D" w:rsidP="001331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C093D" w:rsidRDefault="005C093D" w:rsidP="001331F4">
      <w:r>
        <w:separator/>
      </w:r>
    </w:p>
  </w:footnote>
  <w:footnote w:type="continuationSeparator" w:id="0">
    <w:p w:rsidR="005C093D" w:rsidRDefault="005C093D" w:rsidP="001331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F393C77"/>
    <w:multiLevelType w:val="hybridMultilevel"/>
    <w:tmpl w:val="FE2C8E30"/>
    <w:lvl w:ilvl="0" w:tplc="B9A698BC">
      <w:numFmt w:val="bullet"/>
      <w:lvlText w:val="-"/>
      <w:lvlJc w:val="left"/>
      <w:pPr>
        <w:ind w:left="842" w:hanging="360"/>
      </w:pPr>
      <w:rPr>
        <w:rFonts w:ascii="新細明體" w:eastAsia="新細明體" w:hAnsi="新細明體" w:cs="Arial" w:hint="eastAsia"/>
      </w:rPr>
    </w:lvl>
    <w:lvl w:ilvl="1" w:tplc="04090003" w:tentative="1">
      <w:start w:val="1"/>
      <w:numFmt w:val="bullet"/>
      <w:lvlText w:val=""/>
      <w:lvlJc w:val="left"/>
      <w:pPr>
        <w:ind w:left="144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2" w:hanging="480"/>
      </w:pPr>
      <w:rPr>
        <w:rFonts w:ascii="Wingdings" w:hAnsi="Wingdings" w:hint="default"/>
      </w:rPr>
    </w:lvl>
  </w:abstractNum>
  <w:abstractNum w:abstractNumId="1">
    <w:nsid w:val="7F012898"/>
    <w:multiLevelType w:val="hybridMultilevel"/>
    <w:tmpl w:val="367E0D2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88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MTU1MbcwNTc2NzVU0lEKTi0uzszPAykwrAUAw4gCRCwAAAA="/>
  </w:docVars>
  <w:rsids>
    <w:rsidRoot w:val="007D5089"/>
    <w:rsid w:val="00001656"/>
    <w:rsid w:val="00001D50"/>
    <w:rsid w:val="000022E2"/>
    <w:rsid w:val="00002D69"/>
    <w:rsid w:val="00003155"/>
    <w:rsid w:val="00003616"/>
    <w:rsid w:val="00003A5A"/>
    <w:rsid w:val="0000548E"/>
    <w:rsid w:val="00005C01"/>
    <w:rsid w:val="00007314"/>
    <w:rsid w:val="00007F10"/>
    <w:rsid w:val="0001042F"/>
    <w:rsid w:val="00011832"/>
    <w:rsid w:val="00011A49"/>
    <w:rsid w:val="00012967"/>
    <w:rsid w:val="000130C6"/>
    <w:rsid w:val="00013879"/>
    <w:rsid w:val="00013B3C"/>
    <w:rsid w:val="00013DC3"/>
    <w:rsid w:val="000143A9"/>
    <w:rsid w:val="00014DC9"/>
    <w:rsid w:val="0001511A"/>
    <w:rsid w:val="00016096"/>
    <w:rsid w:val="00016939"/>
    <w:rsid w:val="00016C38"/>
    <w:rsid w:val="000176BA"/>
    <w:rsid w:val="00021A19"/>
    <w:rsid w:val="00021B16"/>
    <w:rsid w:val="00021C96"/>
    <w:rsid w:val="00021F2A"/>
    <w:rsid w:val="0002415B"/>
    <w:rsid w:val="0002438A"/>
    <w:rsid w:val="00024EBC"/>
    <w:rsid w:val="000250ED"/>
    <w:rsid w:val="00025E34"/>
    <w:rsid w:val="00026B6A"/>
    <w:rsid w:val="00026E8B"/>
    <w:rsid w:val="00031990"/>
    <w:rsid w:val="00031AD6"/>
    <w:rsid w:val="00031C1E"/>
    <w:rsid w:val="00031F13"/>
    <w:rsid w:val="0003214C"/>
    <w:rsid w:val="000321D8"/>
    <w:rsid w:val="0003255A"/>
    <w:rsid w:val="00032713"/>
    <w:rsid w:val="00032723"/>
    <w:rsid w:val="00032853"/>
    <w:rsid w:val="00033081"/>
    <w:rsid w:val="000347AF"/>
    <w:rsid w:val="00034CE2"/>
    <w:rsid w:val="00034FBC"/>
    <w:rsid w:val="00034FD6"/>
    <w:rsid w:val="0003564E"/>
    <w:rsid w:val="000360BF"/>
    <w:rsid w:val="000365ED"/>
    <w:rsid w:val="00037255"/>
    <w:rsid w:val="0004076D"/>
    <w:rsid w:val="00040776"/>
    <w:rsid w:val="000407AD"/>
    <w:rsid w:val="00040C89"/>
    <w:rsid w:val="0004135A"/>
    <w:rsid w:val="00042E5B"/>
    <w:rsid w:val="00045A2B"/>
    <w:rsid w:val="00045DA5"/>
    <w:rsid w:val="000460CA"/>
    <w:rsid w:val="000460FF"/>
    <w:rsid w:val="0004649F"/>
    <w:rsid w:val="000467A2"/>
    <w:rsid w:val="000479A6"/>
    <w:rsid w:val="00047C60"/>
    <w:rsid w:val="00047D94"/>
    <w:rsid w:val="00050386"/>
    <w:rsid w:val="00050398"/>
    <w:rsid w:val="00050A9E"/>
    <w:rsid w:val="00050D1D"/>
    <w:rsid w:val="00050F27"/>
    <w:rsid w:val="000512BB"/>
    <w:rsid w:val="0005176C"/>
    <w:rsid w:val="000523B8"/>
    <w:rsid w:val="000526E8"/>
    <w:rsid w:val="00052A2F"/>
    <w:rsid w:val="000530DD"/>
    <w:rsid w:val="0005323C"/>
    <w:rsid w:val="00053549"/>
    <w:rsid w:val="00055387"/>
    <w:rsid w:val="000553D4"/>
    <w:rsid w:val="00055FD3"/>
    <w:rsid w:val="000560B2"/>
    <w:rsid w:val="000561D7"/>
    <w:rsid w:val="000565D4"/>
    <w:rsid w:val="00057139"/>
    <w:rsid w:val="00057BAA"/>
    <w:rsid w:val="0006004B"/>
    <w:rsid w:val="000602A1"/>
    <w:rsid w:val="00060555"/>
    <w:rsid w:val="00060C8A"/>
    <w:rsid w:val="000627FA"/>
    <w:rsid w:val="00062A06"/>
    <w:rsid w:val="000630DA"/>
    <w:rsid w:val="00063B3B"/>
    <w:rsid w:val="00063BC9"/>
    <w:rsid w:val="00064725"/>
    <w:rsid w:val="000647C7"/>
    <w:rsid w:val="000647E0"/>
    <w:rsid w:val="00064C1F"/>
    <w:rsid w:val="00064DEC"/>
    <w:rsid w:val="00065405"/>
    <w:rsid w:val="000657D3"/>
    <w:rsid w:val="000670CE"/>
    <w:rsid w:val="000671F0"/>
    <w:rsid w:val="0007026F"/>
    <w:rsid w:val="00070973"/>
    <w:rsid w:val="00070B67"/>
    <w:rsid w:val="00070D74"/>
    <w:rsid w:val="00070E97"/>
    <w:rsid w:val="00071035"/>
    <w:rsid w:val="000713A8"/>
    <w:rsid w:val="00071BDA"/>
    <w:rsid w:val="00072EE6"/>
    <w:rsid w:val="0007441B"/>
    <w:rsid w:val="00075569"/>
    <w:rsid w:val="00075832"/>
    <w:rsid w:val="0007588B"/>
    <w:rsid w:val="0007675C"/>
    <w:rsid w:val="00076C42"/>
    <w:rsid w:val="0007748A"/>
    <w:rsid w:val="000776A6"/>
    <w:rsid w:val="000803CD"/>
    <w:rsid w:val="000810DD"/>
    <w:rsid w:val="00081AC8"/>
    <w:rsid w:val="000835BA"/>
    <w:rsid w:val="00083A1E"/>
    <w:rsid w:val="00083A92"/>
    <w:rsid w:val="00084E1D"/>
    <w:rsid w:val="000850AF"/>
    <w:rsid w:val="00085E07"/>
    <w:rsid w:val="0008674B"/>
    <w:rsid w:val="000870A0"/>
    <w:rsid w:val="0009094B"/>
    <w:rsid w:val="00090A88"/>
    <w:rsid w:val="00090C04"/>
    <w:rsid w:val="00091132"/>
    <w:rsid w:val="0009189E"/>
    <w:rsid w:val="00092353"/>
    <w:rsid w:val="000927F2"/>
    <w:rsid w:val="000937AE"/>
    <w:rsid w:val="000941BD"/>
    <w:rsid w:val="0009591D"/>
    <w:rsid w:val="00095F59"/>
    <w:rsid w:val="0009699D"/>
    <w:rsid w:val="00096A99"/>
    <w:rsid w:val="000A03F7"/>
    <w:rsid w:val="000A06DE"/>
    <w:rsid w:val="000A1983"/>
    <w:rsid w:val="000A1EA0"/>
    <w:rsid w:val="000A349E"/>
    <w:rsid w:val="000A363B"/>
    <w:rsid w:val="000A3F5C"/>
    <w:rsid w:val="000A3F5F"/>
    <w:rsid w:val="000A3F68"/>
    <w:rsid w:val="000A4345"/>
    <w:rsid w:val="000A4C67"/>
    <w:rsid w:val="000A4E38"/>
    <w:rsid w:val="000A5099"/>
    <w:rsid w:val="000A640E"/>
    <w:rsid w:val="000A6FF7"/>
    <w:rsid w:val="000A7519"/>
    <w:rsid w:val="000A7B2D"/>
    <w:rsid w:val="000A7E07"/>
    <w:rsid w:val="000B0E41"/>
    <w:rsid w:val="000B1FC8"/>
    <w:rsid w:val="000B2203"/>
    <w:rsid w:val="000B3511"/>
    <w:rsid w:val="000B4986"/>
    <w:rsid w:val="000B58C5"/>
    <w:rsid w:val="000B64EF"/>
    <w:rsid w:val="000B6E89"/>
    <w:rsid w:val="000C0408"/>
    <w:rsid w:val="000C055E"/>
    <w:rsid w:val="000C0659"/>
    <w:rsid w:val="000C09C3"/>
    <w:rsid w:val="000C0BC3"/>
    <w:rsid w:val="000C0F8F"/>
    <w:rsid w:val="000C17B6"/>
    <w:rsid w:val="000C1D0D"/>
    <w:rsid w:val="000C277C"/>
    <w:rsid w:val="000C321F"/>
    <w:rsid w:val="000C328D"/>
    <w:rsid w:val="000C3C4C"/>
    <w:rsid w:val="000C3DFA"/>
    <w:rsid w:val="000C45E8"/>
    <w:rsid w:val="000C4E1E"/>
    <w:rsid w:val="000C512C"/>
    <w:rsid w:val="000C5BB6"/>
    <w:rsid w:val="000C5E4C"/>
    <w:rsid w:val="000C69A5"/>
    <w:rsid w:val="000C7918"/>
    <w:rsid w:val="000D0558"/>
    <w:rsid w:val="000D0E57"/>
    <w:rsid w:val="000D15BA"/>
    <w:rsid w:val="000D2185"/>
    <w:rsid w:val="000D2501"/>
    <w:rsid w:val="000D2921"/>
    <w:rsid w:val="000D4319"/>
    <w:rsid w:val="000D48A6"/>
    <w:rsid w:val="000D5050"/>
    <w:rsid w:val="000D56C0"/>
    <w:rsid w:val="000D5718"/>
    <w:rsid w:val="000D5C3E"/>
    <w:rsid w:val="000D7229"/>
    <w:rsid w:val="000E0A84"/>
    <w:rsid w:val="000E0F40"/>
    <w:rsid w:val="000E1DAE"/>
    <w:rsid w:val="000E2457"/>
    <w:rsid w:val="000E290A"/>
    <w:rsid w:val="000E5043"/>
    <w:rsid w:val="000E5254"/>
    <w:rsid w:val="000E53C3"/>
    <w:rsid w:val="000E5F77"/>
    <w:rsid w:val="000E6036"/>
    <w:rsid w:val="000E6343"/>
    <w:rsid w:val="000E6485"/>
    <w:rsid w:val="000E6978"/>
    <w:rsid w:val="000E6CED"/>
    <w:rsid w:val="000F0732"/>
    <w:rsid w:val="000F13C2"/>
    <w:rsid w:val="000F1A74"/>
    <w:rsid w:val="000F2A57"/>
    <w:rsid w:val="000F2A96"/>
    <w:rsid w:val="000F3762"/>
    <w:rsid w:val="000F4C4C"/>
    <w:rsid w:val="000F53D7"/>
    <w:rsid w:val="000F5F94"/>
    <w:rsid w:val="000F7D2F"/>
    <w:rsid w:val="0010072C"/>
    <w:rsid w:val="00100DBA"/>
    <w:rsid w:val="00101A45"/>
    <w:rsid w:val="00101E8F"/>
    <w:rsid w:val="00101F96"/>
    <w:rsid w:val="00102CBB"/>
    <w:rsid w:val="00104150"/>
    <w:rsid w:val="00104201"/>
    <w:rsid w:val="00105692"/>
    <w:rsid w:val="001062E8"/>
    <w:rsid w:val="00106AD3"/>
    <w:rsid w:val="00106D66"/>
    <w:rsid w:val="00107259"/>
    <w:rsid w:val="0011051B"/>
    <w:rsid w:val="00111840"/>
    <w:rsid w:val="001118DB"/>
    <w:rsid w:val="00111A09"/>
    <w:rsid w:val="00111E2D"/>
    <w:rsid w:val="00111FC1"/>
    <w:rsid w:val="001134B2"/>
    <w:rsid w:val="00114052"/>
    <w:rsid w:val="00114107"/>
    <w:rsid w:val="00114CE0"/>
    <w:rsid w:val="0011677E"/>
    <w:rsid w:val="00116D5D"/>
    <w:rsid w:val="0011716A"/>
    <w:rsid w:val="00117DB2"/>
    <w:rsid w:val="00120D67"/>
    <w:rsid w:val="00120E5A"/>
    <w:rsid w:val="00122833"/>
    <w:rsid w:val="00122D62"/>
    <w:rsid w:val="001240FA"/>
    <w:rsid w:val="001247A2"/>
    <w:rsid w:val="00124B6D"/>
    <w:rsid w:val="00125644"/>
    <w:rsid w:val="00125B1A"/>
    <w:rsid w:val="00126EB6"/>
    <w:rsid w:val="001279CD"/>
    <w:rsid w:val="0013102A"/>
    <w:rsid w:val="001317F9"/>
    <w:rsid w:val="00131ED4"/>
    <w:rsid w:val="00131F1D"/>
    <w:rsid w:val="0013211E"/>
    <w:rsid w:val="001331F4"/>
    <w:rsid w:val="0013356F"/>
    <w:rsid w:val="00133919"/>
    <w:rsid w:val="00133D7D"/>
    <w:rsid w:val="001346A0"/>
    <w:rsid w:val="00135820"/>
    <w:rsid w:val="00137AD8"/>
    <w:rsid w:val="001414C8"/>
    <w:rsid w:val="001417D7"/>
    <w:rsid w:val="00143782"/>
    <w:rsid w:val="0014378E"/>
    <w:rsid w:val="00143AF7"/>
    <w:rsid w:val="00143F97"/>
    <w:rsid w:val="00144E4B"/>
    <w:rsid w:val="001450BC"/>
    <w:rsid w:val="00145312"/>
    <w:rsid w:val="00146639"/>
    <w:rsid w:val="0014666A"/>
    <w:rsid w:val="001470AC"/>
    <w:rsid w:val="00147EE8"/>
    <w:rsid w:val="00150053"/>
    <w:rsid w:val="00150137"/>
    <w:rsid w:val="00150236"/>
    <w:rsid w:val="001507EF"/>
    <w:rsid w:val="00150D56"/>
    <w:rsid w:val="00150DB7"/>
    <w:rsid w:val="001511D3"/>
    <w:rsid w:val="0015148D"/>
    <w:rsid w:val="00151EA1"/>
    <w:rsid w:val="00152E5E"/>
    <w:rsid w:val="00153806"/>
    <w:rsid w:val="00153A67"/>
    <w:rsid w:val="00153B4D"/>
    <w:rsid w:val="00153D99"/>
    <w:rsid w:val="00154122"/>
    <w:rsid w:val="00154177"/>
    <w:rsid w:val="00154540"/>
    <w:rsid w:val="00154837"/>
    <w:rsid w:val="00154D75"/>
    <w:rsid w:val="00155556"/>
    <w:rsid w:val="00155DBA"/>
    <w:rsid w:val="00156E77"/>
    <w:rsid w:val="001574CD"/>
    <w:rsid w:val="00157BC1"/>
    <w:rsid w:val="00160518"/>
    <w:rsid w:val="00160725"/>
    <w:rsid w:val="00160B46"/>
    <w:rsid w:val="0016178B"/>
    <w:rsid w:val="001636A3"/>
    <w:rsid w:val="00163B76"/>
    <w:rsid w:val="001646A8"/>
    <w:rsid w:val="00164BA1"/>
    <w:rsid w:val="00164D0D"/>
    <w:rsid w:val="00165025"/>
    <w:rsid w:val="00165690"/>
    <w:rsid w:val="001661C8"/>
    <w:rsid w:val="00166F54"/>
    <w:rsid w:val="00166FFA"/>
    <w:rsid w:val="001702B4"/>
    <w:rsid w:val="0017107E"/>
    <w:rsid w:val="001711BC"/>
    <w:rsid w:val="0017269D"/>
    <w:rsid w:val="00172B3F"/>
    <w:rsid w:val="001733F3"/>
    <w:rsid w:val="00175C73"/>
    <w:rsid w:val="00175EBD"/>
    <w:rsid w:val="00175F4A"/>
    <w:rsid w:val="001774E6"/>
    <w:rsid w:val="00177935"/>
    <w:rsid w:val="00180468"/>
    <w:rsid w:val="00180BE2"/>
    <w:rsid w:val="00181D50"/>
    <w:rsid w:val="00182275"/>
    <w:rsid w:val="001839E6"/>
    <w:rsid w:val="00184377"/>
    <w:rsid w:val="00184E53"/>
    <w:rsid w:val="00185CD7"/>
    <w:rsid w:val="001875CA"/>
    <w:rsid w:val="001900DF"/>
    <w:rsid w:val="001909F9"/>
    <w:rsid w:val="00191BF8"/>
    <w:rsid w:val="00192091"/>
    <w:rsid w:val="00193B93"/>
    <w:rsid w:val="00194152"/>
    <w:rsid w:val="00194817"/>
    <w:rsid w:val="00194BE4"/>
    <w:rsid w:val="00194EC7"/>
    <w:rsid w:val="0019503C"/>
    <w:rsid w:val="001953EC"/>
    <w:rsid w:val="00195BD6"/>
    <w:rsid w:val="0019736D"/>
    <w:rsid w:val="001A0F9A"/>
    <w:rsid w:val="001A28D5"/>
    <w:rsid w:val="001A2A26"/>
    <w:rsid w:val="001A3278"/>
    <w:rsid w:val="001A3C1F"/>
    <w:rsid w:val="001A3DB0"/>
    <w:rsid w:val="001A4457"/>
    <w:rsid w:val="001A61B4"/>
    <w:rsid w:val="001A7067"/>
    <w:rsid w:val="001A7FC2"/>
    <w:rsid w:val="001A7FD9"/>
    <w:rsid w:val="001B16D8"/>
    <w:rsid w:val="001B185F"/>
    <w:rsid w:val="001B20F4"/>
    <w:rsid w:val="001B247B"/>
    <w:rsid w:val="001B2715"/>
    <w:rsid w:val="001B350C"/>
    <w:rsid w:val="001B3A13"/>
    <w:rsid w:val="001B4470"/>
    <w:rsid w:val="001B459E"/>
    <w:rsid w:val="001B4C12"/>
    <w:rsid w:val="001B518F"/>
    <w:rsid w:val="001B556F"/>
    <w:rsid w:val="001B5F16"/>
    <w:rsid w:val="001B602B"/>
    <w:rsid w:val="001B631F"/>
    <w:rsid w:val="001B6870"/>
    <w:rsid w:val="001B7910"/>
    <w:rsid w:val="001B7929"/>
    <w:rsid w:val="001B7AA4"/>
    <w:rsid w:val="001C0696"/>
    <w:rsid w:val="001C0BE9"/>
    <w:rsid w:val="001C2347"/>
    <w:rsid w:val="001C2790"/>
    <w:rsid w:val="001C3022"/>
    <w:rsid w:val="001C3180"/>
    <w:rsid w:val="001C43A0"/>
    <w:rsid w:val="001C484B"/>
    <w:rsid w:val="001C4B69"/>
    <w:rsid w:val="001C4C1A"/>
    <w:rsid w:val="001C65BF"/>
    <w:rsid w:val="001D0552"/>
    <w:rsid w:val="001D05C6"/>
    <w:rsid w:val="001D0B32"/>
    <w:rsid w:val="001D19B1"/>
    <w:rsid w:val="001D1F81"/>
    <w:rsid w:val="001D3D97"/>
    <w:rsid w:val="001D4207"/>
    <w:rsid w:val="001D4BFD"/>
    <w:rsid w:val="001D4CDF"/>
    <w:rsid w:val="001D4F03"/>
    <w:rsid w:val="001D51F1"/>
    <w:rsid w:val="001D55C4"/>
    <w:rsid w:val="001D55C7"/>
    <w:rsid w:val="001D5B87"/>
    <w:rsid w:val="001D6923"/>
    <w:rsid w:val="001D6D0C"/>
    <w:rsid w:val="001D77BE"/>
    <w:rsid w:val="001E008A"/>
    <w:rsid w:val="001E0CCA"/>
    <w:rsid w:val="001E1162"/>
    <w:rsid w:val="001E189E"/>
    <w:rsid w:val="001E38D5"/>
    <w:rsid w:val="001E423C"/>
    <w:rsid w:val="001E437B"/>
    <w:rsid w:val="001E4B4A"/>
    <w:rsid w:val="001E5646"/>
    <w:rsid w:val="001E59B8"/>
    <w:rsid w:val="001E5E67"/>
    <w:rsid w:val="001E704B"/>
    <w:rsid w:val="001E7932"/>
    <w:rsid w:val="001E7CD7"/>
    <w:rsid w:val="001F124F"/>
    <w:rsid w:val="001F1486"/>
    <w:rsid w:val="001F15E9"/>
    <w:rsid w:val="001F1BBC"/>
    <w:rsid w:val="001F1C79"/>
    <w:rsid w:val="001F3997"/>
    <w:rsid w:val="001F406E"/>
    <w:rsid w:val="001F4284"/>
    <w:rsid w:val="001F4A50"/>
    <w:rsid w:val="001F54EE"/>
    <w:rsid w:val="001F62D8"/>
    <w:rsid w:val="001F69DE"/>
    <w:rsid w:val="001F7C8D"/>
    <w:rsid w:val="00200239"/>
    <w:rsid w:val="00200CD9"/>
    <w:rsid w:val="00200D9A"/>
    <w:rsid w:val="0020105B"/>
    <w:rsid w:val="0020287A"/>
    <w:rsid w:val="0020325E"/>
    <w:rsid w:val="0020381E"/>
    <w:rsid w:val="002061CB"/>
    <w:rsid w:val="00206450"/>
    <w:rsid w:val="00206F0F"/>
    <w:rsid w:val="002101AE"/>
    <w:rsid w:val="00210438"/>
    <w:rsid w:val="002105B5"/>
    <w:rsid w:val="00210FAE"/>
    <w:rsid w:val="00213012"/>
    <w:rsid w:val="00213319"/>
    <w:rsid w:val="00214643"/>
    <w:rsid w:val="0021476D"/>
    <w:rsid w:val="002166D3"/>
    <w:rsid w:val="002207C2"/>
    <w:rsid w:val="00220CF7"/>
    <w:rsid w:val="002218F0"/>
    <w:rsid w:val="00221AC1"/>
    <w:rsid w:val="00222207"/>
    <w:rsid w:val="0022275A"/>
    <w:rsid w:val="00222B2C"/>
    <w:rsid w:val="00222BAF"/>
    <w:rsid w:val="00222E49"/>
    <w:rsid w:val="00223FC3"/>
    <w:rsid w:val="00227178"/>
    <w:rsid w:val="002301E4"/>
    <w:rsid w:val="002309F7"/>
    <w:rsid w:val="00230E84"/>
    <w:rsid w:val="00231299"/>
    <w:rsid w:val="00231554"/>
    <w:rsid w:val="00231A2B"/>
    <w:rsid w:val="00231A99"/>
    <w:rsid w:val="00231C50"/>
    <w:rsid w:val="002323B6"/>
    <w:rsid w:val="002337D9"/>
    <w:rsid w:val="00233ACE"/>
    <w:rsid w:val="002341C0"/>
    <w:rsid w:val="0023431B"/>
    <w:rsid w:val="002348A0"/>
    <w:rsid w:val="00235247"/>
    <w:rsid w:val="00235681"/>
    <w:rsid w:val="0023643B"/>
    <w:rsid w:val="00236767"/>
    <w:rsid w:val="002368D8"/>
    <w:rsid w:val="00236DAA"/>
    <w:rsid w:val="00236F13"/>
    <w:rsid w:val="002413BB"/>
    <w:rsid w:val="00241B57"/>
    <w:rsid w:val="00244F86"/>
    <w:rsid w:val="00244FED"/>
    <w:rsid w:val="002464A7"/>
    <w:rsid w:val="002467B1"/>
    <w:rsid w:val="00246946"/>
    <w:rsid w:val="00246CC8"/>
    <w:rsid w:val="0025018F"/>
    <w:rsid w:val="002501D1"/>
    <w:rsid w:val="0025031B"/>
    <w:rsid w:val="002505EA"/>
    <w:rsid w:val="002516FA"/>
    <w:rsid w:val="00251E52"/>
    <w:rsid w:val="002522F0"/>
    <w:rsid w:val="002529AA"/>
    <w:rsid w:val="002533E8"/>
    <w:rsid w:val="00254553"/>
    <w:rsid w:val="002556AF"/>
    <w:rsid w:val="002558B0"/>
    <w:rsid w:val="00256A78"/>
    <w:rsid w:val="0025763C"/>
    <w:rsid w:val="00257B25"/>
    <w:rsid w:val="00260525"/>
    <w:rsid w:val="00260F2F"/>
    <w:rsid w:val="0026141C"/>
    <w:rsid w:val="002619F0"/>
    <w:rsid w:val="00261FBF"/>
    <w:rsid w:val="002625D1"/>
    <w:rsid w:val="00262F65"/>
    <w:rsid w:val="00263A81"/>
    <w:rsid w:val="00263F1B"/>
    <w:rsid w:val="00264038"/>
    <w:rsid w:val="002644AF"/>
    <w:rsid w:val="002647B5"/>
    <w:rsid w:val="002664AC"/>
    <w:rsid w:val="002665A8"/>
    <w:rsid w:val="00266856"/>
    <w:rsid w:val="00267BB2"/>
    <w:rsid w:val="00267D5F"/>
    <w:rsid w:val="0027059F"/>
    <w:rsid w:val="00270EDF"/>
    <w:rsid w:val="0027153A"/>
    <w:rsid w:val="0027168B"/>
    <w:rsid w:val="00271957"/>
    <w:rsid w:val="00271E40"/>
    <w:rsid w:val="00271ED6"/>
    <w:rsid w:val="00272807"/>
    <w:rsid w:val="002734C6"/>
    <w:rsid w:val="002741CE"/>
    <w:rsid w:val="002744AF"/>
    <w:rsid w:val="002745FC"/>
    <w:rsid w:val="00274A44"/>
    <w:rsid w:val="002755C1"/>
    <w:rsid w:val="00275A65"/>
    <w:rsid w:val="00275B0F"/>
    <w:rsid w:val="00275FF9"/>
    <w:rsid w:val="00276B37"/>
    <w:rsid w:val="00276CDB"/>
    <w:rsid w:val="00277230"/>
    <w:rsid w:val="00277295"/>
    <w:rsid w:val="00277A90"/>
    <w:rsid w:val="00277C61"/>
    <w:rsid w:val="00277FB4"/>
    <w:rsid w:val="002809D1"/>
    <w:rsid w:val="00280EE0"/>
    <w:rsid w:val="00283377"/>
    <w:rsid w:val="00284A96"/>
    <w:rsid w:val="002865EB"/>
    <w:rsid w:val="00286AF6"/>
    <w:rsid w:val="00287458"/>
    <w:rsid w:val="002878FD"/>
    <w:rsid w:val="00287946"/>
    <w:rsid w:val="002879E8"/>
    <w:rsid w:val="00290118"/>
    <w:rsid w:val="002923B5"/>
    <w:rsid w:val="00292BFB"/>
    <w:rsid w:val="002930D1"/>
    <w:rsid w:val="002933D7"/>
    <w:rsid w:val="00293AF2"/>
    <w:rsid w:val="002945BB"/>
    <w:rsid w:val="002945BD"/>
    <w:rsid w:val="00294B95"/>
    <w:rsid w:val="002961C8"/>
    <w:rsid w:val="00296680"/>
    <w:rsid w:val="00296B81"/>
    <w:rsid w:val="00297430"/>
    <w:rsid w:val="002974D3"/>
    <w:rsid w:val="002A0A96"/>
    <w:rsid w:val="002A15BB"/>
    <w:rsid w:val="002A21AA"/>
    <w:rsid w:val="002A2960"/>
    <w:rsid w:val="002A2E25"/>
    <w:rsid w:val="002A4176"/>
    <w:rsid w:val="002A471E"/>
    <w:rsid w:val="002A5168"/>
    <w:rsid w:val="002A5979"/>
    <w:rsid w:val="002A5C58"/>
    <w:rsid w:val="002A6A6D"/>
    <w:rsid w:val="002A6D0F"/>
    <w:rsid w:val="002A731C"/>
    <w:rsid w:val="002B042D"/>
    <w:rsid w:val="002B0C58"/>
    <w:rsid w:val="002B0FB8"/>
    <w:rsid w:val="002B1903"/>
    <w:rsid w:val="002B205D"/>
    <w:rsid w:val="002B6069"/>
    <w:rsid w:val="002B62EC"/>
    <w:rsid w:val="002B64F0"/>
    <w:rsid w:val="002B67DC"/>
    <w:rsid w:val="002B74BF"/>
    <w:rsid w:val="002B7988"/>
    <w:rsid w:val="002C0878"/>
    <w:rsid w:val="002C1141"/>
    <w:rsid w:val="002C1239"/>
    <w:rsid w:val="002C1BA2"/>
    <w:rsid w:val="002C1C6D"/>
    <w:rsid w:val="002C231C"/>
    <w:rsid w:val="002C30AE"/>
    <w:rsid w:val="002C3454"/>
    <w:rsid w:val="002C4163"/>
    <w:rsid w:val="002C42F3"/>
    <w:rsid w:val="002C48CC"/>
    <w:rsid w:val="002C5A61"/>
    <w:rsid w:val="002C6C8D"/>
    <w:rsid w:val="002D0E45"/>
    <w:rsid w:val="002D1BC4"/>
    <w:rsid w:val="002D1F3E"/>
    <w:rsid w:val="002D3B06"/>
    <w:rsid w:val="002D4737"/>
    <w:rsid w:val="002D4B44"/>
    <w:rsid w:val="002D731B"/>
    <w:rsid w:val="002D7EEB"/>
    <w:rsid w:val="002E0195"/>
    <w:rsid w:val="002E09E2"/>
    <w:rsid w:val="002E0E9A"/>
    <w:rsid w:val="002E0F7A"/>
    <w:rsid w:val="002E1AD3"/>
    <w:rsid w:val="002E1C4D"/>
    <w:rsid w:val="002E1CE6"/>
    <w:rsid w:val="002E23BC"/>
    <w:rsid w:val="002E306B"/>
    <w:rsid w:val="002E352F"/>
    <w:rsid w:val="002E35AC"/>
    <w:rsid w:val="002E4130"/>
    <w:rsid w:val="002E5F1C"/>
    <w:rsid w:val="002E6185"/>
    <w:rsid w:val="002E7525"/>
    <w:rsid w:val="002E7CBA"/>
    <w:rsid w:val="002F07BF"/>
    <w:rsid w:val="002F0F30"/>
    <w:rsid w:val="002F149D"/>
    <w:rsid w:val="002F3F03"/>
    <w:rsid w:val="002F46A5"/>
    <w:rsid w:val="002F5524"/>
    <w:rsid w:val="002F5547"/>
    <w:rsid w:val="002F63D9"/>
    <w:rsid w:val="002F6512"/>
    <w:rsid w:val="002F7458"/>
    <w:rsid w:val="002F7818"/>
    <w:rsid w:val="002F7AA9"/>
    <w:rsid w:val="002F7C4B"/>
    <w:rsid w:val="00300166"/>
    <w:rsid w:val="003002B6"/>
    <w:rsid w:val="003009BF"/>
    <w:rsid w:val="003012C3"/>
    <w:rsid w:val="003036A6"/>
    <w:rsid w:val="0030377D"/>
    <w:rsid w:val="00303F71"/>
    <w:rsid w:val="003054DC"/>
    <w:rsid w:val="0030561E"/>
    <w:rsid w:val="00305B97"/>
    <w:rsid w:val="00306191"/>
    <w:rsid w:val="00306448"/>
    <w:rsid w:val="003064F2"/>
    <w:rsid w:val="003065D9"/>
    <w:rsid w:val="0030679C"/>
    <w:rsid w:val="00306B10"/>
    <w:rsid w:val="0031056C"/>
    <w:rsid w:val="00310A1E"/>
    <w:rsid w:val="00310BBD"/>
    <w:rsid w:val="00311D25"/>
    <w:rsid w:val="00312612"/>
    <w:rsid w:val="0031297D"/>
    <w:rsid w:val="00314BA3"/>
    <w:rsid w:val="00314C21"/>
    <w:rsid w:val="0031615F"/>
    <w:rsid w:val="00316471"/>
    <w:rsid w:val="00316686"/>
    <w:rsid w:val="00316D49"/>
    <w:rsid w:val="0031704E"/>
    <w:rsid w:val="003179CC"/>
    <w:rsid w:val="00321ED2"/>
    <w:rsid w:val="00323831"/>
    <w:rsid w:val="003241AA"/>
    <w:rsid w:val="00324783"/>
    <w:rsid w:val="00324AD7"/>
    <w:rsid w:val="00325A91"/>
    <w:rsid w:val="0032632B"/>
    <w:rsid w:val="00326394"/>
    <w:rsid w:val="00326F95"/>
    <w:rsid w:val="003318D4"/>
    <w:rsid w:val="00331A4A"/>
    <w:rsid w:val="0033240E"/>
    <w:rsid w:val="00332ED2"/>
    <w:rsid w:val="00333394"/>
    <w:rsid w:val="003334E4"/>
    <w:rsid w:val="003334EF"/>
    <w:rsid w:val="00333EEA"/>
    <w:rsid w:val="00334C69"/>
    <w:rsid w:val="00335517"/>
    <w:rsid w:val="00335522"/>
    <w:rsid w:val="00336389"/>
    <w:rsid w:val="00336DC2"/>
    <w:rsid w:val="003419CD"/>
    <w:rsid w:val="00341D53"/>
    <w:rsid w:val="00342AC1"/>
    <w:rsid w:val="00343154"/>
    <w:rsid w:val="003438A7"/>
    <w:rsid w:val="00344717"/>
    <w:rsid w:val="003449AB"/>
    <w:rsid w:val="00344AB7"/>
    <w:rsid w:val="00344DBD"/>
    <w:rsid w:val="00344EB0"/>
    <w:rsid w:val="00345A7A"/>
    <w:rsid w:val="00346A7D"/>
    <w:rsid w:val="00347146"/>
    <w:rsid w:val="003476C9"/>
    <w:rsid w:val="00350B28"/>
    <w:rsid w:val="003529FE"/>
    <w:rsid w:val="003542BA"/>
    <w:rsid w:val="00354831"/>
    <w:rsid w:val="00356F79"/>
    <w:rsid w:val="00360ABD"/>
    <w:rsid w:val="003619F4"/>
    <w:rsid w:val="00361D63"/>
    <w:rsid w:val="00361E3B"/>
    <w:rsid w:val="0036235B"/>
    <w:rsid w:val="00362515"/>
    <w:rsid w:val="00362EEA"/>
    <w:rsid w:val="00363EFE"/>
    <w:rsid w:val="003644DF"/>
    <w:rsid w:val="00364855"/>
    <w:rsid w:val="00364960"/>
    <w:rsid w:val="0036498B"/>
    <w:rsid w:val="00364E52"/>
    <w:rsid w:val="00365487"/>
    <w:rsid w:val="00365582"/>
    <w:rsid w:val="00365D44"/>
    <w:rsid w:val="00367747"/>
    <w:rsid w:val="00367B83"/>
    <w:rsid w:val="00370511"/>
    <w:rsid w:val="00371BF5"/>
    <w:rsid w:val="00371E0B"/>
    <w:rsid w:val="00372E2F"/>
    <w:rsid w:val="00372E4D"/>
    <w:rsid w:val="00372E64"/>
    <w:rsid w:val="003733ED"/>
    <w:rsid w:val="0037369A"/>
    <w:rsid w:val="00373760"/>
    <w:rsid w:val="00375A30"/>
    <w:rsid w:val="00376392"/>
    <w:rsid w:val="0037655B"/>
    <w:rsid w:val="0037691D"/>
    <w:rsid w:val="003801AF"/>
    <w:rsid w:val="00380738"/>
    <w:rsid w:val="00380BF3"/>
    <w:rsid w:val="00380F46"/>
    <w:rsid w:val="00380F8C"/>
    <w:rsid w:val="003829F0"/>
    <w:rsid w:val="00382DFE"/>
    <w:rsid w:val="00383047"/>
    <w:rsid w:val="00384338"/>
    <w:rsid w:val="00384C9C"/>
    <w:rsid w:val="003850E1"/>
    <w:rsid w:val="00385811"/>
    <w:rsid w:val="003862A8"/>
    <w:rsid w:val="003862B1"/>
    <w:rsid w:val="003864FF"/>
    <w:rsid w:val="00387013"/>
    <w:rsid w:val="00387211"/>
    <w:rsid w:val="003872A5"/>
    <w:rsid w:val="003876D5"/>
    <w:rsid w:val="0038781C"/>
    <w:rsid w:val="00387EDC"/>
    <w:rsid w:val="00390636"/>
    <w:rsid w:val="003914F2"/>
    <w:rsid w:val="00391F3F"/>
    <w:rsid w:val="00392039"/>
    <w:rsid w:val="00392C6F"/>
    <w:rsid w:val="00394659"/>
    <w:rsid w:val="00394B25"/>
    <w:rsid w:val="00394F17"/>
    <w:rsid w:val="003951F4"/>
    <w:rsid w:val="00396355"/>
    <w:rsid w:val="00396C70"/>
    <w:rsid w:val="0039709B"/>
    <w:rsid w:val="003970E3"/>
    <w:rsid w:val="00397A86"/>
    <w:rsid w:val="00397C7C"/>
    <w:rsid w:val="00397DA1"/>
    <w:rsid w:val="003A0377"/>
    <w:rsid w:val="003A11B8"/>
    <w:rsid w:val="003A1858"/>
    <w:rsid w:val="003A1E41"/>
    <w:rsid w:val="003A2227"/>
    <w:rsid w:val="003A232B"/>
    <w:rsid w:val="003A2526"/>
    <w:rsid w:val="003A2AB7"/>
    <w:rsid w:val="003A2B63"/>
    <w:rsid w:val="003A2BCB"/>
    <w:rsid w:val="003A2D79"/>
    <w:rsid w:val="003A3E30"/>
    <w:rsid w:val="003A42E6"/>
    <w:rsid w:val="003A4917"/>
    <w:rsid w:val="003A4A27"/>
    <w:rsid w:val="003A4B3C"/>
    <w:rsid w:val="003A4F90"/>
    <w:rsid w:val="003A5643"/>
    <w:rsid w:val="003A5981"/>
    <w:rsid w:val="003A5D4F"/>
    <w:rsid w:val="003A6348"/>
    <w:rsid w:val="003A63FC"/>
    <w:rsid w:val="003A66A5"/>
    <w:rsid w:val="003A705D"/>
    <w:rsid w:val="003A7667"/>
    <w:rsid w:val="003A79B6"/>
    <w:rsid w:val="003A79D7"/>
    <w:rsid w:val="003A7A7C"/>
    <w:rsid w:val="003A7B88"/>
    <w:rsid w:val="003B08D5"/>
    <w:rsid w:val="003B08E6"/>
    <w:rsid w:val="003B1CA0"/>
    <w:rsid w:val="003B2A3F"/>
    <w:rsid w:val="003B2FB0"/>
    <w:rsid w:val="003B32F9"/>
    <w:rsid w:val="003B377E"/>
    <w:rsid w:val="003B427C"/>
    <w:rsid w:val="003B5012"/>
    <w:rsid w:val="003B5204"/>
    <w:rsid w:val="003B6314"/>
    <w:rsid w:val="003B76FD"/>
    <w:rsid w:val="003C0329"/>
    <w:rsid w:val="003C15FE"/>
    <w:rsid w:val="003C1675"/>
    <w:rsid w:val="003C230A"/>
    <w:rsid w:val="003C3AED"/>
    <w:rsid w:val="003C400A"/>
    <w:rsid w:val="003C6058"/>
    <w:rsid w:val="003C667D"/>
    <w:rsid w:val="003C6A3D"/>
    <w:rsid w:val="003C7160"/>
    <w:rsid w:val="003C75F7"/>
    <w:rsid w:val="003C7766"/>
    <w:rsid w:val="003C795D"/>
    <w:rsid w:val="003C79C1"/>
    <w:rsid w:val="003D0271"/>
    <w:rsid w:val="003D036A"/>
    <w:rsid w:val="003D050A"/>
    <w:rsid w:val="003D0880"/>
    <w:rsid w:val="003D0AB8"/>
    <w:rsid w:val="003D0D41"/>
    <w:rsid w:val="003D1E66"/>
    <w:rsid w:val="003D1F24"/>
    <w:rsid w:val="003D24B4"/>
    <w:rsid w:val="003D2D14"/>
    <w:rsid w:val="003D31E6"/>
    <w:rsid w:val="003D3C0A"/>
    <w:rsid w:val="003D61D4"/>
    <w:rsid w:val="003D6F49"/>
    <w:rsid w:val="003D7389"/>
    <w:rsid w:val="003D78BD"/>
    <w:rsid w:val="003D7C75"/>
    <w:rsid w:val="003D7DA3"/>
    <w:rsid w:val="003D7DC5"/>
    <w:rsid w:val="003E045F"/>
    <w:rsid w:val="003E1FB6"/>
    <w:rsid w:val="003E2B9E"/>
    <w:rsid w:val="003E3A6E"/>
    <w:rsid w:val="003E53F8"/>
    <w:rsid w:val="003E57DF"/>
    <w:rsid w:val="003E59F1"/>
    <w:rsid w:val="003E6895"/>
    <w:rsid w:val="003E6DE0"/>
    <w:rsid w:val="003E7D67"/>
    <w:rsid w:val="003F00E3"/>
    <w:rsid w:val="003F04C1"/>
    <w:rsid w:val="003F0B54"/>
    <w:rsid w:val="003F171A"/>
    <w:rsid w:val="003F1D4F"/>
    <w:rsid w:val="003F238D"/>
    <w:rsid w:val="003F25D7"/>
    <w:rsid w:val="003F455A"/>
    <w:rsid w:val="003F4CAF"/>
    <w:rsid w:val="003F56BB"/>
    <w:rsid w:val="003F5E6F"/>
    <w:rsid w:val="003F66A9"/>
    <w:rsid w:val="003F6866"/>
    <w:rsid w:val="003F789D"/>
    <w:rsid w:val="003F7971"/>
    <w:rsid w:val="00400B6C"/>
    <w:rsid w:val="00401730"/>
    <w:rsid w:val="00401916"/>
    <w:rsid w:val="00401BC9"/>
    <w:rsid w:val="00401CDE"/>
    <w:rsid w:val="0040241B"/>
    <w:rsid w:val="00403C72"/>
    <w:rsid w:val="0040414D"/>
    <w:rsid w:val="00404FF3"/>
    <w:rsid w:val="0040534C"/>
    <w:rsid w:val="00407018"/>
    <w:rsid w:val="0040713E"/>
    <w:rsid w:val="0040756C"/>
    <w:rsid w:val="004076D0"/>
    <w:rsid w:val="0041060B"/>
    <w:rsid w:val="00412C8C"/>
    <w:rsid w:val="004140A9"/>
    <w:rsid w:val="00414B31"/>
    <w:rsid w:val="0041531B"/>
    <w:rsid w:val="0041545B"/>
    <w:rsid w:val="00415853"/>
    <w:rsid w:val="00416B51"/>
    <w:rsid w:val="00416E1B"/>
    <w:rsid w:val="00416E4C"/>
    <w:rsid w:val="004172B1"/>
    <w:rsid w:val="004175D5"/>
    <w:rsid w:val="00420104"/>
    <w:rsid w:val="004205D3"/>
    <w:rsid w:val="00420997"/>
    <w:rsid w:val="00422837"/>
    <w:rsid w:val="00422C68"/>
    <w:rsid w:val="0042371A"/>
    <w:rsid w:val="004242FC"/>
    <w:rsid w:val="00425D8F"/>
    <w:rsid w:val="004265B1"/>
    <w:rsid w:val="00426C98"/>
    <w:rsid w:val="00427017"/>
    <w:rsid w:val="004276FC"/>
    <w:rsid w:val="00427FEC"/>
    <w:rsid w:val="0043007C"/>
    <w:rsid w:val="00430159"/>
    <w:rsid w:val="00431E80"/>
    <w:rsid w:val="00432D6D"/>
    <w:rsid w:val="00433FCB"/>
    <w:rsid w:val="0043592C"/>
    <w:rsid w:val="00435E00"/>
    <w:rsid w:val="004362E4"/>
    <w:rsid w:val="004368EC"/>
    <w:rsid w:val="00436BD8"/>
    <w:rsid w:val="00436E57"/>
    <w:rsid w:val="004370D0"/>
    <w:rsid w:val="004403AC"/>
    <w:rsid w:val="004403B6"/>
    <w:rsid w:val="00440B06"/>
    <w:rsid w:val="00441728"/>
    <w:rsid w:val="00441D74"/>
    <w:rsid w:val="0044234B"/>
    <w:rsid w:val="00442E3D"/>
    <w:rsid w:val="00443E3C"/>
    <w:rsid w:val="00444044"/>
    <w:rsid w:val="004445B2"/>
    <w:rsid w:val="004453EA"/>
    <w:rsid w:val="0044545A"/>
    <w:rsid w:val="00445685"/>
    <w:rsid w:val="00445A1C"/>
    <w:rsid w:val="0044660C"/>
    <w:rsid w:val="00446798"/>
    <w:rsid w:val="00446952"/>
    <w:rsid w:val="00446E13"/>
    <w:rsid w:val="00447E23"/>
    <w:rsid w:val="0045027E"/>
    <w:rsid w:val="00450762"/>
    <w:rsid w:val="00450A33"/>
    <w:rsid w:val="00450EA3"/>
    <w:rsid w:val="00450EC5"/>
    <w:rsid w:val="0045263A"/>
    <w:rsid w:val="00452E6C"/>
    <w:rsid w:val="00453C6D"/>
    <w:rsid w:val="00453F5F"/>
    <w:rsid w:val="00454A9A"/>
    <w:rsid w:val="00454C30"/>
    <w:rsid w:val="00454F97"/>
    <w:rsid w:val="00455367"/>
    <w:rsid w:val="004563E1"/>
    <w:rsid w:val="004570ED"/>
    <w:rsid w:val="00457A0C"/>
    <w:rsid w:val="00461810"/>
    <w:rsid w:val="004633DF"/>
    <w:rsid w:val="00463906"/>
    <w:rsid w:val="00463C0C"/>
    <w:rsid w:val="00464085"/>
    <w:rsid w:val="0046453D"/>
    <w:rsid w:val="004647D2"/>
    <w:rsid w:val="00464D35"/>
    <w:rsid w:val="00465104"/>
    <w:rsid w:val="0046510F"/>
    <w:rsid w:val="004656C0"/>
    <w:rsid w:val="00466DA2"/>
    <w:rsid w:val="00467703"/>
    <w:rsid w:val="0046788B"/>
    <w:rsid w:val="00470277"/>
    <w:rsid w:val="004719CF"/>
    <w:rsid w:val="00471EAB"/>
    <w:rsid w:val="00472787"/>
    <w:rsid w:val="00472954"/>
    <w:rsid w:val="004729AB"/>
    <w:rsid w:val="00473806"/>
    <w:rsid w:val="00473988"/>
    <w:rsid w:val="00473A0A"/>
    <w:rsid w:val="00473D9D"/>
    <w:rsid w:val="00473F72"/>
    <w:rsid w:val="004743EA"/>
    <w:rsid w:val="004748B5"/>
    <w:rsid w:val="00474B34"/>
    <w:rsid w:val="00474C85"/>
    <w:rsid w:val="00474F71"/>
    <w:rsid w:val="00475373"/>
    <w:rsid w:val="00475398"/>
    <w:rsid w:val="00475F6D"/>
    <w:rsid w:val="00475F7B"/>
    <w:rsid w:val="00477156"/>
    <w:rsid w:val="00481316"/>
    <w:rsid w:val="00482C2C"/>
    <w:rsid w:val="00483A4A"/>
    <w:rsid w:val="004848B8"/>
    <w:rsid w:val="004851EA"/>
    <w:rsid w:val="004853FE"/>
    <w:rsid w:val="00485D17"/>
    <w:rsid w:val="004867F4"/>
    <w:rsid w:val="004867FB"/>
    <w:rsid w:val="00486E3D"/>
    <w:rsid w:val="004878F9"/>
    <w:rsid w:val="00487B1C"/>
    <w:rsid w:val="00490352"/>
    <w:rsid w:val="00490552"/>
    <w:rsid w:val="004907DE"/>
    <w:rsid w:val="004910EA"/>
    <w:rsid w:val="004911F2"/>
    <w:rsid w:val="004924F1"/>
    <w:rsid w:val="0049253F"/>
    <w:rsid w:val="004925FB"/>
    <w:rsid w:val="00492806"/>
    <w:rsid w:val="00493335"/>
    <w:rsid w:val="004939E4"/>
    <w:rsid w:val="00493DEE"/>
    <w:rsid w:val="00494486"/>
    <w:rsid w:val="004947D4"/>
    <w:rsid w:val="004956F2"/>
    <w:rsid w:val="00495EFA"/>
    <w:rsid w:val="00496AD3"/>
    <w:rsid w:val="00496EB7"/>
    <w:rsid w:val="004A08B1"/>
    <w:rsid w:val="004A1E8B"/>
    <w:rsid w:val="004A24EF"/>
    <w:rsid w:val="004A2514"/>
    <w:rsid w:val="004A2C96"/>
    <w:rsid w:val="004A2D84"/>
    <w:rsid w:val="004A2F4B"/>
    <w:rsid w:val="004A32AF"/>
    <w:rsid w:val="004A386D"/>
    <w:rsid w:val="004A48EB"/>
    <w:rsid w:val="004A4FA2"/>
    <w:rsid w:val="004A50C2"/>
    <w:rsid w:val="004A68F0"/>
    <w:rsid w:val="004A6B5C"/>
    <w:rsid w:val="004A6C7E"/>
    <w:rsid w:val="004A7BA8"/>
    <w:rsid w:val="004B019A"/>
    <w:rsid w:val="004B04CC"/>
    <w:rsid w:val="004B0AF7"/>
    <w:rsid w:val="004B0E93"/>
    <w:rsid w:val="004B1AE6"/>
    <w:rsid w:val="004B20C3"/>
    <w:rsid w:val="004B3FE5"/>
    <w:rsid w:val="004B4A8B"/>
    <w:rsid w:val="004B4B2F"/>
    <w:rsid w:val="004B5E00"/>
    <w:rsid w:val="004B7233"/>
    <w:rsid w:val="004B7332"/>
    <w:rsid w:val="004B7B39"/>
    <w:rsid w:val="004C045E"/>
    <w:rsid w:val="004C078B"/>
    <w:rsid w:val="004C09CE"/>
    <w:rsid w:val="004C1872"/>
    <w:rsid w:val="004C1C4E"/>
    <w:rsid w:val="004C2194"/>
    <w:rsid w:val="004C23EE"/>
    <w:rsid w:val="004C3412"/>
    <w:rsid w:val="004C38F6"/>
    <w:rsid w:val="004C4394"/>
    <w:rsid w:val="004C48C4"/>
    <w:rsid w:val="004C53AE"/>
    <w:rsid w:val="004C5A0B"/>
    <w:rsid w:val="004C684D"/>
    <w:rsid w:val="004C6ACB"/>
    <w:rsid w:val="004C6C0F"/>
    <w:rsid w:val="004C780C"/>
    <w:rsid w:val="004C78A6"/>
    <w:rsid w:val="004D0911"/>
    <w:rsid w:val="004D0F27"/>
    <w:rsid w:val="004D1AEA"/>
    <w:rsid w:val="004D24E3"/>
    <w:rsid w:val="004D2698"/>
    <w:rsid w:val="004D2A85"/>
    <w:rsid w:val="004D2DF6"/>
    <w:rsid w:val="004D396A"/>
    <w:rsid w:val="004D3B60"/>
    <w:rsid w:val="004D400A"/>
    <w:rsid w:val="004D4E44"/>
    <w:rsid w:val="004D777E"/>
    <w:rsid w:val="004E1A04"/>
    <w:rsid w:val="004E1A58"/>
    <w:rsid w:val="004E1E13"/>
    <w:rsid w:val="004E20AE"/>
    <w:rsid w:val="004E2779"/>
    <w:rsid w:val="004E3027"/>
    <w:rsid w:val="004E46D5"/>
    <w:rsid w:val="004E48C2"/>
    <w:rsid w:val="004E5294"/>
    <w:rsid w:val="004E62E1"/>
    <w:rsid w:val="004E6568"/>
    <w:rsid w:val="004E7233"/>
    <w:rsid w:val="004E784F"/>
    <w:rsid w:val="004F048F"/>
    <w:rsid w:val="004F1779"/>
    <w:rsid w:val="004F22CF"/>
    <w:rsid w:val="004F3408"/>
    <w:rsid w:val="004F3526"/>
    <w:rsid w:val="004F3999"/>
    <w:rsid w:val="004F4D6B"/>
    <w:rsid w:val="004F4D94"/>
    <w:rsid w:val="004F565B"/>
    <w:rsid w:val="004F56A9"/>
    <w:rsid w:val="004F575B"/>
    <w:rsid w:val="004F5D58"/>
    <w:rsid w:val="004F63EB"/>
    <w:rsid w:val="004F64DE"/>
    <w:rsid w:val="004F6F64"/>
    <w:rsid w:val="004F7FB9"/>
    <w:rsid w:val="005005AD"/>
    <w:rsid w:val="0050068A"/>
    <w:rsid w:val="0050069E"/>
    <w:rsid w:val="00501DEB"/>
    <w:rsid w:val="005021B9"/>
    <w:rsid w:val="005023BB"/>
    <w:rsid w:val="00502B70"/>
    <w:rsid w:val="0050324E"/>
    <w:rsid w:val="00504619"/>
    <w:rsid w:val="00504FAB"/>
    <w:rsid w:val="005052D1"/>
    <w:rsid w:val="00505B2C"/>
    <w:rsid w:val="00506AAF"/>
    <w:rsid w:val="00506D94"/>
    <w:rsid w:val="00507E8D"/>
    <w:rsid w:val="005113EC"/>
    <w:rsid w:val="00512EAC"/>
    <w:rsid w:val="00513396"/>
    <w:rsid w:val="005136FC"/>
    <w:rsid w:val="00513918"/>
    <w:rsid w:val="0051599D"/>
    <w:rsid w:val="0051679F"/>
    <w:rsid w:val="00516F83"/>
    <w:rsid w:val="00517DD3"/>
    <w:rsid w:val="005202D0"/>
    <w:rsid w:val="0052095B"/>
    <w:rsid w:val="00520967"/>
    <w:rsid w:val="005209BC"/>
    <w:rsid w:val="00521720"/>
    <w:rsid w:val="005218CE"/>
    <w:rsid w:val="005218EC"/>
    <w:rsid w:val="00521929"/>
    <w:rsid w:val="00521F3E"/>
    <w:rsid w:val="005242F4"/>
    <w:rsid w:val="0052485B"/>
    <w:rsid w:val="00524A18"/>
    <w:rsid w:val="00524EC8"/>
    <w:rsid w:val="005259AA"/>
    <w:rsid w:val="00525A8D"/>
    <w:rsid w:val="00525F15"/>
    <w:rsid w:val="00526AC6"/>
    <w:rsid w:val="00526EB7"/>
    <w:rsid w:val="00530BFE"/>
    <w:rsid w:val="00530C5F"/>
    <w:rsid w:val="00532073"/>
    <w:rsid w:val="00532197"/>
    <w:rsid w:val="00532FC7"/>
    <w:rsid w:val="00533382"/>
    <w:rsid w:val="00534168"/>
    <w:rsid w:val="0053420B"/>
    <w:rsid w:val="00534787"/>
    <w:rsid w:val="00534FEF"/>
    <w:rsid w:val="005353A6"/>
    <w:rsid w:val="0053734D"/>
    <w:rsid w:val="00540523"/>
    <w:rsid w:val="00541EDB"/>
    <w:rsid w:val="00542245"/>
    <w:rsid w:val="00542543"/>
    <w:rsid w:val="00542CD1"/>
    <w:rsid w:val="005437C4"/>
    <w:rsid w:val="005448D2"/>
    <w:rsid w:val="00544BF8"/>
    <w:rsid w:val="00545875"/>
    <w:rsid w:val="00545AB2"/>
    <w:rsid w:val="00545B7A"/>
    <w:rsid w:val="00546DD9"/>
    <w:rsid w:val="00546E8B"/>
    <w:rsid w:val="00547DD0"/>
    <w:rsid w:val="00550B1D"/>
    <w:rsid w:val="00550C9A"/>
    <w:rsid w:val="00550EFB"/>
    <w:rsid w:val="00550FE6"/>
    <w:rsid w:val="005526A6"/>
    <w:rsid w:val="00552CD5"/>
    <w:rsid w:val="00553FC5"/>
    <w:rsid w:val="0055472B"/>
    <w:rsid w:val="00555874"/>
    <w:rsid w:val="005566A2"/>
    <w:rsid w:val="0055680B"/>
    <w:rsid w:val="00556AE9"/>
    <w:rsid w:val="0055799A"/>
    <w:rsid w:val="00557D60"/>
    <w:rsid w:val="0056048F"/>
    <w:rsid w:val="005606A3"/>
    <w:rsid w:val="00560887"/>
    <w:rsid w:val="00560F23"/>
    <w:rsid w:val="00561F99"/>
    <w:rsid w:val="005621E2"/>
    <w:rsid w:val="005628DF"/>
    <w:rsid w:val="0056379F"/>
    <w:rsid w:val="00563D38"/>
    <w:rsid w:val="00564648"/>
    <w:rsid w:val="00564C20"/>
    <w:rsid w:val="005662DC"/>
    <w:rsid w:val="005701B3"/>
    <w:rsid w:val="00570A5C"/>
    <w:rsid w:val="00570FE8"/>
    <w:rsid w:val="005710BD"/>
    <w:rsid w:val="00571198"/>
    <w:rsid w:val="00571BAD"/>
    <w:rsid w:val="00572B68"/>
    <w:rsid w:val="00572ED9"/>
    <w:rsid w:val="005732B1"/>
    <w:rsid w:val="00573431"/>
    <w:rsid w:val="0057417A"/>
    <w:rsid w:val="0057485E"/>
    <w:rsid w:val="005756F4"/>
    <w:rsid w:val="00575ACE"/>
    <w:rsid w:val="00575BD0"/>
    <w:rsid w:val="0057645A"/>
    <w:rsid w:val="0057661B"/>
    <w:rsid w:val="00577FF5"/>
    <w:rsid w:val="00582D65"/>
    <w:rsid w:val="00582D9D"/>
    <w:rsid w:val="00583581"/>
    <w:rsid w:val="00583B8A"/>
    <w:rsid w:val="00583EC6"/>
    <w:rsid w:val="00583F4D"/>
    <w:rsid w:val="00584341"/>
    <w:rsid w:val="005846D2"/>
    <w:rsid w:val="00585973"/>
    <w:rsid w:val="00585F7E"/>
    <w:rsid w:val="005860A2"/>
    <w:rsid w:val="00586788"/>
    <w:rsid w:val="00587393"/>
    <w:rsid w:val="00587E69"/>
    <w:rsid w:val="00587F2F"/>
    <w:rsid w:val="005901F9"/>
    <w:rsid w:val="00590C57"/>
    <w:rsid w:val="00590E62"/>
    <w:rsid w:val="0059199E"/>
    <w:rsid w:val="00591F19"/>
    <w:rsid w:val="00593543"/>
    <w:rsid w:val="00593E51"/>
    <w:rsid w:val="00595F8B"/>
    <w:rsid w:val="00597648"/>
    <w:rsid w:val="005978A9"/>
    <w:rsid w:val="005A0CA0"/>
    <w:rsid w:val="005A158B"/>
    <w:rsid w:val="005A16AC"/>
    <w:rsid w:val="005A1BAA"/>
    <w:rsid w:val="005A2091"/>
    <w:rsid w:val="005A2F71"/>
    <w:rsid w:val="005A2FBB"/>
    <w:rsid w:val="005A345D"/>
    <w:rsid w:val="005A346B"/>
    <w:rsid w:val="005A4F65"/>
    <w:rsid w:val="005A593B"/>
    <w:rsid w:val="005A61EE"/>
    <w:rsid w:val="005A6AF8"/>
    <w:rsid w:val="005A7629"/>
    <w:rsid w:val="005B079A"/>
    <w:rsid w:val="005B1897"/>
    <w:rsid w:val="005B2876"/>
    <w:rsid w:val="005B2A71"/>
    <w:rsid w:val="005B2D63"/>
    <w:rsid w:val="005B3A71"/>
    <w:rsid w:val="005B4DD2"/>
    <w:rsid w:val="005B5C63"/>
    <w:rsid w:val="005B6163"/>
    <w:rsid w:val="005B6A4F"/>
    <w:rsid w:val="005B6C50"/>
    <w:rsid w:val="005B7128"/>
    <w:rsid w:val="005B7398"/>
    <w:rsid w:val="005B7DD9"/>
    <w:rsid w:val="005C048C"/>
    <w:rsid w:val="005C05EE"/>
    <w:rsid w:val="005C093D"/>
    <w:rsid w:val="005C1115"/>
    <w:rsid w:val="005C24E9"/>
    <w:rsid w:val="005C2695"/>
    <w:rsid w:val="005C3494"/>
    <w:rsid w:val="005C42A0"/>
    <w:rsid w:val="005C4374"/>
    <w:rsid w:val="005C4BBA"/>
    <w:rsid w:val="005C4E1B"/>
    <w:rsid w:val="005C5790"/>
    <w:rsid w:val="005C6BDF"/>
    <w:rsid w:val="005C7D5F"/>
    <w:rsid w:val="005C7EAD"/>
    <w:rsid w:val="005D049D"/>
    <w:rsid w:val="005D08DE"/>
    <w:rsid w:val="005D156C"/>
    <w:rsid w:val="005D1B5A"/>
    <w:rsid w:val="005D209A"/>
    <w:rsid w:val="005D2C34"/>
    <w:rsid w:val="005D35A6"/>
    <w:rsid w:val="005D3979"/>
    <w:rsid w:val="005D3C17"/>
    <w:rsid w:val="005D3C4A"/>
    <w:rsid w:val="005D48A5"/>
    <w:rsid w:val="005D5E0F"/>
    <w:rsid w:val="005D6960"/>
    <w:rsid w:val="005D6D61"/>
    <w:rsid w:val="005D6DE8"/>
    <w:rsid w:val="005D75F5"/>
    <w:rsid w:val="005E05A5"/>
    <w:rsid w:val="005E0726"/>
    <w:rsid w:val="005E08CB"/>
    <w:rsid w:val="005E09AD"/>
    <w:rsid w:val="005E12E0"/>
    <w:rsid w:val="005E1805"/>
    <w:rsid w:val="005E191E"/>
    <w:rsid w:val="005E19B0"/>
    <w:rsid w:val="005E25F8"/>
    <w:rsid w:val="005E2A78"/>
    <w:rsid w:val="005E3361"/>
    <w:rsid w:val="005E33AA"/>
    <w:rsid w:val="005E3E2D"/>
    <w:rsid w:val="005E5289"/>
    <w:rsid w:val="005E528F"/>
    <w:rsid w:val="005E5968"/>
    <w:rsid w:val="005E5D96"/>
    <w:rsid w:val="005E6339"/>
    <w:rsid w:val="005E6968"/>
    <w:rsid w:val="005F232F"/>
    <w:rsid w:val="005F39B5"/>
    <w:rsid w:val="005F3F2E"/>
    <w:rsid w:val="005F581A"/>
    <w:rsid w:val="005F5DB9"/>
    <w:rsid w:val="005F5FA9"/>
    <w:rsid w:val="0060084C"/>
    <w:rsid w:val="006018AB"/>
    <w:rsid w:val="00601AC4"/>
    <w:rsid w:val="00601DE7"/>
    <w:rsid w:val="006026BD"/>
    <w:rsid w:val="006028EF"/>
    <w:rsid w:val="00602C64"/>
    <w:rsid w:val="006032C8"/>
    <w:rsid w:val="006043D8"/>
    <w:rsid w:val="00604B6F"/>
    <w:rsid w:val="00605005"/>
    <w:rsid w:val="0060587E"/>
    <w:rsid w:val="00605D79"/>
    <w:rsid w:val="00605DEB"/>
    <w:rsid w:val="00605F7E"/>
    <w:rsid w:val="0060625C"/>
    <w:rsid w:val="006072F7"/>
    <w:rsid w:val="006074D9"/>
    <w:rsid w:val="006074F1"/>
    <w:rsid w:val="00607701"/>
    <w:rsid w:val="0061078E"/>
    <w:rsid w:val="00610EB5"/>
    <w:rsid w:val="00611131"/>
    <w:rsid w:val="00611E81"/>
    <w:rsid w:val="00612AA3"/>
    <w:rsid w:val="00613C94"/>
    <w:rsid w:val="006142B9"/>
    <w:rsid w:val="006152DD"/>
    <w:rsid w:val="00615A84"/>
    <w:rsid w:val="00615C32"/>
    <w:rsid w:val="00615D52"/>
    <w:rsid w:val="00616847"/>
    <w:rsid w:val="00617334"/>
    <w:rsid w:val="0062049D"/>
    <w:rsid w:val="00620786"/>
    <w:rsid w:val="006211AA"/>
    <w:rsid w:val="006215E5"/>
    <w:rsid w:val="00621865"/>
    <w:rsid w:val="00622196"/>
    <w:rsid w:val="00622B75"/>
    <w:rsid w:val="00624029"/>
    <w:rsid w:val="00625E14"/>
    <w:rsid w:val="00626278"/>
    <w:rsid w:val="00626481"/>
    <w:rsid w:val="00627364"/>
    <w:rsid w:val="006313B5"/>
    <w:rsid w:val="00632194"/>
    <w:rsid w:val="00633194"/>
    <w:rsid w:val="00633403"/>
    <w:rsid w:val="00633546"/>
    <w:rsid w:val="00633778"/>
    <w:rsid w:val="00634223"/>
    <w:rsid w:val="006349AD"/>
    <w:rsid w:val="00634B96"/>
    <w:rsid w:val="00635061"/>
    <w:rsid w:val="00635486"/>
    <w:rsid w:val="006359DD"/>
    <w:rsid w:val="00636512"/>
    <w:rsid w:val="00640BD0"/>
    <w:rsid w:val="00640FAC"/>
    <w:rsid w:val="00640FDC"/>
    <w:rsid w:val="006412B8"/>
    <w:rsid w:val="00641CB1"/>
    <w:rsid w:val="006424D7"/>
    <w:rsid w:val="00642E68"/>
    <w:rsid w:val="00642FA0"/>
    <w:rsid w:val="006431EA"/>
    <w:rsid w:val="006436FF"/>
    <w:rsid w:val="0064430C"/>
    <w:rsid w:val="00644BBF"/>
    <w:rsid w:val="006458A4"/>
    <w:rsid w:val="006470B8"/>
    <w:rsid w:val="00647C7A"/>
    <w:rsid w:val="006500FA"/>
    <w:rsid w:val="00651FAD"/>
    <w:rsid w:val="006522A0"/>
    <w:rsid w:val="00652A7C"/>
    <w:rsid w:val="00653675"/>
    <w:rsid w:val="00654104"/>
    <w:rsid w:val="006549B3"/>
    <w:rsid w:val="00654DE7"/>
    <w:rsid w:val="006558D6"/>
    <w:rsid w:val="00655931"/>
    <w:rsid w:val="00655A34"/>
    <w:rsid w:val="00655C02"/>
    <w:rsid w:val="00655E29"/>
    <w:rsid w:val="00655F53"/>
    <w:rsid w:val="00655FD3"/>
    <w:rsid w:val="0065693F"/>
    <w:rsid w:val="00657007"/>
    <w:rsid w:val="0065700E"/>
    <w:rsid w:val="006578AC"/>
    <w:rsid w:val="006578EE"/>
    <w:rsid w:val="00657B80"/>
    <w:rsid w:val="0066044F"/>
    <w:rsid w:val="00660DFE"/>
    <w:rsid w:val="0066129E"/>
    <w:rsid w:val="0066130D"/>
    <w:rsid w:val="0066159C"/>
    <w:rsid w:val="00661D9B"/>
    <w:rsid w:val="00661E63"/>
    <w:rsid w:val="0066205B"/>
    <w:rsid w:val="00662415"/>
    <w:rsid w:val="00662E78"/>
    <w:rsid w:val="006634ED"/>
    <w:rsid w:val="006636AD"/>
    <w:rsid w:val="00663A7A"/>
    <w:rsid w:val="00663F42"/>
    <w:rsid w:val="00663F4F"/>
    <w:rsid w:val="006651C4"/>
    <w:rsid w:val="00665791"/>
    <w:rsid w:val="00665B13"/>
    <w:rsid w:val="00666115"/>
    <w:rsid w:val="00666171"/>
    <w:rsid w:val="00666750"/>
    <w:rsid w:val="00670472"/>
    <w:rsid w:val="0067050B"/>
    <w:rsid w:val="006718B7"/>
    <w:rsid w:val="006722D6"/>
    <w:rsid w:val="00672601"/>
    <w:rsid w:val="0067375F"/>
    <w:rsid w:val="0067396B"/>
    <w:rsid w:val="006740C6"/>
    <w:rsid w:val="00674112"/>
    <w:rsid w:val="00674282"/>
    <w:rsid w:val="00674F41"/>
    <w:rsid w:val="006758CF"/>
    <w:rsid w:val="00675DDF"/>
    <w:rsid w:val="00680A0D"/>
    <w:rsid w:val="00680ADE"/>
    <w:rsid w:val="00681896"/>
    <w:rsid w:val="00682584"/>
    <w:rsid w:val="00682D2D"/>
    <w:rsid w:val="00682EC5"/>
    <w:rsid w:val="0068354E"/>
    <w:rsid w:val="006839C5"/>
    <w:rsid w:val="00683E9D"/>
    <w:rsid w:val="0068409F"/>
    <w:rsid w:val="006844F5"/>
    <w:rsid w:val="00685350"/>
    <w:rsid w:val="0068557C"/>
    <w:rsid w:val="00686EBF"/>
    <w:rsid w:val="00686ED3"/>
    <w:rsid w:val="00687D34"/>
    <w:rsid w:val="00690CBD"/>
    <w:rsid w:val="00690CF2"/>
    <w:rsid w:val="0069117E"/>
    <w:rsid w:val="00691D48"/>
    <w:rsid w:val="00692877"/>
    <w:rsid w:val="006929F1"/>
    <w:rsid w:val="00692A6E"/>
    <w:rsid w:val="00692E06"/>
    <w:rsid w:val="00692E47"/>
    <w:rsid w:val="006933BA"/>
    <w:rsid w:val="006933BF"/>
    <w:rsid w:val="0069356E"/>
    <w:rsid w:val="00693624"/>
    <w:rsid w:val="00693889"/>
    <w:rsid w:val="00693DA7"/>
    <w:rsid w:val="00694453"/>
    <w:rsid w:val="006944FC"/>
    <w:rsid w:val="00694B3C"/>
    <w:rsid w:val="00694BA0"/>
    <w:rsid w:val="00695547"/>
    <w:rsid w:val="00695877"/>
    <w:rsid w:val="006965AB"/>
    <w:rsid w:val="006967C4"/>
    <w:rsid w:val="00696CAD"/>
    <w:rsid w:val="00696D77"/>
    <w:rsid w:val="0069744E"/>
    <w:rsid w:val="0069762F"/>
    <w:rsid w:val="006A01E2"/>
    <w:rsid w:val="006A11E7"/>
    <w:rsid w:val="006A1781"/>
    <w:rsid w:val="006A1FC5"/>
    <w:rsid w:val="006A3CE0"/>
    <w:rsid w:val="006A647F"/>
    <w:rsid w:val="006A6705"/>
    <w:rsid w:val="006A6892"/>
    <w:rsid w:val="006A6E72"/>
    <w:rsid w:val="006A7C5E"/>
    <w:rsid w:val="006B08F5"/>
    <w:rsid w:val="006B27BC"/>
    <w:rsid w:val="006B292D"/>
    <w:rsid w:val="006B2A3D"/>
    <w:rsid w:val="006B2E56"/>
    <w:rsid w:val="006B3118"/>
    <w:rsid w:val="006B3347"/>
    <w:rsid w:val="006B38C0"/>
    <w:rsid w:val="006B500A"/>
    <w:rsid w:val="006B5EC4"/>
    <w:rsid w:val="006B7540"/>
    <w:rsid w:val="006B7913"/>
    <w:rsid w:val="006C040D"/>
    <w:rsid w:val="006C223A"/>
    <w:rsid w:val="006C247A"/>
    <w:rsid w:val="006C2FB5"/>
    <w:rsid w:val="006C45C4"/>
    <w:rsid w:val="006C4AA0"/>
    <w:rsid w:val="006C4CA6"/>
    <w:rsid w:val="006C54B3"/>
    <w:rsid w:val="006C6299"/>
    <w:rsid w:val="006C6505"/>
    <w:rsid w:val="006C78A1"/>
    <w:rsid w:val="006C7DF5"/>
    <w:rsid w:val="006D0194"/>
    <w:rsid w:val="006D0382"/>
    <w:rsid w:val="006D171A"/>
    <w:rsid w:val="006D1EFD"/>
    <w:rsid w:val="006D245C"/>
    <w:rsid w:val="006D2EEE"/>
    <w:rsid w:val="006D33BF"/>
    <w:rsid w:val="006D389D"/>
    <w:rsid w:val="006D462D"/>
    <w:rsid w:val="006D54AC"/>
    <w:rsid w:val="006D55BF"/>
    <w:rsid w:val="006D5E3F"/>
    <w:rsid w:val="006D5F54"/>
    <w:rsid w:val="006D6A00"/>
    <w:rsid w:val="006D75EE"/>
    <w:rsid w:val="006E05DA"/>
    <w:rsid w:val="006E0A29"/>
    <w:rsid w:val="006E1B5E"/>
    <w:rsid w:val="006E1F4B"/>
    <w:rsid w:val="006E265C"/>
    <w:rsid w:val="006E2AB2"/>
    <w:rsid w:val="006E2B60"/>
    <w:rsid w:val="006E2CEE"/>
    <w:rsid w:val="006E2F3D"/>
    <w:rsid w:val="006E3F8B"/>
    <w:rsid w:val="006E3FD0"/>
    <w:rsid w:val="006E47FA"/>
    <w:rsid w:val="006E505D"/>
    <w:rsid w:val="006E594F"/>
    <w:rsid w:val="006E5B7E"/>
    <w:rsid w:val="006E6B39"/>
    <w:rsid w:val="006E73E2"/>
    <w:rsid w:val="006E7A96"/>
    <w:rsid w:val="006E7B8F"/>
    <w:rsid w:val="006F0046"/>
    <w:rsid w:val="006F0B9E"/>
    <w:rsid w:val="006F1206"/>
    <w:rsid w:val="006F1E0E"/>
    <w:rsid w:val="006F2037"/>
    <w:rsid w:val="006F20E1"/>
    <w:rsid w:val="006F2D0D"/>
    <w:rsid w:val="006F39C0"/>
    <w:rsid w:val="006F3EF2"/>
    <w:rsid w:val="006F6055"/>
    <w:rsid w:val="006F6377"/>
    <w:rsid w:val="006F6C71"/>
    <w:rsid w:val="006F6FAE"/>
    <w:rsid w:val="006F7B87"/>
    <w:rsid w:val="00701816"/>
    <w:rsid w:val="00702036"/>
    <w:rsid w:val="007021C3"/>
    <w:rsid w:val="0070322A"/>
    <w:rsid w:val="0070339F"/>
    <w:rsid w:val="00704002"/>
    <w:rsid w:val="0070409A"/>
    <w:rsid w:val="00704421"/>
    <w:rsid w:val="00704B19"/>
    <w:rsid w:val="00704D5C"/>
    <w:rsid w:val="00705165"/>
    <w:rsid w:val="0070528C"/>
    <w:rsid w:val="00705CED"/>
    <w:rsid w:val="00707A1E"/>
    <w:rsid w:val="00707AA3"/>
    <w:rsid w:val="00707EB2"/>
    <w:rsid w:val="00711606"/>
    <w:rsid w:val="0071219D"/>
    <w:rsid w:val="00712975"/>
    <w:rsid w:val="0071411B"/>
    <w:rsid w:val="0071443E"/>
    <w:rsid w:val="0071470B"/>
    <w:rsid w:val="00714B4B"/>
    <w:rsid w:val="0071546A"/>
    <w:rsid w:val="0071553C"/>
    <w:rsid w:val="007158A6"/>
    <w:rsid w:val="00715AD9"/>
    <w:rsid w:val="00715C57"/>
    <w:rsid w:val="007161A4"/>
    <w:rsid w:val="00716434"/>
    <w:rsid w:val="00716657"/>
    <w:rsid w:val="007171C5"/>
    <w:rsid w:val="00721C8A"/>
    <w:rsid w:val="00721D8F"/>
    <w:rsid w:val="00721E92"/>
    <w:rsid w:val="007225CA"/>
    <w:rsid w:val="00722A91"/>
    <w:rsid w:val="00722C88"/>
    <w:rsid w:val="00722E10"/>
    <w:rsid w:val="00723869"/>
    <w:rsid w:val="007246C7"/>
    <w:rsid w:val="00724812"/>
    <w:rsid w:val="00725653"/>
    <w:rsid w:val="0072676D"/>
    <w:rsid w:val="00727823"/>
    <w:rsid w:val="00730740"/>
    <w:rsid w:val="00730D56"/>
    <w:rsid w:val="007312CB"/>
    <w:rsid w:val="00731FF0"/>
    <w:rsid w:val="00732310"/>
    <w:rsid w:val="00732665"/>
    <w:rsid w:val="00733326"/>
    <w:rsid w:val="007340F8"/>
    <w:rsid w:val="0073443E"/>
    <w:rsid w:val="00734A31"/>
    <w:rsid w:val="00734E11"/>
    <w:rsid w:val="00734F70"/>
    <w:rsid w:val="00735058"/>
    <w:rsid w:val="007355C7"/>
    <w:rsid w:val="0073588E"/>
    <w:rsid w:val="00736237"/>
    <w:rsid w:val="007365E3"/>
    <w:rsid w:val="007372C2"/>
    <w:rsid w:val="007378B7"/>
    <w:rsid w:val="007379F9"/>
    <w:rsid w:val="00737C21"/>
    <w:rsid w:val="00737D90"/>
    <w:rsid w:val="007400D1"/>
    <w:rsid w:val="0074043A"/>
    <w:rsid w:val="00741DDB"/>
    <w:rsid w:val="00742006"/>
    <w:rsid w:val="007426CE"/>
    <w:rsid w:val="00742C4B"/>
    <w:rsid w:val="00742FED"/>
    <w:rsid w:val="00743858"/>
    <w:rsid w:val="0074452D"/>
    <w:rsid w:val="007448D8"/>
    <w:rsid w:val="007449FA"/>
    <w:rsid w:val="00745332"/>
    <w:rsid w:val="0074587A"/>
    <w:rsid w:val="0074730B"/>
    <w:rsid w:val="00747432"/>
    <w:rsid w:val="00747990"/>
    <w:rsid w:val="007507C7"/>
    <w:rsid w:val="00750F8A"/>
    <w:rsid w:val="00751036"/>
    <w:rsid w:val="00751CDB"/>
    <w:rsid w:val="00751D72"/>
    <w:rsid w:val="00751E90"/>
    <w:rsid w:val="00752154"/>
    <w:rsid w:val="00752DD5"/>
    <w:rsid w:val="00752F76"/>
    <w:rsid w:val="007534B0"/>
    <w:rsid w:val="0075373B"/>
    <w:rsid w:val="00753C9F"/>
    <w:rsid w:val="00753E65"/>
    <w:rsid w:val="0075400F"/>
    <w:rsid w:val="007564AF"/>
    <w:rsid w:val="0075786C"/>
    <w:rsid w:val="00757BB7"/>
    <w:rsid w:val="00760D52"/>
    <w:rsid w:val="00761C79"/>
    <w:rsid w:val="007626E6"/>
    <w:rsid w:val="00762EEE"/>
    <w:rsid w:val="00763593"/>
    <w:rsid w:val="00763B74"/>
    <w:rsid w:val="00764316"/>
    <w:rsid w:val="007649E6"/>
    <w:rsid w:val="00764DB0"/>
    <w:rsid w:val="0076637E"/>
    <w:rsid w:val="0076701E"/>
    <w:rsid w:val="007672A6"/>
    <w:rsid w:val="007675BA"/>
    <w:rsid w:val="00770905"/>
    <w:rsid w:val="0077157E"/>
    <w:rsid w:val="007725B7"/>
    <w:rsid w:val="00773C50"/>
    <w:rsid w:val="00774208"/>
    <w:rsid w:val="00774447"/>
    <w:rsid w:val="00774588"/>
    <w:rsid w:val="00774DE7"/>
    <w:rsid w:val="00775908"/>
    <w:rsid w:val="007759E5"/>
    <w:rsid w:val="00775EF0"/>
    <w:rsid w:val="007761E8"/>
    <w:rsid w:val="00776893"/>
    <w:rsid w:val="00776C06"/>
    <w:rsid w:val="0077725B"/>
    <w:rsid w:val="0077725E"/>
    <w:rsid w:val="00777FFB"/>
    <w:rsid w:val="00781DA7"/>
    <w:rsid w:val="00782022"/>
    <w:rsid w:val="00783670"/>
    <w:rsid w:val="00783CD3"/>
    <w:rsid w:val="0078432A"/>
    <w:rsid w:val="007851CE"/>
    <w:rsid w:val="00785CC7"/>
    <w:rsid w:val="007861A1"/>
    <w:rsid w:val="007862C1"/>
    <w:rsid w:val="00786DFF"/>
    <w:rsid w:val="007875AD"/>
    <w:rsid w:val="00787976"/>
    <w:rsid w:val="00787A64"/>
    <w:rsid w:val="00787E99"/>
    <w:rsid w:val="00790052"/>
    <w:rsid w:val="0079099A"/>
    <w:rsid w:val="00790E6A"/>
    <w:rsid w:val="007917BE"/>
    <w:rsid w:val="00792AC7"/>
    <w:rsid w:val="00793117"/>
    <w:rsid w:val="0079546F"/>
    <w:rsid w:val="007955F8"/>
    <w:rsid w:val="00795EF4"/>
    <w:rsid w:val="007963C8"/>
    <w:rsid w:val="007969FF"/>
    <w:rsid w:val="00796C5E"/>
    <w:rsid w:val="0079771F"/>
    <w:rsid w:val="00797EB9"/>
    <w:rsid w:val="007A07D6"/>
    <w:rsid w:val="007A16BE"/>
    <w:rsid w:val="007A1AB3"/>
    <w:rsid w:val="007A1E25"/>
    <w:rsid w:val="007A2236"/>
    <w:rsid w:val="007A3809"/>
    <w:rsid w:val="007A3B49"/>
    <w:rsid w:val="007A42CB"/>
    <w:rsid w:val="007A47DC"/>
    <w:rsid w:val="007A5C88"/>
    <w:rsid w:val="007A6067"/>
    <w:rsid w:val="007A63BE"/>
    <w:rsid w:val="007A6C2F"/>
    <w:rsid w:val="007A795B"/>
    <w:rsid w:val="007A7C45"/>
    <w:rsid w:val="007B0105"/>
    <w:rsid w:val="007B1628"/>
    <w:rsid w:val="007B17C9"/>
    <w:rsid w:val="007B25E5"/>
    <w:rsid w:val="007B2729"/>
    <w:rsid w:val="007B2E5C"/>
    <w:rsid w:val="007B3363"/>
    <w:rsid w:val="007B50D6"/>
    <w:rsid w:val="007B68BA"/>
    <w:rsid w:val="007B74CB"/>
    <w:rsid w:val="007C024F"/>
    <w:rsid w:val="007C0AFB"/>
    <w:rsid w:val="007C1248"/>
    <w:rsid w:val="007C1D02"/>
    <w:rsid w:val="007C221A"/>
    <w:rsid w:val="007C346E"/>
    <w:rsid w:val="007C37F7"/>
    <w:rsid w:val="007C3F84"/>
    <w:rsid w:val="007C4411"/>
    <w:rsid w:val="007C4B0F"/>
    <w:rsid w:val="007C55E6"/>
    <w:rsid w:val="007C5E66"/>
    <w:rsid w:val="007C63C6"/>
    <w:rsid w:val="007D0065"/>
    <w:rsid w:val="007D013E"/>
    <w:rsid w:val="007D0441"/>
    <w:rsid w:val="007D0563"/>
    <w:rsid w:val="007D07EA"/>
    <w:rsid w:val="007D0A9D"/>
    <w:rsid w:val="007D19D7"/>
    <w:rsid w:val="007D2311"/>
    <w:rsid w:val="007D2DAF"/>
    <w:rsid w:val="007D4393"/>
    <w:rsid w:val="007D46C7"/>
    <w:rsid w:val="007D4DF4"/>
    <w:rsid w:val="007D5089"/>
    <w:rsid w:val="007D57D7"/>
    <w:rsid w:val="007D65BC"/>
    <w:rsid w:val="007D6CB0"/>
    <w:rsid w:val="007D7079"/>
    <w:rsid w:val="007D7206"/>
    <w:rsid w:val="007D7BC9"/>
    <w:rsid w:val="007E025F"/>
    <w:rsid w:val="007E3AF7"/>
    <w:rsid w:val="007E3F9E"/>
    <w:rsid w:val="007E45A5"/>
    <w:rsid w:val="007E5B96"/>
    <w:rsid w:val="007E6F8E"/>
    <w:rsid w:val="007E76D8"/>
    <w:rsid w:val="007E77CA"/>
    <w:rsid w:val="007F02A0"/>
    <w:rsid w:val="007F09F3"/>
    <w:rsid w:val="007F0F8F"/>
    <w:rsid w:val="007F12EF"/>
    <w:rsid w:val="007F2375"/>
    <w:rsid w:val="007F2DF4"/>
    <w:rsid w:val="007F3603"/>
    <w:rsid w:val="007F3D43"/>
    <w:rsid w:val="007F4234"/>
    <w:rsid w:val="007F442D"/>
    <w:rsid w:val="007F4D18"/>
    <w:rsid w:val="007F4EDF"/>
    <w:rsid w:val="007F571D"/>
    <w:rsid w:val="007F64E4"/>
    <w:rsid w:val="007F65D2"/>
    <w:rsid w:val="007F69B2"/>
    <w:rsid w:val="007F69BF"/>
    <w:rsid w:val="007F7060"/>
    <w:rsid w:val="007F7267"/>
    <w:rsid w:val="0080019D"/>
    <w:rsid w:val="00800466"/>
    <w:rsid w:val="008009E8"/>
    <w:rsid w:val="00800F41"/>
    <w:rsid w:val="008017B0"/>
    <w:rsid w:val="008024C9"/>
    <w:rsid w:val="00802F85"/>
    <w:rsid w:val="008035AC"/>
    <w:rsid w:val="00803B06"/>
    <w:rsid w:val="00803EEE"/>
    <w:rsid w:val="0080403E"/>
    <w:rsid w:val="00804925"/>
    <w:rsid w:val="00805BB6"/>
    <w:rsid w:val="0080682C"/>
    <w:rsid w:val="00806C7B"/>
    <w:rsid w:val="00806D0D"/>
    <w:rsid w:val="008076AE"/>
    <w:rsid w:val="008106AE"/>
    <w:rsid w:val="00810ECB"/>
    <w:rsid w:val="00811BF5"/>
    <w:rsid w:val="00811E12"/>
    <w:rsid w:val="0081423E"/>
    <w:rsid w:val="00815717"/>
    <w:rsid w:val="00816248"/>
    <w:rsid w:val="00816D4B"/>
    <w:rsid w:val="00817093"/>
    <w:rsid w:val="00817779"/>
    <w:rsid w:val="00817A33"/>
    <w:rsid w:val="00820ABA"/>
    <w:rsid w:val="00822647"/>
    <w:rsid w:val="00822BA5"/>
    <w:rsid w:val="008235B0"/>
    <w:rsid w:val="00823674"/>
    <w:rsid w:val="00824F5A"/>
    <w:rsid w:val="00825387"/>
    <w:rsid w:val="00826B64"/>
    <w:rsid w:val="00827711"/>
    <w:rsid w:val="00827C3D"/>
    <w:rsid w:val="0083052F"/>
    <w:rsid w:val="008306F0"/>
    <w:rsid w:val="00830E76"/>
    <w:rsid w:val="0083122D"/>
    <w:rsid w:val="00831476"/>
    <w:rsid w:val="00831642"/>
    <w:rsid w:val="008316BE"/>
    <w:rsid w:val="008316EC"/>
    <w:rsid w:val="008323AB"/>
    <w:rsid w:val="0083276F"/>
    <w:rsid w:val="0083309C"/>
    <w:rsid w:val="0083324F"/>
    <w:rsid w:val="008340A6"/>
    <w:rsid w:val="008347AB"/>
    <w:rsid w:val="008348B2"/>
    <w:rsid w:val="00835220"/>
    <w:rsid w:val="0083525F"/>
    <w:rsid w:val="00835626"/>
    <w:rsid w:val="00836099"/>
    <w:rsid w:val="00836902"/>
    <w:rsid w:val="00837745"/>
    <w:rsid w:val="008379C6"/>
    <w:rsid w:val="00840E3B"/>
    <w:rsid w:val="008419D0"/>
    <w:rsid w:val="008426CC"/>
    <w:rsid w:val="00843526"/>
    <w:rsid w:val="00843D55"/>
    <w:rsid w:val="00843DF3"/>
    <w:rsid w:val="00843E68"/>
    <w:rsid w:val="008442CD"/>
    <w:rsid w:val="00844527"/>
    <w:rsid w:val="008448D7"/>
    <w:rsid w:val="0084497D"/>
    <w:rsid w:val="008452FB"/>
    <w:rsid w:val="00845549"/>
    <w:rsid w:val="0084572F"/>
    <w:rsid w:val="00845CDC"/>
    <w:rsid w:val="008461C7"/>
    <w:rsid w:val="008466A8"/>
    <w:rsid w:val="00846B8A"/>
    <w:rsid w:val="00846CCC"/>
    <w:rsid w:val="008471E4"/>
    <w:rsid w:val="00847796"/>
    <w:rsid w:val="00847A3E"/>
    <w:rsid w:val="008511C6"/>
    <w:rsid w:val="00851A79"/>
    <w:rsid w:val="0085220F"/>
    <w:rsid w:val="008523DA"/>
    <w:rsid w:val="00852554"/>
    <w:rsid w:val="00852D0D"/>
    <w:rsid w:val="00852DEE"/>
    <w:rsid w:val="008552B1"/>
    <w:rsid w:val="00855417"/>
    <w:rsid w:val="00855E87"/>
    <w:rsid w:val="008566D9"/>
    <w:rsid w:val="00857DC1"/>
    <w:rsid w:val="0086046E"/>
    <w:rsid w:val="00860C02"/>
    <w:rsid w:val="00860CCC"/>
    <w:rsid w:val="00862006"/>
    <w:rsid w:val="008624DB"/>
    <w:rsid w:val="00862798"/>
    <w:rsid w:val="00862B8D"/>
    <w:rsid w:val="00862D99"/>
    <w:rsid w:val="008636FC"/>
    <w:rsid w:val="0086372B"/>
    <w:rsid w:val="00863E27"/>
    <w:rsid w:val="00864071"/>
    <w:rsid w:val="008644E3"/>
    <w:rsid w:val="00864685"/>
    <w:rsid w:val="0086516C"/>
    <w:rsid w:val="0086572B"/>
    <w:rsid w:val="0086590C"/>
    <w:rsid w:val="00866527"/>
    <w:rsid w:val="00866EED"/>
    <w:rsid w:val="0086714E"/>
    <w:rsid w:val="008678CF"/>
    <w:rsid w:val="00867932"/>
    <w:rsid w:val="00867DB8"/>
    <w:rsid w:val="00870A0B"/>
    <w:rsid w:val="00870EBE"/>
    <w:rsid w:val="0087125F"/>
    <w:rsid w:val="008712B0"/>
    <w:rsid w:val="00872805"/>
    <w:rsid w:val="00872920"/>
    <w:rsid w:val="00872B35"/>
    <w:rsid w:val="00872B3C"/>
    <w:rsid w:val="008738E8"/>
    <w:rsid w:val="00873CFC"/>
    <w:rsid w:val="00874BC8"/>
    <w:rsid w:val="0087584F"/>
    <w:rsid w:val="00875AF5"/>
    <w:rsid w:val="00875D41"/>
    <w:rsid w:val="0087649B"/>
    <w:rsid w:val="0087728C"/>
    <w:rsid w:val="00877811"/>
    <w:rsid w:val="00877A29"/>
    <w:rsid w:val="00877B0C"/>
    <w:rsid w:val="00880D28"/>
    <w:rsid w:val="008812B7"/>
    <w:rsid w:val="008814E5"/>
    <w:rsid w:val="00881B8D"/>
    <w:rsid w:val="00882689"/>
    <w:rsid w:val="008829F1"/>
    <w:rsid w:val="00883A66"/>
    <w:rsid w:val="00884B2C"/>
    <w:rsid w:val="00885807"/>
    <w:rsid w:val="00885B4F"/>
    <w:rsid w:val="00885B98"/>
    <w:rsid w:val="00886965"/>
    <w:rsid w:val="00887605"/>
    <w:rsid w:val="0088798A"/>
    <w:rsid w:val="00887BE3"/>
    <w:rsid w:val="00887D85"/>
    <w:rsid w:val="00890DB5"/>
    <w:rsid w:val="00891BB0"/>
    <w:rsid w:val="00891BDF"/>
    <w:rsid w:val="00892045"/>
    <w:rsid w:val="00892E8E"/>
    <w:rsid w:val="0089307E"/>
    <w:rsid w:val="00893C4F"/>
    <w:rsid w:val="00894219"/>
    <w:rsid w:val="00894AC2"/>
    <w:rsid w:val="00894F26"/>
    <w:rsid w:val="00896C90"/>
    <w:rsid w:val="00897112"/>
    <w:rsid w:val="008974A7"/>
    <w:rsid w:val="00897AB8"/>
    <w:rsid w:val="008A0166"/>
    <w:rsid w:val="008A089A"/>
    <w:rsid w:val="008A0E01"/>
    <w:rsid w:val="008A190C"/>
    <w:rsid w:val="008A1CAE"/>
    <w:rsid w:val="008A2035"/>
    <w:rsid w:val="008A4CA1"/>
    <w:rsid w:val="008A52C1"/>
    <w:rsid w:val="008A57DE"/>
    <w:rsid w:val="008A5C63"/>
    <w:rsid w:val="008A5DF8"/>
    <w:rsid w:val="008A61F6"/>
    <w:rsid w:val="008A6C37"/>
    <w:rsid w:val="008B00C1"/>
    <w:rsid w:val="008B0948"/>
    <w:rsid w:val="008B1048"/>
    <w:rsid w:val="008B153A"/>
    <w:rsid w:val="008B26D1"/>
    <w:rsid w:val="008B38D8"/>
    <w:rsid w:val="008B38EB"/>
    <w:rsid w:val="008B51DD"/>
    <w:rsid w:val="008B5735"/>
    <w:rsid w:val="008B5C30"/>
    <w:rsid w:val="008B7350"/>
    <w:rsid w:val="008C0118"/>
    <w:rsid w:val="008C0F6B"/>
    <w:rsid w:val="008C16C5"/>
    <w:rsid w:val="008C1AD5"/>
    <w:rsid w:val="008C1AF9"/>
    <w:rsid w:val="008C1F76"/>
    <w:rsid w:val="008C201D"/>
    <w:rsid w:val="008C26E4"/>
    <w:rsid w:val="008C2CF9"/>
    <w:rsid w:val="008C3194"/>
    <w:rsid w:val="008C3D33"/>
    <w:rsid w:val="008C43EB"/>
    <w:rsid w:val="008C49E9"/>
    <w:rsid w:val="008C5101"/>
    <w:rsid w:val="008C5760"/>
    <w:rsid w:val="008C5FD1"/>
    <w:rsid w:val="008C63D2"/>
    <w:rsid w:val="008C64E6"/>
    <w:rsid w:val="008C7634"/>
    <w:rsid w:val="008C7A0B"/>
    <w:rsid w:val="008C7AF4"/>
    <w:rsid w:val="008C7D0F"/>
    <w:rsid w:val="008C7D12"/>
    <w:rsid w:val="008D0127"/>
    <w:rsid w:val="008D0B0F"/>
    <w:rsid w:val="008D23B5"/>
    <w:rsid w:val="008D2869"/>
    <w:rsid w:val="008D29C6"/>
    <w:rsid w:val="008D2B0A"/>
    <w:rsid w:val="008D2E37"/>
    <w:rsid w:val="008D345C"/>
    <w:rsid w:val="008D34BB"/>
    <w:rsid w:val="008D3850"/>
    <w:rsid w:val="008D4BCF"/>
    <w:rsid w:val="008D5A4B"/>
    <w:rsid w:val="008D61CA"/>
    <w:rsid w:val="008D7058"/>
    <w:rsid w:val="008D7223"/>
    <w:rsid w:val="008E0028"/>
    <w:rsid w:val="008E168B"/>
    <w:rsid w:val="008E1A67"/>
    <w:rsid w:val="008E1BDF"/>
    <w:rsid w:val="008E3CE2"/>
    <w:rsid w:val="008E4D99"/>
    <w:rsid w:val="008E5425"/>
    <w:rsid w:val="008E59CA"/>
    <w:rsid w:val="008E5DD6"/>
    <w:rsid w:val="008E6106"/>
    <w:rsid w:val="008E66E5"/>
    <w:rsid w:val="008E78CD"/>
    <w:rsid w:val="008F121F"/>
    <w:rsid w:val="008F1798"/>
    <w:rsid w:val="008F4655"/>
    <w:rsid w:val="008F56C0"/>
    <w:rsid w:val="008F57DC"/>
    <w:rsid w:val="008F5E90"/>
    <w:rsid w:val="008F69DF"/>
    <w:rsid w:val="008F7391"/>
    <w:rsid w:val="008F7BC5"/>
    <w:rsid w:val="008F7E13"/>
    <w:rsid w:val="009005E5"/>
    <w:rsid w:val="00901095"/>
    <w:rsid w:val="0090122A"/>
    <w:rsid w:val="009028A0"/>
    <w:rsid w:val="0090298E"/>
    <w:rsid w:val="0090401C"/>
    <w:rsid w:val="009041E5"/>
    <w:rsid w:val="00904518"/>
    <w:rsid w:val="00904987"/>
    <w:rsid w:val="00904BEB"/>
    <w:rsid w:val="00906B83"/>
    <w:rsid w:val="00906C4F"/>
    <w:rsid w:val="009077F9"/>
    <w:rsid w:val="0091067F"/>
    <w:rsid w:val="00910D26"/>
    <w:rsid w:val="009117CF"/>
    <w:rsid w:val="00911A8D"/>
    <w:rsid w:val="00911F22"/>
    <w:rsid w:val="00911F45"/>
    <w:rsid w:val="00913296"/>
    <w:rsid w:val="0091347F"/>
    <w:rsid w:val="00913808"/>
    <w:rsid w:val="0091572C"/>
    <w:rsid w:val="00915B5C"/>
    <w:rsid w:val="009200FB"/>
    <w:rsid w:val="00924522"/>
    <w:rsid w:val="0092454F"/>
    <w:rsid w:val="00924560"/>
    <w:rsid w:val="00924A5B"/>
    <w:rsid w:val="00926425"/>
    <w:rsid w:val="00926540"/>
    <w:rsid w:val="00926651"/>
    <w:rsid w:val="00926B66"/>
    <w:rsid w:val="00927011"/>
    <w:rsid w:val="009270AA"/>
    <w:rsid w:val="00927183"/>
    <w:rsid w:val="00927707"/>
    <w:rsid w:val="00930486"/>
    <w:rsid w:val="009307AB"/>
    <w:rsid w:val="0093114E"/>
    <w:rsid w:val="0093151C"/>
    <w:rsid w:val="00931A47"/>
    <w:rsid w:val="009329A2"/>
    <w:rsid w:val="00932BC3"/>
    <w:rsid w:val="009330E1"/>
    <w:rsid w:val="00933F9F"/>
    <w:rsid w:val="00934003"/>
    <w:rsid w:val="00934D20"/>
    <w:rsid w:val="00935724"/>
    <w:rsid w:val="00935828"/>
    <w:rsid w:val="00936AD7"/>
    <w:rsid w:val="0093743C"/>
    <w:rsid w:val="00940DEC"/>
    <w:rsid w:val="009412D0"/>
    <w:rsid w:val="009418F7"/>
    <w:rsid w:val="00941982"/>
    <w:rsid w:val="00942E5F"/>
    <w:rsid w:val="00943C44"/>
    <w:rsid w:val="00944900"/>
    <w:rsid w:val="00944901"/>
    <w:rsid w:val="00944C88"/>
    <w:rsid w:val="00944DAE"/>
    <w:rsid w:val="0094531E"/>
    <w:rsid w:val="00945FE0"/>
    <w:rsid w:val="00947816"/>
    <w:rsid w:val="00947D6C"/>
    <w:rsid w:val="009500A3"/>
    <w:rsid w:val="0095011D"/>
    <w:rsid w:val="00950156"/>
    <w:rsid w:val="0095042A"/>
    <w:rsid w:val="009505A9"/>
    <w:rsid w:val="0095117F"/>
    <w:rsid w:val="0095191F"/>
    <w:rsid w:val="00952C38"/>
    <w:rsid w:val="009533CB"/>
    <w:rsid w:val="0095399B"/>
    <w:rsid w:val="00954486"/>
    <w:rsid w:val="009546A8"/>
    <w:rsid w:val="00954DB8"/>
    <w:rsid w:val="00954E27"/>
    <w:rsid w:val="00954F1B"/>
    <w:rsid w:val="00955442"/>
    <w:rsid w:val="009554E2"/>
    <w:rsid w:val="00955950"/>
    <w:rsid w:val="00955A15"/>
    <w:rsid w:val="009563E0"/>
    <w:rsid w:val="009565A0"/>
    <w:rsid w:val="00956D61"/>
    <w:rsid w:val="0096015F"/>
    <w:rsid w:val="009601FE"/>
    <w:rsid w:val="009605CB"/>
    <w:rsid w:val="0096177C"/>
    <w:rsid w:val="0096244F"/>
    <w:rsid w:val="00962612"/>
    <w:rsid w:val="009646AA"/>
    <w:rsid w:val="00964956"/>
    <w:rsid w:val="00964C96"/>
    <w:rsid w:val="00964FD8"/>
    <w:rsid w:val="00965A7A"/>
    <w:rsid w:val="00965B75"/>
    <w:rsid w:val="00965FFD"/>
    <w:rsid w:val="00966EBA"/>
    <w:rsid w:val="009670D2"/>
    <w:rsid w:val="00970421"/>
    <w:rsid w:val="0097112B"/>
    <w:rsid w:val="00972BD4"/>
    <w:rsid w:val="00972E36"/>
    <w:rsid w:val="00972F89"/>
    <w:rsid w:val="0097365F"/>
    <w:rsid w:val="00973A26"/>
    <w:rsid w:val="009743A0"/>
    <w:rsid w:val="009743C5"/>
    <w:rsid w:val="00975AC3"/>
    <w:rsid w:val="00976223"/>
    <w:rsid w:val="00976852"/>
    <w:rsid w:val="00976B9D"/>
    <w:rsid w:val="00981332"/>
    <w:rsid w:val="009816B6"/>
    <w:rsid w:val="00981834"/>
    <w:rsid w:val="00981DA4"/>
    <w:rsid w:val="009833E6"/>
    <w:rsid w:val="009836D2"/>
    <w:rsid w:val="009836DF"/>
    <w:rsid w:val="00984F54"/>
    <w:rsid w:val="00985119"/>
    <w:rsid w:val="00985E68"/>
    <w:rsid w:val="00986D3E"/>
    <w:rsid w:val="00987D79"/>
    <w:rsid w:val="009905C4"/>
    <w:rsid w:val="00990755"/>
    <w:rsid w:val="00990E2C"/>
    <w:rsid w:val="00991568"/>
    <w:rsid w:val="00991FC4"/>
    <w:rsid w:val="009921B2"/>
    <w:rsid w:val="00992C97"/>
    <w:rsid w:val="009934B5"/>
    <w:rsid w:val="009939E3"/>
    <w:rsid w:val="00995B4B"/>
    <w:rsid w:val="00995EE8"/>
    <w:rsid w:val="0099629C"/>
    <w:rsid w:val="00996D29"/>
    <w:rsid w:val="00997FD5"/>
    <w:rsid w:val="009A1C04"/>
    <w:rsid w:val="009A2093"/>
    <w:rsid w:val="009A34A7"/>
    <w:rsid w:val="009A38C6"/>
    <w:rsid w:val="009A3BC7"/>
    <w:rsid w:val="009A490E"/>
    <w:rsid w:val="009A69A1"/>
    <w:rsid w:val="009A7C5E"/>
    <w:rsid w:val="009A7DFA"/>
    <w:rsid w:val="009A7E60"/>
    <w:rsid w:val="009B0F5E"/>
    <w:rsid w:val="009B252D"/>
    <w:rsid w:val="009B2757"/>
    <w:rsid w:val="009B2A9A"/>
    <w:rsid w:val="009B4060"/>
    <w:rsid w:val="009B4A25"/>
    <w:rsid w:val="009B4CF8"/>
    <w:rsid w:val="009B4E71"/>
    <w:rsid w:val="009B4EEC"/>
    <w:rsid w:val="009B5789"/>
    <w:rsid w:val="009B5A04"/>
    <w:rsid w:val="009B60CF"/>
    <w:rsid w:val="009B6CA6"/>
    <w:rsid w:val="009C0DED"/>
    <w:rsid w:val="009C1CA7"/>
    <w:rsid w:val="009C29D3"/>
    <w:rsid w:val="009C3596"/>
    <w:rsid w:val="009C3C4F"/>
    <w:rsid w:val="009C3EBE"/>
    <w:rsid w:val="009C47FF"/>
    <w:rsid w:val="009C516E"/>
    <w:rsid w:val="009C5AEE"/>
    <w:rsid w:val="009C5DE4"/>
    <w:rsid w:val="009C5E50"/>
    <w:rsid w:val="009C6AD8"/>
    <w:rsid w:val="009C6C1C"/>
    <w:rsid w:val="009C7081"/>
    <w:rsid w:val="009D074B"/>
    <w:rsid w:val="009D19B5"/>
    <w:rsid w:val="009D1CF9"/>
    <w:rsid w:val="009D29DC"/>
    <w:rsid w:val="009D2B25"/>
    <w:rsid w:val="009D3164"/>
    <w:rsid w:val="009D4722"/>
    <w:rsid w:val="009D4924"/>
    <w:rsid w:val="009D4C9B"/>
    <w:rsid w:val="009D52FE"/>
    <w:rsid w:val="009D539E"/>
    <w:rsid w:val="009D5B24"/>
    <w:rsid w:val="009D647A"/>
    <w:rsid w:val="009D6596"/>
    <w:rsid w:val="009D69D4"/>
    <w:rsid w:val="009D7299"/>
    <w:rsid w:val="009D787A"/>
    <w:rsid w:val="009D798A"/>
    <w:rsid w:val="009D7C53"/>
    <w:rsid w:val="009D7F51"/>
    <w:rsid w:val="009E08FF"/>
    <w:rsid w:val="009E12C0"/>
    <w:rsid w:val="009E1505"/>
    <w:rsid w:val="009E236E"/>
    <w:rsid w:val="009E2BB6"/>
    <w:rsid w:val="009E37A5"/>
    <w:rsid w:val="009E38BB"/>
    <w:rsid w:val="009E3B34"/>
    <w:rsid w:val="009E3ECA"/>
    <w:rsid w:val="009E528F"/>
    <w:rsid w:val="009E6694"/>
    <w:rsid w:val="009E69F4"/>
    <w:rsid w:val="009E6A77"/>
    <w:rsid w:val="009E6EDB"/>
    <w:rsid w:val="009E7B9F"/>
    <w:rsid w:val="009E7D0D"/>
    <w:rsid w:val="009F0194"/>
    <w:rsid w:val="009F0434"/>
    <w:rsid w:val="009F06C0"/>
    <w:rsid w:val="009F0ED2"/>
    <w:rsid w:val="009F1072"/>
    <w:rsid w:val="009F1074"/>
    <w:rsid w:val="009F262D"/>
    <w:rsid w:val="009F2855"/>
    <w:rsid w:val="009F2C30"/>
    <w:rsid w:val="009F32B7"/>
    <w:rsid w:val="009F413D"/>
    <w:rsid w:val="009F547E"/>
    <w:rsid w:val="009F6D76"/>
    <w:rsid w:val="009F7363"/>
    <w:rsid w:val="009F7B1E"/>
    <w:rsid w:val="009F7F53"/>
    <w:rsid w:val="00A00699"/>
    <w:rsid w:val="00A00AC9"/>
    <w:rsid w:val="00A01562"/>
    <w:rsid w:val="00A0258B"/>
    <w:rsid w:val="00A02B31"/>
    <w:rsid w:val="00A04784"/>
    <w:rsid w:val="00A054B7"/>
    <w:rsid w:val="00A0557B"/>
    <w:rsid w:val="00A059A9"/>
    <w:rsid w:val="00A0642D"/>
    <w:rsid w:val="00A0650D"/>
    <w:rsid w:val="00A06EDB"/>
    <w:rsid w:val="00A06FBC"/>
    <w:rsid w:val="00A07DF1"/>
    <w:rsid w:val="00A07EE0"/>
    <w:rsid w:val="00A10FF9"/>
    <w:rsid w:val="00A11410"/>
    <w:rsid w:val="00A11B72"/>
    <w:rsid w:val="00A11EFD"/>
    <w:rsid w:val="00A12105"/>
    <w:rsid w:val="00A122E3"/>
    <w:rsid w:val="00A12307"/>
    <w:rsid w:val="00A12B2C"/>
    <w:rsid w:val="00A12F4D"/>
    <w:rsid w:val="00A13465"/>
    <w:rsid w:val="00A13A9E"/>
    <w:rsid w:val="00A13D40"/>
    <w:rsid w:val="00A14B2D"/>
    <w:rsid w:val="00A1573F"/>
    <w:rsid w:val="00A1581B"/>
    <w:rsid w:val="00A159A9"/>
    <w:rsid w:val="00A15B79"/>
    <w:rsid w:val="00A1698E"/>
    <w:rsid w:val="00A174D5"/>
    <w:rsid w:val="00A2046A"/>
    <w:rsid w:val="00A20D3A"/>
    <w:rsid w:val="00A20D7F"/>
    <w:rsid w:val="00A20E52"/>
    <w:rsid w:val="00A239B1"/>
    <w:rsid w:val="00A23CF8"/>
    <w:rsid w:val="00A246E6"/>
    <w:rsid w:val="00A24926"/>
    <w:rsid w:val="00A2580C"/>
    <w:rsid w:val="00A266E0"/>
    <w:rsid w:val="00A2674E"/>
    <w:rsid w:val="00A26A1C"/>
    <w:rsid w:val="00A273BD"/>
    <w:rsid w:val="00A31344"/>
    <w:rsid w:val="00A31741"/>
    <w:rsid w:val="00A3175D"/>
    <w:rsid w:val="00A31BDA"/>
    <w:rsid w:val="00A33A50"/>
    <w:rsid w:val="00A33DF5"/>
    <w:rsid w:val="00A33E67"/>
    <w:rsid w:val="00A33FC8"/>
    <w:rsid w:val="00A3450B"/>
    <w:rsid w:val="00A34A1F"/>
    <w:rsid w:val="00A34BFF"/>
    <w:rsid w:val="00A35C83"/>
    <w:rsid w:val="00A400F1"/>
    <w:rsid w:val="00A4039E"/>
    <w:rsid w:val="00A4050B"/>
    <w:rsid w:val="00A40887"/>
    <w:rsid w:val="00A4149E"/>
    <w:rsid w:val="00A414A3"/>
    <w:rsid w:val="00A41754"/>
    <w:rsid w:val="00A417A7"/>
    <w:rsid w:val="00A41858"/>
    <w:rsid w:val="00A43220"/>
    <w:rsid w:val="00A4371E"/>
    <w:rsid w:val="00A44A72"/>
    <w:rsid w:val="00A44C87"/>
    <w:rsid w:val="00A450E9"/>
    <w:rsid w:val="00A452D5"/>
    <w:rsid w:val="00A45895"/>
    <w:rsid w:val="00A459D5"/>
    <w:rsid w:val="00A46F96"/>
    <w:rsid w:val="00A47313"/>
    <w:rsid w:val="00A47740"/>
    <w:rsid w:val="00A517EB"/>
    <w:rsid w:val="00A51C10"/>
    <w:rsid w:val="00A530F6"/>
    <w:rsid w:val="00A537A7"/>
    <w:rsid w:val="00A53B6F"/>
    <w:rsid w:val="00A54319"/>
    <w:rsid w:val="00A5447F"/>
    <w:rsid w:val="00A54C59"/>
    <w:rsid w:val="00A57552"/>
    <w:rsid w:val="00A575A6"/>
    <w:rsid w:val="00A57AE5"/>
    <w:rsid w:val="00A60CB7"/>
    <w:rsid w:val="00A61974"/>
    <w:rsid w:val="00A61B55"/>
    <w:rsid w:val="00A61C81"/>
    <w:rsid w:val="00A62303"/>
    <w:rsid w:val="00A63D9B"/>
    <w:rsid w:val="00A6466F"/>
    <w:rsid w:val="00A656A0"/>
    <w:rsid w:val="00A65A9A"/>
    <w:rsid w:val="00A66511"/>
    <w:rsid w:val="00A7158D"/>
    <w:rsid w:val="00A727B4"/>
    <w:rsid w:val="00A72D96"/>
    <w:rsid w:val="00A731C6"/>
    <w:rsid w:val="00A742EA"/>
    <w:rsid w:val="00A746ED"/>
    <w:rsid w:val="00A7483B"/>
    <w:rsid w:val="00A75DF1"/>
    <w:rsid w:val="00A77372"/>
    <w:rsid w:val="00A779F8"/>
    <w:rsid w:val="00A77EA7"/>
    <w:rsid w:val="00A80202"/>
    <w:rsid w:val="00A80577"/>
    <w:rsid w:val="00A80DA2"/>
    <w:rsid w:val="00A817C3"/>
    <w:rsid w:val="00A823C9"/>
    <w:rsid w:val="00A823D2"/>
    <w:rsid w:val="00A82B54"/>
    <w:rsid w:val="00A82CF3"/>
    <w:rsid w:val="00A861A3"/>
    <w:rsid w:val="00A87842"/>
    <w:rsid w:val="00A87A44"/>
    <w:rsid w:val="00A902CB"/>
    <w:rsid w:val="00A905E5"/>
    <w:rsid w:val="00A90BBA"/>
    <w:rsid w:val="00A91016"/>
    <w:rsid w:val="00A911C8"/>
    <w:rsid w:val="00A92696"/>
    <w:rsid w:val="00A9285C"/>
    <w:rsid w:val="00A92DA8"/>
    <w:rsid w:val="00A92F2E"/>
    <w:rsid w:val="00A947D8"/>
    <w:rsid w:val="00A9517F"/>
    <w:rsid w:val="00A9569C"/>
    <w:rsid w:val="00A958AC"/>
    <w:rsid w:val="00A961FE"/>
    <w:rsid w:val="00A96D69"/>
    <w:rsid w:val="00A97530"/>
    <w:rsid w:val="00AA0116"/>
    <w:rsid w:val="00AA0F8B"/>
    <w:rsid w:val="00AA1168"/>
    <w:rsid w:val="00AA1919"/>
    <w:rsid w:val="00AA1C35"/>
    <w:rsid w:val="00AA200D"/>
    <w:rsid w:val="00AA258C"/>
    <w:rsid w:val="00AA30D7"/>
    <w:rsid w:val="00AA3374"/>
    <w:rsid w:val="00AA34AF"/>
    <w:rsid w:val="00AA34F2"/>
    <w:rsid w:val="00AA3CBF"/>
    <w:rsid w:val="00AA3DED"/>
    <w:rsid w:val="00AA4B25"/>
    <w:rsid w:val="00AA53C6"/>
    <w:rsid w:val="00AA55B0"/>
    <w:rsid w:val="00AA5986"/>
    <w:rsid w:val="00AA5CDE"/>
    <w:rsid w:val="00AA6CE4"/>
    <w:rsid w:val="00AA6DA9"/>
    <w:rsid w:val="00AA7B2B"/>
    <w:rsid w:val="00AA7ECF"/>
    <w:rsid w:val="00AB00BD"/>
    <w:rsid w:val="00AB0326"/>
    <w:rsid w:val="00AB0346"/>
    <w:rsid w:val="00AB0940"/>
    <w:rsid w:val="00AB0F98"/>
    <w:rsid w:val="00AB1493"/>
    <w:rsid w:val="00AB1BCB"/>
    <w:rsid w:val="00AB1D17"/>
    <w:rsid w:val="00AB2100"/>
    <w:rsid w:val="00AB24F5"/>
    <w:rsid w:val="00AB25DB"/>
    <w:rsid w:val="00AB2A4E"/>
    <w:rsid w:val="00AB2B3A"/>
    <w:rsid w:val="00AB2CBC"/>
    <w:rsid w:val="00AB3E3D"/>
    <w:rsid w:val="00AB455E"/>
    <w:rsid w:val="00AB4F8C"/>
    <w:rsid w:val="00AB5AD4"/>
    <w:rsid w:val="00AB61B9"/>
    <w:rsid w:val="00AB6B99"/>
    <w:rsid w:val="00AB7F35"/>
    <w:rsid w:val="00AC0352"/>
    <w:rsid w:val="00AC0C31"/>
    <w:rsid w:val="00AC0E41"/>
    <w:rsid w:val="00AC3153"/>
    <w:rsid w:val="00AC44DE"/>
    <w:rsid w:val="00AC4A78"/>
    <w:rsid w:val="00AC4B62"/>
    <w:rsid w:val="00AC4C96"/>
    <w:rsid w:val="00AC6130"/>
    <w:rsid w:val="00AC6F5C"/>
    <w:rsid w:val="00AC6F8A"/>
    <w:rsid w:val="00AC72C9"/>
    <w:rsid w:val="00AC7E83"/>
    <w:rsid w:val="00AD148F"/>
    <w:rsid w:val="00AD1DCE"/>
    <w:rsid w:val="00AD286B"/>
    <w:rsid w:val="00AD2D73"/>
    <w:rsid w:val="00AD30B1"/>
    <w:rsid w:val="00AD3DDF"/>
    <w:rsid w:val="00AD4118"/>
    <w:rsid w:val="00AD5864"/>
    <w:rsid w:val="00AD5F80"/>
    <w:rsid w:val="00AD61B4"/>
    <w:rsid w:val="00AD6FA1"/>
    <w:rsid w:val="00AD7987"/>
    <w:rsid w:val="00AE0140"/>
    <w:rsid w:val="00AE06F5"/>
    <w:rsid w:val="00AE0807"/>
    <w:rsid w:val="00AE087D"/>
    <w:rsid w:val="00AE11D5"/>
    <w:rsid w:val="00AE170D"/>
    <w:rsid w:val="00AE1B50"/>
    <w:rsid w:val="00AE1DED"/>
    <w:rsid w:val="00AE1E98"/>
    <w:rsid w:val="00AE34A8"/>
    <w:rsid w:val="00AE3696"/>
    <w:rsid w:val="00AE3E9B"/>
    <w:rsid w:val="00AE5483"/>
    <w:rsid w:val="00AE5716"/>
    <w:rsid w:val="00AE5F04"/>
    <w:rsid w:val="00AE70C1"/>
    <w:rsid w:val="00AE7517"/>
    <w:rsid w:val="00AE767D"/>
    <w:rsid w:val="00AF11D9"/>
    <w:rsid w:val="00AF1FC9"/>
    <w:rsid w:val="00AF1FCF"/>
    <w:rsid w:val="00AF283B"/>
    <w:rsid w:val="00AF2AF9"/>
    <w:rsid w:val="00AF2B7A"/>
    <w:rsid w:val="00AF38FD"/>
    <w:rsid w:val="00AF3DC0"/>
    <w:rsid w:val="00AF432C"/>
    <w:rsid w:val="00AF5A17"/>
    <w:rsid w:val="00AF61EF"/>
    <w:rsid w:val="00AF66F6"/>
    <w:rsid w:val="00AF6E0E"/>
    <w:rsid w:val="00AF6E54"/>
    <w:rsid w:val="00AF6FDB"/>
    <w:rsid w:val="00AF7378"/>
    <w:rsid w:val="00AF7FFB"/>
    <w:rsid w:val="00B00A26"/>
    <w:rsid w:val="00B01E5E"/>
    <w:rsid w:val="00B02659"/>
    <w:rsid w:val="00B02B1A"/>
    <w:rsid w:val="00B02D9E"/>
    <w:rsid w:val="00B030A6"/>
    <w:rsid w:val="00B033B9"/>
    <w:rsid w:val="00B03ABC"/>
    <w:rsid w:val="00B03EC9"/>
    <w:rsid w:val="00B0532A"/>
    <w:rsid w:val="00B0559F"/>
    <w:rsid w:val="00B06BEF"/>
    <w:rsid w:val="00B10670"/>
    <w:rsid w:val="00B10E9A"/>
    <w:rsid w:val="00B12916"/>
    <w:rsid w:val="00B1389F"/>
    <w:rsid w:val="00B1394E"/>
    <w:rsid w:val="00B13A44"/>
    <w:rsid w:val="00B13AD9"/>
    <w:rsid w:val="00B13D00"/>
    <w:rsid w:val="00B1540A"/>
    <w:rsid w:val="00B1603F"/>
    <w:rsid w:val="00B1609B"/>
    <w:rsid w:val="00B1736E"/>
    <w:rsid w:val="00B20093"/>
    <w:rsid w:val="00B21E3D"/>
    <w:rsid w:val="00B225D5"/>
    <w:rsid w:val="00B229B9"/>
    <w:rsid w:val="00B22F09"/>
    <w:rsid w:val="00B230E6"/>
    <w:rsid w:val="00B23841"/>
    <w:rsid w:val="00B23916"/>
    <w:rsid w:val="00B23F2F"/>
    <w:rsid w:val="00B241DE"/>
    <w:rsid w:val="00B243D0"/>
    <w:rsid w:val="00B24697"/>
    <w:rsid w:val="00B25238"/>
    <w:rsid w:val="00B25539"/>
    <w:rsid w:val="00B255D8"/>
    <w:rsid w:val="00B25AD4"/>
    <w:rsid w:val="00B25C31"/>
    <w:rsid w:val="00B25C81"/>
    <w:rsid w:val="00B25FD3"/>
    <w:rsid w:val="00B27E3D"/>
    <w:rsid w:val="00B30887"/>
    <w:rsid w:val="00B31621"/>
    <w:rsid w:val="00B31971"/>
    <w:rsid w:val="00B31F2B"/>
    <w:rsid w:val="00B321B8"/>
    <w:rsid w:val="00B32826"/>
    <w:rsid w:val="00B32C15"/>
    <w:rsid w:val="00B32CFB"/>
    <w:rsid w:val="00B331A7"/>
    <w:rsid w:val="00B34E1C"/>
    <w:rsid w:val="00B34E7E"/>
    <w:rsid w:val="00B34FA0"/>
    <w:rsid w:val="00B35225"/>
    <w:rsid w:val="00B35271"/>
    <w:rsid w:val="00B35831"/>
    <w:rsid w:val="00B36FAB"/>
    <w:rsid w:val="00B37634"/>
    <w:rsid w:val="00B37DCD"/>
    <w:rsid w:val="00B4028A"/>
    <w:rsid w:val="00B40C35"/>
    <w:rsid w:val="00B41D5C"/>
    <w:rsid w:val="00B42B75"/>
    <w:rsid w:val="00B43176"/>
    <w:rsid w:val="00B4456A"/>
    <w:rsid w:val="00B4502F"/>
    <w:rsid w:val="00B45779"/>
    <w:rsid w:val="00B45BC9"/>
    <w:rsid w:val="00B46029"/>
    <w:rsid w:val="00B463F3"/>
    <w:rsid w:val="00B473C0"/>
    <w:rsid w:val="00B5020A"/>
    <w:rsid w:val="00B503FF"/>
    <w:rsid w:val="00B50DE8"/>
    <w:rsid w:val="00B50F2A"/>
    <w:rsid w:val="00B52B80"/>
    <w:rsid w:val="00B52D13"/>
    <w:rsid w:val="00B53135"/>
    <w:rsid w:val="00B53A6D"/>
    <w:rsid w:val="00B53D44"/>
    <w:rsid w:val="00B5441A"/>
    <w:rsid w:val="00B5558C"/>
    <w:rsid w:val="00B5599B"/>
    <w:rsid w:val="00B55FC6"/>
    <w:rsid w:val="00B562F7"/>
    <w:rsid w:val="00B56DF1"/>
    <w:rsid w:val="00B57079"/>
    <w:rsid w:val="00B573A3"/>
    <w:rsid w:val="00B57B6A"/>
    <w:rsid w:val="00B602FC"/>
    <w:rsid w:val="00B60D87"/>
    <w:rsid w:val="00B6146E"/>
    <w:rsid w:val="00B6174E"/>
    <w:rsid w:val="00B61770"/>
    <w:rsid w:val="00B62796"/>
    <w:rsid w:val="00B6307C"/>
    <w:rsid w:val="00B630D1"/>
    <w:rsid w:val="00B65A1D"/>
    <w:rsid w:val="00B66696"/>
    <w:rsid w:val="00B66C42"/>
    <w:rsid w:val="00B67B13"/>
    <w:rsid w:val="00B67C88"/>
    <w:rsid w:val="00B7068E"/>
    <w:rsid w:val="00B708DC"/>
    <w:rsid w:val="00B7097C"/>
    <w:rsid w:val="00B711DB"/>
    <w:rsid w:val="00B7169F"/>
    <w:rsid w:val="00B721E3"/>
    <w:rsid w:val="00B72909"/>
    <w:rsid w:val="00B72E99"/>
    <w:rsid w:val="00B73AB4"/>
    <w:rsid w:val="00B745F1"/>
    <w:rsid w:val="00B750CF"/>
    <w:rsid w:val="00B7660C"/>
    <w:rsid w:val="00B77DF5"/>
    <w:rsid w:val="00B8277E"/>
    <w:rsid w:val="00B82D43"/>
    <w:rsid w:val="00B83839"/>
    <w:rsid w:val="00B84164"/>
    <w:rsid w:val="00B852BB"/>
    <w:rsid w:val="00B853C3"/>
    <w:rsid w:val="00B85B01"/>
    <w:rsid w:val="00B86449"/>
    <w:rsid w:val="00B87F43"/>
    <w:rsid w:val="00B900D5"/>
    <w:rsid w:val="00B9027D"/>
    <w:rsid w:val="00B90848"/>
    <w:rsid w:val="00B90BA2"/>
    <w:rsid w:val="00B90FB4"/>
    <w:rsid w:val="00B92070"/>
    <w:rsid w:val="00B93531"/>
    <w:rsid w:val="00B94A8F"/>
    <w:rsid w:val="00B94D2A"/>
    <w:rsid w:val="00B94F3E"/>
    <w:rsid w:val="00B950C1"/>
    <w:rsid w:val="00B952F3"/>
    <w:rsid w:val="00B954CF"/>
    <w:rsid w:val="00B956DB"/>
    <w:rsid w:val="00B95A41"/>
    <w:rsid w:val="00B96CDD"/>
    <w:rsid w:val="00B9750A"/>
    <w:rsid w:val="00B97CCD"/>
    <w:rsid w:val="00B97E84"/>
    <w:rsid w:val="00B97FA5"/>
    <w:rsid w:val="00BA070E"/>
    <w:rsid w:val="00BA07C9"/>
    <w:rsid w:val="00BA2341"/>
    <w:rsid w:val="00BA2C28"/>
    <w:rsid w:val="00BA2EA3"/>
    <w:rsid w:val="00BA357F"/>
    <w:rsid w:val="00BA4AC9"/>
    <w:rsid w:val="00BA53AC"/>
    <w:rsid w:val="00BA5450"/>
    <w:rsid w:val="00BA59B4"/>
    <w:rsid w:val="00BA66AB"/>
    <w:rsid w:val="00BB02F8"/>
    <w:rsid w:val="00BB07E1"/>
    <w:rsid w:val="00BB0C67"/>
    <w:rsid w:val="00BB0E24"/>
    <w:rsid w:val="00BB1F32"/>
    <w:rsid w:val="00BB3100"/>
    <w:rsid w:val="00BB4644"/>
    <w:rsid w:val="00BB5FAA"/>
    <w:rsid w:val="00BB61A5"/>
    <w:rsid w:val="00BB622B"/>
    <w:rsid w:val="00BB71DE"/>
    <w:rsid w:val="00BB7FC4"/>
    <w:rsid w:val="00BC0699"/>
    <w:rsid w:val="00BC21A8"/>
    <w:rsid w:val="00BC24EC"/>
    <w:rsid w:val="00BC2E14"/>
    <w:rsid w:val="00BC2EDA"/>
    <w:rsid w:val="00BC35E7"/>
    <w:rsid w:val="00BC3628"/>
    <w:rsid w:val="00BC4933"/>
    <w:rsid w:val="00BC50AF"/>
    <w:rsid w:val="00BC58EC"/>
    <w:rsid w:val="00BC5EC2"/>
    <w:rsid w:val="00BC6327"/>
    <w:rsid w:val="00BC67E7"/>
    <w:rsid w:val="00BD04E2"/>
    <w:rsid w:val="00BD1A8F"/>
    <w:rsid w:val="00BD3187"/>
    <w:rsid w:val="00BD39FF"/>
    <w:rsid w:val="00BD6CDA"/>
    <w:rsid w:val="00BD6F7E"/>
    <w:rsid w:val="00BD7376"/>
    <w:rsid w:val="00BD787C"/>
    <w:rsid w:val="00BD7ABA"/>
    <w:rsid w:val="00BD7C49"/>
    <w:rsid w:val="00BE07C5"/>
    <w:rsid w:val="00BE1832"/>
    <w:rsid w:val="00BE1AAD"/>
    <w:rsid w:val="00BE2195"/>
    <w:rsid w:val="00BE23B5"/>
    <w:rsid w:val="00BE23EF"/>
    <w:rsid w:val="00BE2866"/>
    <w:rsid w:val="00BE38C2"/>
    <w:rsid w:val="00BE38D9"/>
    <w:rsid w:val="00BE3E54"/>
    <w:rsid w:val="00BE40E4"/>
    <w:rsid w:val="00BE428D"/>
    <w:rsid w:val="00BE4369"/>
    <w:rsid w:val="00BE4641"/>
    <w:rsid w:val="00BE5541"/>
    <w:rsid w:val="00BE598B"/>
    <w:rsid w:val="00BE6711"/>
    <w:rsid w:val="00BE6ADD"/>
    <w:rsid w:val="00BE762F"/>
    <w:rsid w:val="00BF0062"/>
    <w:rsid w:val="00BF03A5"/>
    <w:rsid w:val="00BF03BD"/>
    <w:rsid w:val="00BF16EA"/>
    <w:rsid w:val="00BF21D2"/>
    <w:rsid w:val="00BF26BB"/>
    <w:rsid w:val="00BF27C1"/>
    <w:rsid w:val="00BF3E31"/>
    <w:rsid w:val="00BF3E94"/>
    <w:rsid w:val="00BF473E"/>
    <w:rsid w:val="00BF4A39"/>
    <w:rsid w:val="00BF623A"/>
    <w:rsid w:val="00BF66CA"/>
    <w:rsid w:val="00BF7E4C"/>
    <w:rsid w:val="00C00FBB"/>
    <w:rsid w:val="00C02208"/>
    <w:rsid w:val="00C02A11"/>
    <w:rsid w:val="00C03D79"/>
    <w:rsid w:val="00C04B0D"/>
    <w:rsid w:val="00C04C72"/>
    <w:rsid w:val="00C04E86"/>
    <w:rsid w:val="00C04FC9"/>
    <w:rsid w:val="00C053EF"/>
    <w:rsid w:val="00C05FE9"/>
    <w:rsid w:val="00C06F01"/>
    <w:rsid w:val="00C0766C"/>
    <w:rsid w:val="00C1068A"/>
    <w:rsid w:val="00C1264C"/>
    <w:rsid w:val="00C12EA3"/>
    <w:rsid w:val="00C13D1F"/>
    <w:rsid w:val="00C13FA7"/>
    <w:rsid w:val="00C1408B"/>
    <w:rsid w:val="00C14BB6"/>
    <w:rsid w:val="00C14D81"/>
    <w:rsid w:val="00C152CB"/>
    <w:rsid w:val="00C160CE"/>
    <w:rsid w:val="00C1630D"/>
    <w:rsid w:val="00C165D8"/>
    <w:rsid w:val="00C16FAF"/>
    <w:rsid w:val="00C17408"/>
    <w:rsid w:val="00C1759E"/>
    <w:rsid w:val="00C20B2C"/>
    <w:rsid w:val="00C20D9F"/>
    <w:rsid w:val="00C20EC1"/>
    <w:rsid w:val="00C210DB"/>
    <w:rsid w:val="00C21C22"/>
    <w:rsid w:val="00C21FE1"/>
    <w:rsid w:val="00C22658"/>
    <w:rsid w:val="00C23FE3"/>
    <w:rsid w:val="00C24ACB"/>
    <w:rsid w:val="00C24D48"/>
    <w:rsid w:val="00C266EC"/>
    <w:rsid w:val="00C26792"/>
    <w:rsid w:val="00C26953"/>
    <w:rsid w:val="00C26B1E"/>
    <w:rsid w:val="00C2700D"/>
    <w:rsid w:val="00C27D7A"/>
    <w:rsid w:val="00C30705"/>
    <w:rsid w:val="00C3155E"/>
    <w:rsid w:val="00C32BC9"/>
    <w:rsid w:val="00C331D4"/>
    <w:rsid w:val="00C3422C"/>
    <w:rsid w:val="00C34395"/>
    <w:rsid w:val="00C35075"/>
    <w:rsid w:val="00C35914"/>
    <w:rsid w:val="00C36499"/>
    <w:rsid w:val="00C37035"/>
    <w:rsid w:val="00C373D9"/>
    <w:rsid w:val="00C41A6E"/>
    <w:rsid w:val="00C42267"/>
    <w:rsid w:val="00C42B5A"/>
    <w:rsid w:val="00C42FC7"/>
    <w:rsid w:val="00C43FAE"/>
    <w:rsid w:val="00C44D02"/>
    <w:rsid w:val="00C451A2"/>
    <w:rsid w:val="00C45830"/>
    <w:rsid w:val="00C45EE5"/>
    <w:rsid w:val="00C462E2"/>
    <w:rsid w:val="00C469FE"/>
    <w:rsid w:val="00C46ED7"/>
    <w:rsid w:val="00C4738E"/>
    <w:rsid w:val="00C4745C"/>
    <w:rsid w:val="00C47EC8"/>
    <w:rsid w:val="00C506C2"/>
    <w:rsid w:val="00C5107F"/>
    <w:rsid w:val="00C514D5"/>
    <w:rsid w:val="00C52114"/>
    <w:rsid w:val="00C5285E"/>
    <w:rsid w:val="00C52D59"/>
    <w:rsid w:val="00C5537B"/>
    <w:rsid w:val="00C554A3"/>
    <w:rsid w:val="00C554D9"/>
    <w:rsid w:val="00C55504"/>
    <w:rsid w:val="00C559C2"/>
    <w:rsid w:val="00C55F7E"/>
    <w:rsid w:val="00C5605E"/>
    <w:rsid w:val="00C56986"/>
    <w:rsid w:val="00C56B22"/>
    <w:rsid w:val="00C60510"/>
    <w:rsid w:val="00C60E60"/>
    <w:rsid w:val="00C60FA3"/>
    <w:rsid w:val="00C61528"/>
    <w:rsid w:val="00C615BE"/>
    <w:rsid w:val="00C616D7"/>
    <w:rsid w:val="00C61A53"/>
    <w:rsid w:val="00C62024"/>
    <w:rsid w:val="00C62398"/>
    <w:rsid w:val="00C626B6"/>
    <w:rsid w:val="00C628FB"/>
    <w:rsid w:val="00C62E30"/>
    <w:rsid w:val="00C62F48"/>
    <w:rsid w:val="00C62F98"/>
    <w:rsid w:val="00C638D3"/>
    <w:rsid w:val="00C649FF"/>
    <w:rsid w:val="00C70AF6"/>
    <w:rsid w:val="00C70FF0"/>
    <w:rsid w:val="00C71264"/>
    <w:rsid w:val="00C71911"/>
    <w:rsid w:val="00C72F54"/>
    <w:rsid w:val="00C739D6"/>
    <w:rsid w:val="00C73A9C"/>
    <w:rsid w:val="00C743BB"/>
    <w:rsid w:val="00C759E3"/>
    <w:rsid w:val="00C760BD"/>
    <w:rsid w:val="00C760D2"/>
    <w:rsid w:val="00C764A9"/>
    <w:rsid w:val="00C76C91"/>
    <w:rsid w:val="00C770FC"/>
    <w:rsid w:val="00C77336"/>
    <w:rsid w:val="00C77D47"/>
    <w:rsid w:val="00C806E4"/>
    <w:rsid w:val="00C81072"/>
    <w:rsid w:val="00C81888"/>
    <w:rsid w:val="00C81A95"/>
    <w:rsid w:val="00C81D03"/>
    <w:rsid w:val="00C8255F"/>
    <w:rsid w:val="00C82742"/>
    <w:rsid w:val="00C82C12"/>
    <w:rsid w:val="00C82D75"/>
    <w:rsid w:val="00C830B1"/>
    <w:rsid w:val="00C83592"/>
    <w:rsid w:val="00C839F7"/>
    <w:rsid w:val="00C84394"/>
    <w:rsid w:val="00C84683"/>
    <w:rsid w:val="00C859C2"/>
    <w:rsid w:val="00C85B36"/>
    <w:rsid w:val="00C85BC2"/>
    <w:rsid w:val="00C86EE3"/>
    <w:rsid w:val="00C86FB6"/>
    <w:rsid w:val="00C86FEB"/>
    <w:rsid w:val="00C904EE"/>
    <w:rsid w:val="00C90FFF"/>
    <w:rsid w:val="00C91434"/>
    <w:rsid w:val="00C92323"/>
    <w:rsid w:val="00C92420"/>
    <w:rsid w:val="00C92834"/>
    <w:rsid w:val="00C92E0C"/>
    <w:rsid w:val="00C93278"/>
    <w:rsid w:val="00C93BCE"/>
    <w:rsid w:val="00C94590"/>
    <w:rsid w:val="00C949F6"/>
    <w:rsid w:val="00C94A40"/>
    <w:rsid w:val="00C94EBA"/>
    <w:rsid w:val="00C94F2E"/>
    <w:rsid w:val="00C95ACF"/>
    <w:rsid w:val="00C963AF"/>
    <w:rsid w:val="00C9763E"/>
    <w:rsid w:val="00C97E3E"/>
    <w:rsid w:val="00C97EE2"/>
    <w:rsid w:val="00CA034D"/>
    <w:rsid w:val="00CA0770"/>
    <w:rsid w:val="00CA0CE2"/>
    <w:rsid w:val="00CA1847"/>
    <w:rsid w:val="00CA257E"/>
    <w:rsid w:val="00CA2D56"/>
    <w:rsid w:val="00CA40FD"/>
    <w:rsid w:val="00CA42E3"/>
    <w:rsid w:val="00CA43F5"/>
    <w:rsid w:val="00CA5833"/>
    <w:rsid w:val="00CA60C2"/>
    <w:rsid w:val="00CA6B93"/>
    <w:rsid w:val="00CA6FF7"/>
    <w:rsid w:val="00CA76C3"/>
    <w:rsid w:val="00CA79B7"/>
    <w:rsid w:val="00CB0263"/>
    <w:rsid w:val="00CB056F"/>
    <w:rsid w:val="00CB0A4E"/>
    <w:rsid w:val="00CB10B3"/>
    <w:rsid w:val="00CB15FA"/>
    <w:rsid w:val="00CB165F"/>
    <w:rsid w:val="00CB2CD1"/>
    <w:rsid w:val="00CB34FE"/>
    <w:rsid w:val="00CB3C11"/>
    <w:rsid w:val="00CB408B"/>
    <w:rsid w:val="00CB42EF"/>
    <w:rsid w:val="00CB4F19"/>
    <w:rsid w:val="00CB52DF"/>
    <w:rsid w:val="00CB5983"/>
    <w:rsid w:val="00CB6305"/>
    <w:rsid w:val="00CB6927"/>
    <w:rsid w:val="00CB72F3"/>
    <w:rsid w:val="00CB7626"/>
    <w:rsid w:val="00CB764A"/>
    <w:rsid w:val="00CB7685"/>
    <w:rsid w:val="00CB7A84"/>
    <w:rsid w:val="00CC02A0"/>
    <w:rsid w:val="00CC0E51"/>
    <w:rsid w:val="00CC2322"/>
    <w:rsid w:val="00CC26F0"/>
    <w:rsid w:val="00CC2AE5"/>
    <w:rsid w:val="00CC38C1"/>
    <w:rsid w:val="00CC487E"/>
    <w:rsid w:val="00CC4FAD"/>
    <w:rsid w:val="00CC54A6"/>
    <w:rsid w:val="00CC5D0B"/>
    <w:rsid w:val="00CC6A7D"/>
    <w:rsid w:val="00CC6EF0"/>
    <w:rsid w:val="00CC7069"/>
    <w:rsid w:val="00CC7705"/>
    <w:rsid w:val="00CC77E5"/>
    <w:rsid w:val="00CC7C42"/>
    <w:rsid w:val="00CC7D3A"/>
    <w:rsid w:val="00CD03E4"/>
    <w:rsid w:val="00CD08A1"/>
    <w:rsid w:val="00CD1CEB"/>
    <w:rsid w:val="00CD1D1D"/>
    <w:rsid w:val="00CD2212"/>
    <w:rsid w:val="00CD34DC"/>
    <w:rsid w:val="00CD3FAF"/>
    <w:rsid w:val="00CD4B26"/>
    <w:rsid w:val="00CD5D01"/>
    <w:rsid w:val="00CD5D34"/>
    <w:rsid w:val="00CD6A4E"/>
    <w:rsid w:val="00CD6A95"/>
    <w:rsid w:val="00CD6ADF"/>
    <w:rsid w:val="00CD7776"/>
    <w:rsid w:val="00CE04F8"/>
    <w:rsid w:val="00CE0537"/>
    <w:rsid w:val="00CE1B07"/>
    <w:rsid w:val="00CE1BA1"/>
    <w:rsid w:val="00CE356A"/>
    <w:rsid w:val="00CE36EC"/>
    <w:rsid w:val="00CE38D8"/>
    <w:rsid w:val="00CE3C9F"/>
    <w:rsid w:val="00CE4B39"/>
    <w:rsid w:val="00CE4C78"/>
    <w:rsid w:val="00CE560D"/>
    <w:rsid w:val="00CE577F"/>
    <w:rsid w:val="00CE6244"/>
    <w:rsid w:val="00CE6835"/>
    <w:rsid w:val="00CE69C7"/>
    <w:rsid w:val="00CE6D47"/>
    <w:rsid w:val="00CE7A46"/>
    <w:rsid w:val="00CE7FCD"/>
    <w:rsid w:val="00CF02CE"/>
    <w:rsid w:val="00CF090D"/>
    <w:rsid w:val="00CF0B1D"/>
    <w:rsid w:val="00CF1499"/>
    <w:rsid w:val="00CF15DF"/>
    <w:rsid w:val="00CF1BAC"/>
    <w:rsid w:val="00CF263D"/>
    <w:rsid w:val="00CF2863"/>
    <w:rsid w:val="00CF35CB"/>
    <w:rsid w:val="00CF471A"/>
    <w:rsid w:val="00CF5DB4"/>
    <w:rsid w:val="00CF635D"/>
    <w:rsid w:val="00CF699A"/>
    <w:rsid w:val="00CF7229"/>
    <w:rsid w:val="00CF7DCC"/>
    <w:rsid w:val="00D000BA"/>
    <w:rsid w:val="00D001C0"/>
    <w:rsid w:val="00D00A68"/>
    <w:rsid w:val="00D00E1F"/>
    <w:rsid w:val="00D00E81"/>
    <w:rsid w:val="00D00F35"/>
    <w:rsid w:val="00D011F4"/>
    <w:rsid w:val="00D019A6"/>
    <w:rsid w:val="00D01E8D"/>
    <w:rsid w:val="00D027B8"/>
    <w:rsid w:val="00D02B85"/>
    <w:rsid w:val="00D032CE"/>
    <w:rsid w:val="00D03FC6"/>
    <w:rsid w:val="00D0466F"/>
    <w:rsid w:val="00D04DFD"/>
    <w:rsid w:val="00D05349"/>
    <w:rsid w:val="00D06176"/>
    <w:rsid w:val="00D06495"/>
    <w:rsid w:val="00D06DB6"/>
    <w:rsid w:val="00D078A1"/>
    <w:rsid w:val="00D07E02"/>
    <w:rsid w:val="00D102B1"/>
    <w:rsid w:val="00D10903"/>
    <w:rsid w:val="00D11198"/>
    <w:rsid w:val="00D11C59"/>
    <w:rsid w:val="00D12725"/>
    <w:rsid w:val="00D139A5"/>
    <w:rsid w:val="00D13C49"/>
    <w:rsid w:val="00D141E7"/>
    <w:rsid w:val="00D150E6"/>
    <w:rsid w:val="00D15D5F"/>
    <w:rsid w:val="00D1626C"/>
    <w:rsid w:val="00D168D0"/>
    <w:rsid w:val="00D17AB5"/>
    <w:rsid w:val="00D20119"/>
    <w:rsid w:val="00D20723"/>
    <w:rsid w:val="00D20EB7"/>
    <w:rsid w:val="00D2191F"/>
    <w:rsid w:val="00D219CB"/>
    <w:rsid w:val="00D21B56"/>
    <w:rsid w:val="00D21BAC"/>
    <w:rsid w:val="00D2271E"/>
    <w:rsid w:val="00D2279D"/>
    <w:rsid w:val="00D22EE4"/>
    <w:rsid w:val="00D23FE6"/>
    <w:rsid w:val="00D24096"/>
    <w:rsid w:val="00D255DA"/>
    <w:rsid w:val="00D25BF6"/>
    <w:rsid w:val="00D266AF"/>
    <w:rsid w:val="00D267B5"/>
    <w:rsid w:val="00D27738"/>
    <w:rsid w:val="00D27BD1"/>
    <w:rsid w:val="00D3081D"/>
    <w:rsid w:val="00D31747"/>
    <w:rsid w:val="00D32327"/>
    <w:rsid w:val="00D32B6A"/>
    <w:rsid w:val="00D33A63"/>
    <w:rsid w:val="00D33FD6"/>
    <w:rsid w:val="00D34C4B"/>
    <w:rsid w:val="00D359D5"/>
    <w:rsid w:val="00D35D8E"/>
    <w:rsid w:val="00D35FB9"/>
    <w:rsid w:val="00D3650F"/>
    <w:rsid w:val="00D371A9"/>
    <w:rsid w:val="00D37282"/>
    <w:rsid w:val="00D37DF4"/>
    <w:rsid w:val="00D40657"/>
    <w:rsid w:val="00D421B2"/>
    <w:rsid w:val="00D423C5"/>
    <w:rsid w:val="00D455EF"/>
    <w:rsid w:val="00D45D4E"/>
    <w:rsid w:val="00D46711"/>
    <w:rsid w:val="00D46732"/>
    <w:rsid w:val="00D46E1F"/>
    <w:rsid w:val="00D47A50"/>
    <w:rsid w:val="00D51A53"/>
    <w:rsid w:val="00D51A5C"/>
    <w:rsid w:val="00D5307B"/>
    <w:rsid w:val="00D53C61"/>
    <w:rsid w:val="00D55BF7"/>
    <w:rsid w:val="00D56910"/>
    <w:rsid w:val="00D56B30"/>
    <w:rsid w:val="00D57362"/>
    <w:rsid w:val="00D57AF7"/>
    <w:rsid w:val="00D57D48"/>
    <w:rsid w:val="00D611FD"/>
    <w:rsid w:val="00D612D9"/>
    <w:rsid w:val="00D613CF"/>
    <w:rsid w:val="00D614AD"/>
    <w:rsid w:val="00D62C96"/>
    <w:rsid w:val="00D63D7E"/>
    <w:rsid w:val="00D63DE7"/>
    <w:rsid w:val="00D63EA7"/>
    <w:rsid w:val="00D648AF"/>
    <w:rsid w:val="00D64BB5"/>
    <w:rsid w:val="00D64C91"/>
    <w:rsid w:val="00D64D55"/>
    <w:rsid w:val="00D6579E"/>
    <w:rsid w:val="00D676B8"/>
    <w:rsid w:val="00D70A7D"/>
    <w:rsid w:val="00D71A74"/>
    <w:rsid w:val="00D71CB0"/>
    <w:rsid w:val="00D72F01"/>
    <w:rsid w:val="00D736E2"/>
    <w:rsid w:val="00D738EF"/>
    <w:rsid w:val="00D73BB2"/>
    <w:rsid w:val="00D73CF3"/>
    <w:rsid w:val="00D74650"/>
    <w:rsid w:val="00D746C6"/>
    <w:rsid w:val="00D74F86"/>
    <w:rsid w:val="00D755CA"/>
    <w:rsid w:val="00D75684"/>
    <w:rsid w:val="00D758DF"/>
    <w:rsid w:val="00D75FA4"/>
    <w:rsid w:val="00D76479"/>
    <w:rsid w:val="00D76B52"/>
    <w:rsid w:val="00D770C1"/>
    <w:rsid w:val="00D773C2"/>
    <w:rsid w:val="00D773E6"/>
    <w:rsid w:val="00D8006D"/>
    <w:rsid w:val="00D80949"/>
    <w:rsid w:val="00D84577"/>
    <w:rsid w:val="00D845D8"/>
    <w:rsid w:val="00D84713"/>
    <w:rsid w:val="00D849C7"/>
    <w:rsid w:val="00D85100"/>
    <w:rsid w:val="00D8533B"/>
    <w:rsid w:val="00D872E4"/>
    <w:rsid w:val="00D911EB"/>
    <w:rsid w:val="00D916DA"/>
    <w:rsid w:val="00D91C1B"/>
    <w:rsid w:val="00D9207E"/>
    <w:rsid w:val="00D92368"/>
    <w:rsid w:val="00D92DB7"/>
    <w:rsid w:val="00D96420"/>
    <w:rsid w:val="00D96E22"/>
    <w:rsid w:val="00D9736B"/>
    <w:rsid w:val="00DA0729"/>
    <w:rsid w:val="00DA08E2"/>
    <w:rsid w:val="00DA1AD4"/>
    <w:rsid w:val="00DA2BC9"/>
    <w:rsid w:val="00DA3186"/>
    <w:rsid w:val="00DA3954"/>
    <w:rsid w:val="00DA3AC2"/>
    <w:rsid w:val="00DA3CBE"/>
    <w:rsid w:val="00DA4371"/>
    <w:rsid w:val="00DA44F6"/>
    <w:rsid w:val="00DA49E7"/>
    <w:rsid w:val="00DA4A54"/>
    <w:rsid w:val="00DA57CC"/>
    <w:rsid w:val="00DA5BEB"/>
    <w:rsid w:val="00DA5DE4"/>
    <w:rsid w:val="00DA638B"/>
    <w:rsid w:val="00DA6568"/>
    <w:rsid w:val="00DA697F"/>
    <w:rsid w:val="00DA7001"/>
    <w:rsid w:val="00DA7BB0"/>
    <w:rsid w:val="00DA7E9D"/>
    <w:rsid w:val="00DB052D"/>
    <w:rsid w:val="00DB07AD"/>
    <w:rsid w:val="00DB0B39"/>
    <w:rsid w:val="00DB0FC2"/>
    <w:rsid w:val="00DB12DA"/>
    <w:rsid w:val="00DB24E5"/>
    <w:rsid w:val="00DB38C3"/>
    <w:rsid w:val="00DB3903"/>
    <w:rsid w:val="00DB3C5D"/>
    <w:rsid w:val="00DB424C"/>
    <w:rsid w:val="00DB4387"/>
    <w:rsid w:val="00DB4FB9"/>
    <w:rsid w:val="00DB52B2"/>
    <w:rsid w:val="00DB5884"/>
    <w:rsid w:val="00DB5CAD"/>
    <w:rsid w:val="00DB6EE1"/>
    <w:rsid w:val="00DB6FAF"/>
    <w:rsid w:val="00DB7152"/>
    <w:rsid w:val="00DB774A"/>
    <w:rsid w:val="00DB7CAA"/>
    <w:rsid w:val="00DB7E2F"/>
    <w:rsid w:val="00DC0AED"/>
    <w:rsid w:val="00DC0DC5"/>
    <w:rsid w:val="00DC186C"/>
    <w:rsid w:val="00DC3418"/>
    <w:rsid w:val="00DC4102"/>
    <w:rsid w:val="00DC4B7F"/>
    <w:rsid w:val="00DC4D5A"/>
    <w:rsid w:val="00DC5342"/>
    <w:rsid w:val="00DC5966"/>
    <w:rsid w:val="00DC631C"/>
    <w:rsid w:val="00DC6380"/>
    <w:rsid w:val="00DC6670"/>
    <w:rsid w:val="00DC66F8"/>
    <w:rsid w:val="00DC69A8"/>
    <w:rsid w:val="00DC714D"/>
    <w:rsid w:val="00DC781F"/>
    <w:rsid w:val="00DD1A13"/>
    <w:rsid w:val="00DD36B2"/>
    <w:rsid w:val="00DD3909"/>
    <w:rsid w:val="00DD3A1E"/>
    <w:rsid w:val="00DD447A"/>
    <w:rsid w:val="00DD4692"/>
    <w:rsid w:val="00DD4B6A"/>
    <w:rsid w:val="00DD4D09"/>
    <w:rsid w:val="00DD5865"/>
    <w:rsid w:val="00DD6158"/>
    <w:rsid w:val="00DD6D38"/>
    <w:rsid w:val="00DD7B81"/>
    <w:rsid w:val="00DD7D8D"/>
    <w:rsid w:val="00DD7DD5"/>
    <w:rsid w:val="00DE0BE3"/>
    <w:rsid w:val="00DE0D03"/>
    <w:rsid w:val="00DE11C7"/>
    <w:rsid w:val="00DE1561"/>
    <w:rsid w:val="00DE1805"/>
    <w:rsid w:val="00DE18EA"/>
    <w:rsid w:val="00DE1B7C"/>
    <w:rsid w:val="00DE2113"/>
    <w:rsid w:val="00DE236A"/>
    <w:rsid w:val="00DE27B2"/>
    <w:rsid w:val="00DE3C9F"/>
    <w:rsid w:val="00DE4ABB"/>
    <w:rsid w:val="00DE4FEF"/>
    <w:rsid w:val="00DE4FFF"/>
    <w:rsid w:val="00DE52CE"/>
    <w:rsid w:val="00DE5630"/>
    <w:rsid w:val="00DE5B09"/>
    <w:rsid w:val="00DF0155"/>
    <w:rsid w:val="00DF12E8"/>
    <w:rsid w:val="00DF178E"/>
    <w:rsid w:val="00DF3587"/>
    <w:rsid w:val="00DF363F"/>
    <w:rsid w:val="00DF3900"/>
    <w:rsid w:val="00DF4822"/>
    <w:rsid w:val="00DF5A7A"/>
    <w:rsid w:val="00DF5EA5"/>
    <w:rsid w:val="00DF6105"/>
    <w:rsid w:val="00DF6BBD"/>
    <w:rsid w:val="00DF759B"/>
    <w:rsid w:val="00E005E1"/>
    <w:rsid w:val="00E012B3"/>
    <w:rsid w:val="00E01AAF"/>
    <w:rsid w:val="00E024E8"/>
    <w:rsid w:val="00E037FB"/>
    <w:rsid w:val="00E0401F"/>
    <w:rsid w:val="00E054D8"/>
    <w:rsid w:val="00E056E8"/>
    <w:rsid w:val="00E058D6"/>
    <w:rsid w:val="00E066F3"/>
    <w:rsid w:val="00E079F4"/>
    <w:rsid w:val="00E10A2C"/>
    <w:rsid w:val="00E11B49"/>
    <w:rsid w:val="00E130AA"/>
    <w:rsid w:val="00E131A1"/>
    <w:rsid w:val="00E13400"/>
    <w:rsid w:val="00E1354F"/>
    <w:rsid w:val="00E14674"/>
    <w:rsid w:val="00E153E8"/>
    <w:rsid w:val="00E156B8"/>
    <w:rsid w:val="00E164E2"/>
    <w:rsid w:val="00E1658D"/>
    <w:rsid w:val="00E16E33"/>
    <w:rsid w:val="00E17756"/>
    <w:rsid w:val="00E179FC"/>
    <w:rsid w:val="00E20229"/>
    <w:rsid w:val="00E20DF3"/>
    <w:rsid w:val="00E211DD"/>
    <w:rsid w:val="00E21313"/>
    <w:rsid w:val="00E21DE8"/>
    <w:rsid w:val="00E223ED"/>
    <w:rsid w:val="00E2295E"/>
    <w:rsid w:val="00E231D4"/>
    <w:rsid w:val="00E23A55"/>
    <w:rsid w:val="00E24B0A"/>
    <w:rsid w:val="00E24C96"/>
    <w:rsid w:val="00E24D42"/>
    <w:rsid w:val="00E2505F"/>
    <w:rsid w:val="00E250B5"/>
    <w:rsid w:val="00E2557E"/>
    <w:rsid w:val="00E25769"/>
    <w:rsid w:val="00E25C4B"/>
    <w:rsid w:val="00E2695F"/>
    <w:rsid w:val="00E26F46"/>
    <w:rsid w:val="00E270AD"/>
    <w:rsid w:val="00E31389"/>
    <w:rsid w:val="00E313F9"/>
    <w:rsid w:val="00E31920"/>
    <w:rsid w:val="00E31CD3"/>
    <w:rsid w:val="00E31DE3"/>
    <w:rsid w:val="00E325E2"/>
    <w:rsid w:val="00E3468D"/>
    <w:rsid w:val="00E34F56"/>
    <w:rsid w:val="00E3544F"/>
    <w:rsid w:val="00E367B8"/>
    <w:rsid w:val="00E36B0A"/>
    <w:rsid w:val="00E3766C"/>
    <w:rsid w:val="00E37798"/>
    <w:rsid w:val="00E37C8D"/>
    <w:rsid w:val="00E40391"/>
    <w:rsid w:val="00E40D57"/>
    <w:rsid w:val="00E41203"/>
    <w:rsid w:val="00E41211"/>
    <w:rsid w:val="00E41B09"/>
    <w:rsid w:val="00E4232C"/>
    <w:rsid w:val="00E424AA"/>
    <w:rsid w:val="00E426F7"/>
    <w:rsid w:val="00E42B9C"/>
    <w:rsid w:val="00E434BA"/>
    <w:rsid w:val="00E43503"/>
    <w:rsid w:val="00E43DED"/>
    <w:rsid w:val="00E4440B"/>
    <w:rsid w:val="00E4452D"/>
    <w:rsid w:val="00E445FC"/>
    <w:rsid w:val="00E4580F"/>
    <w:rsid w:val="00E4657A"/>
    <w:rsid w:val="00E470EB"/>
    <w:rsid w:val="00E47342"/>
    <w:rsid w:val="00E47E4B"/>
    <w:rsid w:val="00E50166"/>
    <w:rsid w:val="00E50362"/>
    <w:rsid w:val="00E507DE"/>
    <w:rsid w:val="00E507E8"/>
    <w:rsid w:val="00E50854"/>
    <w:rsid w:val="00E51B7B"/>
    <w:rsid w:val="00E52432"/>
    <w:rsid w:val="00E5256F"/>
    <w:rsid w:val="00E52AEB"/>
    <w:rsid w:val="00E536F9"/>
    <w:rsid w:val="00E546A1"/>
    <w:rsid w:val="00E55333"/>
    <w:rsid w:val="00E5536A"/>
    <w:rsid w:val="00E5582E"/>
    <w:rsid w:val="00E5648B"/>
    <w:rsid w:val="00E56914"/>
    <w:rsid w:val="00E57274"/>
    <w:rsid w:val="00E601E9"/>
    <w:rsid w:val="00E6044F"/>
    <w:rsid w:val="00E628E6"/>
    <w:rsid w:val="00E6332F"/>
    <w:rsid w:val="00E63748"/>
    <w:rsid w:val="00E63A06"/>
    <w:rsid w:val="00E64344"/>
    <w:rsid w:val="00E64CC1"/>
    <w:rsid w:val="00E66606"/>
    <w:rsid w:val="00E66D0A"/>
    <w:rsid w:val="00E66E59"/>
    <w:rsid w:val="00E67E5B"/>
    <w:rsid w:val="00E701C5"/>
    <w:rsid w:val="00E7029B"/>
    <w:rsid w:val="00E703C7"/>
    <w:rsid w:val="00E704A8"/>
    <w:rsid w:val="00E706A0"/>
    <w:rsid w:val="00E71AA4"/>
    <w:rsid w:val="00E71B65"/>
    <w:rsid w:val="00E720DE"/>
    <w:rsid w:val="00E724BA"/>
    <w:rsid w:val="00E730A6"/>
    <w:rsid w:val="00E736A1"/>
    <w:rsid w:val="00E73B7C"/>
    <w:rsid w:val="00E74457"/>
    <w:rsid w:val="00E7742B"/>
    <w:rsid w:val="00E77996"/>
    <w:rsid w:val="00E802A3"/>
    <w:rsid w:val="00E80389"/>
    <w:rsid w:val="00E80C35"/>
    <w:rsid w:val="00E80ECD"/>
    <w:rsid w:val="00E81C1A"/>
    <w:rsid w:val="00E8315E"/>
    <w:rsid w:val="00E84263"/>
    <w:rsid w:val="00E84DDD"/>
    <w:rsid w:val="00E84EC6"/>
    <w:rsid w:val="00E85C57"/>
    <w:rsid w:val="00E86FC4"/>
    <w:rsid w:val="00E87787"/>
    <w:rsid w:val="00E87912"/>
    <w:rsid w:val="00E87C43"/>
    <w:rsid w:val="00E87FED"/>
    <w:rsid w:val="00E90E72"/>
    <w:rsid w:val="00E91100"/>
    <w:rsid w:val="00E91302"/>
    <w:rsid w:val="00E91543"/>
    <w:rsid w:val="00E9183D"/>
    <w:rsid w:val="00E92620"/>
    <w:rsid w:val="00E9304D"/>
    <w:rsid w:val="00E95135"/>
    <w:rsid w:val="00E959BA"/>
    <w:rsid w:val="00E96190"/>
    <w:rsid w:val="00E96C8B"/>
    <w:rsid w:val="00E96E78"/>
    <w:rsid w:val="00E97622"/>
    <w:rsid w:val="00E97966"/>
    <w:rsid w:val="00E97E8A"/>
    <w:rsid w:val="00EA00D3"/>
    <w:rsid w:val="00EA0C45"/>
    <w:rsid w:val="00EA0DAA"/>
    <w:rsid w:val="00EA31B9"/>
    <w:rsid w:val="00EA4215"/>
    <w:rsid w:val="00EA440D"/>
    <w:rsid w:val="00EA4FCB"/>
    <w:rsid w:val="00EA586B"/>
    <w:rsid w:val="00EA6035"/>
    <w:rsid w:val="00EA6C9C"/>
    <w:rsid w:val="00EA760F"/>
    <w:rsid w:val="00EA7EFB"/>
    <w:rsid w:val="00EB03FD"/>
    <w:rsid w:val="00EB0529"/>
    <w:rsid w:val="00EB06B3"/>
    <w:rsid w:val="00EB0B06"/>
    <w:rsid w:val="00EB1484"/>
    <w:rsid w:val="00EB1599"/>
    <w:rsid w:val="00EB2061"/>
    <w:rsid w:val="00EB25B5"/>
    <w:rsid w:val="00EB261B"/>
    <w:rsid w:val="00EB3A76"/>
    <w:rsid w:val="00EB3C1D"/>
    <w:rsid w:val="00EB3D00"/>
    <w:rsid w:val="00EB4EED"/>
    <w:rsid w:val="00EB6886"/>
    <w:rsid w:val="00EB6983"/>
    <w:rsid w:val="00EB6AC9"/>
    <w:rsid w:val="00EB6DAD"/>
    <w:rsid w:val="00EB7BB4"/>
    <w:rsid w:val="00EC00E5"/>
    <w:rsid w:val="00EC0133"/>
    <w:rsid w:val="00EC0DE2"/>
    <w:rsid w:val="00EC0FA5"/>
    <w:rsid w:val="00EC140E"/>
    <w:rsid w:val="00EC1959"/>
    <w:rsid w:val="00EC22ED"/>
    <w:rsid w:val="00EC2603"/>
    <w:rsid w:val="00EC2DEB"/>
    <w:rsid w:val="00EC335D"/>
    <w:rsid w:val="00EC33D2"/>
    <w:rsid w:val="00EC34B2"/>
    <w:rsid w:val="00EC4D5F"/>
    <w:rsid w:val="00EC7850"/>
    <w:rsid w:val="00EC7DA2"/>
    <w:rsid w:val="00ED00A1"/>
    <w:rsid w:val="00ED0BA3"/>
    <w:rsid w:val="00ED13E5"/>
    <w:rsid w:val="00ED172F"/>
    <w:rsid w:val="00ED1FA1"/>
    <w:rsid w:val="00ED2054"/>
    <w:rsid w:val="00ED3511"/>
    <w:rsid w:val="00ED3790"/>
    <w:rsid w:val="00ED3CFC"/>
    <w:rsid w:val="00ED3DC3"/>
    <w:rsid w:val="00ED493A"/>
    <w:rsid w:val="00ED4F47"/>
    <w:rsid w:val="00ED5941"/>
    <w:rsid w:val="00ED74B6"/>
    <w:rsid w:val="00ED7760"/>
    <w:rsid w:val="00ED7B5C"/>
    <w:rsid w:val="00ED7EF7"/>
    <w:rsid w:val="00EE06CD"/>
    <w:rsid w:val="00EE0713"/>
    <w:rsid w:val="00EE1C43"/>
    <w:rsid w:val="00EE1DB3"/>
    <w:rsid w:val="00EE220F"/>
    <w:rsid w:val="00EE3097"/>
    <w:rsid w:val="00EE3301"/>
    <w:rsid w:val="00EE3E36"/>
    <w:rsid w:val="00EE441D"/>
    <w:rsid w:val="00EE4BAC"/>
    <w:rsid w:val="00EE56D9"/>
    <w:rsid w:val="00EE62C4"/>
    <w:rsid w:val="00EE6518"/>
    <w:rsid w:val="00EE7555"/>
    <w:rsid w:val="00EF14C9"/>
    <w:rsid w:val="00EF1972"/>
    <w:rsid w:val="00EF1AE3"/>
    <w:rsid w:val="00EF1EEC"/>
    <w:rsid w:val="00EF2B9F"/>
    <w:rsid w:val="00EF3AB8"/>
    <w:rsid w:val="00EF50BA"/>
    <w:rsid w:val="00EF598E"/>
    <w:rsid w:val="00EF5998"/>
    <w:rsid w:val="00EF5E7D"/>
    <w:rsid w:val="00EF6DDE"/>
    <w:rsid w:val="00EF6EE8"/>
    <w:rsid w:val="00EF7058"/>
    <w:rsid w:val="00EF70FC"/>
    <w:rsid w:val="00EF7197"/>
    <w:rsid w:val="00F00658"/>
    <w:rsid w:val="00F006FA"/>
    <w:rsid w:val="00F00A6F"/>
    <w:rsid w:val="00F0118E"/>
    <w:rsid w:val="00F0125A"/>
    <w:rsid w:val="00F0137F"/>
    <w:rsid w:val="00F0144E"/>
    <w:rsid w:val="00F0155B"/>
    <w:rsid w:val="00F01BAD"/>
    <w:rsid w:val="00F0209C"/>
    <w:rsid w:val="00F03256"/>
    <w:rsid w:val="00F03A6E"/>
    <w:rsid w:val="00F03D49"/>
    <w:rsid w:val="00F04081"/>
    <w:rsid w:val="00F054EC"/>
    <w:rsid w:val="00F05587"/>
    <w:rsid w:val="00F06378"/>
    <w:rsid w:val="00F066BC"/>
    <w:rsid w:val="00F06BAC"/>
    <w:rsid w:val="00F10FBA"/>
    <w:rsid w:val="00F12003"/>
    <w:rsid w:val="00F12AD3"/>
    <w:rsid w:val="00F138DF"/>
    <w:rsid w:val="00F13B5F"/>
    <w:rsid w:val="00F1463F"/>
    <w:rsid w:val="00F148B9"/>
    <w:rsid w:val="00F14C7E"/>
    <w:rsid w:val="00F14FDF"/>
    <w:rsid w:val="00F155C3"/>
    <w:rsid w:val="00F15C87"/>
    <w:rsid w:val="00F16DB4"/>
    <w:rsid w:val="00F17904"/>
    <w:rsid w:val="00F17BBC"/>
    <w:rsid w:val="00F2031B"/>
    <w:rsid w:val="00F2083D"/>
    <w:rsid w:val="00F2143A"/>
    <w:rsid w:val="00F21B46"/>
    <w:rsid w:val="00F22564"/>
    <w:rsid w:val="00F234B9"/>
    <w:rsid w:val="00F235FE"/>
    <w:rsid w:val="00F24361"/>
    <w:rsid w:val="00F255C9"/>
    <w:rsid w:val="00F25787"/>
    <w:rsid w:val="00F2584D"/>
    <w:rsid w:val="00F27299"/>
    <w:rsid w:val="00F27891"/>
    <w:rsid w:val="00F303D1"/>
    <w:rsid w:val="00F305A6"/>
    <w:rsid w:val="00F312FC"/>
    <w:rsid w:val="00F32277"/>
    <w:rsid w:val="00F32C44"/>
    <w:rsid w:val="00F32D3A"/>
    <w:rsid w:val="00F33471"/>
    <w:rsid w:val="00F33D4B"/>
    <w:rsid w:val="00F34457"/>
    <w:rsid w:val="00F35489"/>
    <w:rsid w:val="00F359CC"/>
    <w:rsid w:val="00F37667"/>
    <w:rsid w:val="00F37C4F"/>
    <w:rsid w:val="00F407E5"/>
    <w:rsid w:val="00F409DD"/>
    <w:rsid w:val="00F40C45"/>
    <w:rsid w:val="00F4121B"/>
    <w:rsid w:val="00F41777"/>
    <w:rsid w:val="00F41BCD"/>
    <w:rsid w:val="00F41FF1"/>
    <w:rsid w:val="00F44C1B"/>
    <w:rsid w:val="00F460D8"/>
    <w:rsid w:val="00F46D2D"/>
    <w:rsid w:val="00F46E41"/>
    <w:rsid w:val="00F47346"/>
    <w:rsid w:val="00F47BF7"/>
    <w:rsid w:val="00F500B4"/>
    <w:rsid w:val="00F50D8D"/>
    <w:rsid w:val="00F51D5F"/>
    <w:rsid w:val="00F52020"/>
    <w:rsid w:val="00F52809"/>
    <w:rsid w:val="00F52A0E"/>
    <w:rsid w:val="00F52D1E"/>
    <w:rsid w:val="00F530D3"/>
    <w:rsid w:val="00F55980"/>
    <w:rsid w:val="00F5689A"/>
    <w:rsid w:val="00F6031D"/>
    <w:rsid w:val="00F61292"/>
    <w:rsid w:val="00F61E5F"/>
    <w:rsid w:val="00F6276D"/>
    <w:rsid w:val="00F628F8"/>
    <w:rsid w:val="00F62E8B"/>
    <w:rsid w:val="00F63839"/>
    <w:rsid w:val="00F63C6B"/>
    <w:rsid w:val="00F64350"/>
    <w:rsid w:val="00F6603B"/>
    <w:rsid w:val="00F7006B"/>
    <w:rsid w:val="00F701CB"/>
    <w:rsid w:val="00F70379"/>
    <w:rsid w:val="00F703DC"/>
    <w:rsid w:val="00F704ED"/>
    <w:rsid w:val="00F704F3"/>
    <w:rsid w:val="00F718C1"/>
    <w:rsid w:val="00F71F12"/>
    <w:rsid w:val="00F7234C"/>
    <w:rsid w:val="00F72E3A"/>
    <w:rsid w:val="00F737E9"/>
    <w:rsid w:val="00F7396F"/>
    <w:rsid w:val="00F73992"/>
    <w:rsid w:val="00F73B26"/>
    <w:rsid w:val="00F74B06"/>
    <w:rsid w:val="00F75AC9"/>
    <w:rsid w:val="00F762E5"/>
    <w:rsid w:val="00F77774"/>
    <w:rsid w:val="00F7785B"/>
    <w:rsid w:val="00F803BB"/>
    <w:rsid w:val="00F8115A"/>
    <w:rsid w:val="00F81CF2"/>
    <w:rsid w:val="00F81EFD"/>
    <w:rsid w:val="00F822E7"/>
    <w:rsid w:val="00F82317"/>
    <w:rsid w:val="00F82461"/>
    <w:rsid w:val="00F8283A"/>
    <w:rsid w:val="00F82A04"/>
    <w:rsid w:val="00F83088"/>
    <w:rsid w:val="00F83C8C"/>
    <w:rsid w:val="00F84190"/>
    <w:rsid w:val="00F84C16"/>
    <w:rsid w:val="00F85CBE"/>
    <w:rsid w:val="00F862F6"/>
    <w:rsid w:val="00F8771C"/>
    <w:rsid w:val="00F905AF"/>
    <w:rsid w:val="00F907EE"/>
    <w:rsid w:val="00F91088"/>
    <w:rsid w:val="00F91D92"/>
    <w:rsid w:val="00F92B52"/>
    <w:rsid w:val="00F93212"/>
    <w:rsid w:val="00F934F5"/>
    <w:rsid w:val="00F93B5A"/>
    <w:rsid w:val="00F93B97"/>
    <w:rsid w:val="00F95498"/>
    <w:rsid w:val="00F9585A"/>
    <w:rsid w:val="00F96998"/>
    <w:rsid w:val="00F96E41"/>
    <w:rsid w:val="00F9742D"/>
    <w:rsid w:val="00F97652"/>
    <w:rsid w:val="00F97AF1"/>
    <w:rsid w:val="00FA0EF6"/>
    <w:rsid w:val="00FA113F"/>
    <w:rsid w:val="00FA1982"/>
    <w:rsid w:val="00FA1F85"/>
    <w:rsid w:val="00FA25FA"/>
    <w:rsid w:val="00FA2DAF"/>
    <w:rsid w:val="00FA3AE2"/>
    <w:rsid w:val="00FA40BA"/>
    <w:rsid w:val="00FA44BB"/>
    <w:rsid w:val="00FA4B77"/>
    <w:rsid w:val="00FA4BA0"/>
    <w:rsid w:val="00FA4DC1"/>
    <w:rsid w:val="00FA5ABC"/>
    <w:rsid w:val="00FA5C4E"/>
    <w:rsid w:val="00FA6E10"/>
    <w:rsid w:val="00FA7013"/>
    <w:rsid w:val="00FB09AF"/>
    <w:rsid w:val="00FB107A"/>
    <w:rsid w:val="00FB1B7A"/>
    <w:rsid w:val="00FB2114"/>
    <w:rsid w:val="00FB2EBB"/>
    <w:rsid w:val="00FB323F"/>
    <w:rsid w:val="00FB40AC"/>
    <w:rsid w:val="00FB5509"/>
    <w:rsid w:val="00FB594C"/>
    <w:rsid w:val="00FB6079"/>
    <w:rsid w:val="00FB626D"/>
    <w:rsid w:val="00FB691A"/>
    <w:rsid w:val="00FB6B8E"/>
    <w:rsid w:val="00FB6D4A"/>
    <w:rsid w:val="00FB7EBC"/>
    <w:rsid w:val="00FC0095"/>
    <w:rsid w:val="00FC0CF6"/>
    <w:rsid w:val="00FC0E9D"/>
    <w:rsid w:val="00FC1A88"/>
    <w:rsid w:val="00FC1DAD"/>
    <w:rsid w:val="00FC1E5A"/>
    <w:rsid w:val="00FC3682"/>
    <w:rsid w:val="00FC590A"/>
    <w:rsid w:val="00FC64D5"/>
    <w:rsid w:val="00FC66BF"/>
    <w:rsid w:val="00FC6D39"/>
    <w:rsid w:val="00FC6E50"/>
    <w:rsid w:val="00FC766B"/>
    <w:rsid w:val="00FC7973"/>
    <w:rsid w:val="00FC7B6B"/>
    <w:rsid w:val="00FD08D9"/>
    <w:rsid w:val="00FD0FDA"/>
    <w:rsid w:val="00FD121D"/>
    <w:rsid w:val="00FD1451"/>
    <w:rsid w:val="00FD203B"/>
    <w:rsid w:val="00FD25ED"/>
    <w:rsid w:val="00FD28A2"/>
    <w:rsid w:val="00FD3C10"/>
    <w:rsid w:val="00FD3DB5"/>
    <w:rsid w:val="00FD54C5"/>
    <w:rsid w:val="00FD65EF"/>
    <w:rsid w:val="00FD6609"/>
    <w:rsid w:val="00FD7370"/>
    <w:rsid w:val="00FD7839"/>
    <w:rsid w:val="00FD7CAE"/>
    <w:rsid w:val="00FD7F10"/>
    <w:rsid w:val="00FE029E"/>
    <w:rsid w:val="00FE1008"/>
    <w:rsid w:val="00FE100F"/>
    <w:rsid w:val="00FE141F"/>
    <w:rsid w:val="00FE23A5"/>
    <w:rsid w:val="00FE2785"/>
    <w:rsid w:val="00FE28F9"/>
    <w:rsid w:val="00FE2C87"/>
    <w:rsid w:val="00FE4FCF"/>
    <w:rsid w:val="00FE5969"/>
    <w:rsid w:val="00FF0FB7"/>
    <w:rsid w:val="00FF1274"/>
    <w:rsid w:val="00FF1551"/>
    <w:rsid w:val="00FF1D05"/>
    <w:rsid w:val="00FF23B4"/>
    <w:rsid w:val="00FF3A2B"/>
    <w:rsid w:val="00FF3D92"/>
    <w:rsid w:val="00FF461B"/>
    <w:rsid w:val="00FF5124"/>
    <w:rsid w:val="00FF5131"/>
    <w:rsid w:val="00FF5F3E"/>
    <w:rsid w:val="00FF5FD1"/>
    <w:rsid w:val="00FF6D7C"/>
    <w:rsid w:val="00FF7000"/>
    <w:rsid w:val="00FF72EC"/>
    <w:rsid w:val="00FF7A14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348B2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6F1E0E"/>
    <w:rPr>
      <w:rFonts w:ascii="Arial" w:hAnsi="Arial"/>
      <w:sz w:val="18"/>
      <w:szCs w:val="18"/>
    </w:rPr>
  </w:style>
  <w:style w:type="character" w:styleId="a4">
    <w:name w:val="Hyperlink"/>
    <w:basedOn w:val="a0"/>
    <w:rsid w:val="00572B68"/>
    <w:rPr>
      <w:color w:val="0000FF"/>
      <w:u w:val="single"/>
    </w:rPr>
  </w:style>
  <w:style w:type="paragraph" w:styleId="a5">
    <w:name w:val="header"/>
    <w:basedOn w:val="a"/>
    <w:link w:val="a6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rsid w:val="001331F4"/>
    <w:rPr>
      <w:kern w:val="2"/>
    </w:rPr>
  </w:style>
  <w:style w:type="paragraph" w:styleId="a7">
    <w:name w:val="footer"/>
    <w:basedOn w:val="a"/>
    <w:link w:val="a8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rsid w:val="001331F4"/>
    <w:rPr>
      <w:kern w:val="2"/>
    </w:rPr>
  </w:style>
  <w:style w:type="paragraph" w:styleId="a9">
    <w:name w:val="Date"/>
    <w:basedOn w:val="a"/>
    <w:next w:val="a"/>
    <w:rsid w:val="002101AE"/>
    <w:pPr>
      <w:jc w:val="right"/>
    </w:pPr>
  </w:style>
  <w:style w:type="character" w:customStyle="1" w:styleId="content">
    <w:name w:val="content"/>
    <w:basedOn w:val="a0"/>
    <w:rsid w:val="00210FAE"/>
  </w:style>
  <w:style w:type="paragraph" w:styleId="aa">
    <w:name w:val="Salutation"/>
    <w:basedOn w:val="a"/>
    <w:next w:val="a"/>
    <w:link w:val="ab"/>
    <w:rsid w:val="00662E78"/>
    <w:rPr>
      <w:rFonts w:asciiTheme="minorEastAsia" w:eastAsiaTheme="minorEastAsia" w:hAnsiTheme="minorEastAsia" w:cs="Arial"/>
    </w:rPr>
  </w:style>
  <w:style w:type="character" w:customStyle="1" w:styleId="ab">
    <w:name w:val="問候 字元"/>
    <w:basedOn w:val="a0"/>
    <w:link w:val="aa"/>
    <w:rsid w:val="00662E78"/>
    <w:rPr>
      <w:rFonts w:asciiTheme="minorEastAsia" w:eastAsiaTheme="minorEastAsia" w:hAnsiTheme="minorEastAsia" w:cs="Arial"/>
      <w:kern w:val="2"/>
      <w:sz w:val="24"/>
      <w:szCs w:val="24"/>
    </w:rPr>
  </w:style>
  <w:style w:type="paragraph" w:styleId="ac">
    <w:name w:val="Closing"/>
    <w:basedOn w:val="a"/>
    <w:link w:val="ad"/>
    <w:rsid w:val="00662E78"/>
    <w:pPr>
      <w:ind w:left="4320"/>
    </w:pPr>
    <w:rPr>
      <w:rFonts w:asciiTheme="minorEastAsia" w:eastAsiaTheme="minorEastAsia" w:hAnsiTheme="minorEastAsia" w:cs="Arial"/>
    </w:rPr>
  </w:style>
  <w:style w:type="character" w:customStyle="1" w:styleId="ad">
    <w:name w:val="結語 字元"/>
    <w:basedOn w:val="a0"/>
    <w:link w:val="ac"/>
    <w:rsid w:val="00662E78"/>
    <w:rPr>
      <w:rFonts w:asciiTheme="minorEastAsia" w:eastAsiaTheme="minorEastAsia" w:hAnsiTheme="minorEastAsia" w:cs="Arial"/>
      <w:kern w:val="2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348B2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6F1E0E"/>
    <w:rPr>
      <w:rFonts w:ascii="Arial" w:hAnsi="Arial"/>
      <w:sz w:val="18"/>
      <w:szCs w:val="18"/>
    </w:rPr>
  </w:style>
  <w:style w:type="character" w:styleId="a4">
    <w:name w:val="Hyperlink"/>
    <w:basedOn w:val="a0"/>
    <w:rsid w:val="00572B68"/>
    <w:rPr>
      <w:color w:val="0000FF"/>
      <w:u w:val="single"/>
    </w:rPr>
  </w:style>
  <w:style w:type="paragraph" w:styleId="a5">
    <w:name w:val="header"/>
    <w:basedOn w:val="a"/>
    <w:link w:val="a6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rsid w:val="001331F4"/>
    <w:rPr>
      <w:kern w:val="2"/>
    </w:rPr>
  </w:style>
  <w:style w:type="paragraph" w:styleId="a7">
    <w:name w:val="footer"/>
    <w:basedOn w:val="a"/>
    <w:link w:val="a8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rsid w:val="001331F4"/>
    <w:rPr>
      <w:kern w:val="2"/>
    </w:rPr>
  </w:style>
  <w:style w:type="paragraph" w:styleId="a9">
    <w:name w:val="Date"/>
    <w:basedOn w:val="a"/>
    <w:next w:val="a"/>
    <w:rsid w:val="002101AE"/>
    <w:pPr>
      <w:jc w:val="right"/>
    </w:pPr>
  </w:style>
  <w:style w:type="character" w:customStyle="1" w:styleId="content">
    <w:name w:val="content"/>
    <w:basedOn w:val="a0"/>
    <w:rsid w:val="00210FAE"/>
  </w:style>
  <w:style w:type="paragraph" w:styleId="aa">
    <w:name w:val="Salutation"/>
    <w:basedOn w:val="a"/>
    <w:next w:val="a"/>
    <w:link w:val="ab"/>
    <w:rsid w:val="00662E78"/>
    <w:rPr>
      <w:rFonts w:asciiTheme="minorEastAsia" w:eastAsiaTheme="minorEastAsia" w:hAnsiTheme="minorEastAsia" w:cs="Arial"/>
    </w:rPr>
  </w:style>
  <w:style w:type="character" w:customStyle="1" w:styleId="ab">
    <w:name w:val="問候 字元"/>
    <w:basedOn w:val="a0"/>
    <w:link w:val="aa"/>
    <w:rsid w:val="00662E78"/>
    <w:rPr>
      <w:rFonts w:asciiTheme="minorEastAsia" w:eastAsiaTheme="minorEastAsia" w:hAnsiTheme="minorEastAsia" w:cs="Arial"/>
      <w:kern w:val="2"/>
      <w:sz w:val="24"/>
      <w:szCs w:val="24"/>
    </w:rPr>
  </w:style>
  <w:style w:type="paragraph" w:styleId="ac">
    <w:name w:val="Closing"/>
    <w:basedOn w:val="a"/>
    <w:link w:val="ad"/>
    <w:rsid w:val="00662E78"/>
    <w:pPr>
      <w:ind w:left="4320"/>
    </w:pPr>
    <w:rPr>
      <w:rFonts w:asciiTheme="minorEastAsia" w:eastAsiaTheme="minorEastAsia" w:hAnsiTheme="minorEastAsia" w:cs="Arial"/>
    </w:rPr>
  </w:style>
  <w:style w:type="character" w:customStyle="1" w:styleId="ad">
    <w:name w:val="結語 字元"/>
    <w:basedOn w:val="a0"/>
    <w:link w:val="ac"/>
    <w:rsid w:val="00662E78"/>
    <w:rPr>
      <w:rFonts w:asciiTheme="minorEastAsia" w:eastAsiaTheme="minorEastAsia" w:hAnsiTheme="minorEastAsia" w:cs="Arial"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132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63DA65D-2402-4161-B6DC-18004C976A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1</TotalTime>
  <Pages>1</Pages>
  <Words>896</Words>
  <Characters>148</Characters>
  <Application>Microsoft Office Word</Application>
  <DocSecurity>0</DocSecurity>
  <Lines>1</Lines>
  <Paragraphs>2</Paragraphs>
  <ScaleCrop>false</ScaleCrop>
  <Company/>
  <LinksUpToDate>false</LinksUpToDate>
  <CharactersWithSpaces>10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</dc:creator>
  <cp:lastModifiedBy>Pat</cp:lastModifiedBy>
  <cp:revision>39</cp:revision>
  <cp:lastPrinted>2019-03-21T03:10:00Z</cp:lastPrinted>
  <dcterms:created xsi:type="dcterms:W3CDTF">2019-03-15T04:13:00Z</dcterms:created>
  <dcterms:modified xsi:type="dcterms:W3CDTF">2019-03-21T06:58:00Z</dcterms:modified>
</cp:coreProperties>
</file>